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78F717" w14:textId="77777777" w:rsidR="004E3646" w:rsidRPr="00960815" w:rsidRDefault="004E3646" w:rsidP="004F7E0F">
      <w:pPr>
        <w:pStyle w:val="2"/>
        <w:ind w:firstLine="361"/>
        <w:jc w:val="both"/>
      </w:pPr>
    </w:p>
    <w:p w14:paraId="7EABF881" w14:textId="77777777" w:rsidR="004E3646" w:rsidRPr="00960815" w:rsidRDefault="00327461" w:rsidP="00286F58">
      <w:pPr>
        <w:tabs>
          <w:tab w:val="left" w:pos="341"/>
          <w:tab w:val="left" w:pos="5235"/>
        </w:tabs>
        <w:jc w:val="center"/>
        <w:rPr>
          <w:b/>
          <w:bCs/>
          <w:color w:val="000000"/>
          <w:sz w:val="36"/>
          <w:szCs w:val="36"/>
        </w:rPr>
      </w:pPr>
      <w:r w:rsidRPr="00960815">
        <w:rPr>
          <w:b/>
          <w:bCs/>
          <w:color w:val="000000"/>
          <w:sz w:val="36"/>
          <w:szCs w:val="36"/>
        </w:rPr>
        <w:t>Scottish Bookshop Mysteries</w:t>
      </w:r>
    </w:p>
    <w:p w14:paraId="26697430" w14:textId="6C89BE24" w:rsidR="00327461" w:rsidRPr="00960815" w:rsidRDefault="003726AA" w:rsidP="00B91995">
      <w:pPr>
        <w:tabs>
          <w:tab w:val="left" w:pos="341"/>
          <w:tab w:val="left" w:pos="5235"/>
        </w:tabs>
        <w:jc w:val="center"/>
        <w:rPr>
          <w:b/>
          <w:bCs/>
          <w:color w:val="000000"/>
          <w:sz w:val="36"/>
          <w:szCs w:val="36"/>
        </w:rPr>
      </w:pPr>
      <w:r w:rsidRPr="00960815">
        <w:rPr>
          <w:b/>
          <w:bCs/>
          <w:color w:val="000000"/>
          <w:sz w:val="36"/>
          <w:szCs w:val="36"/>
        </w:rPr>
        <w:t>“</w:t>
      </w:r>
      <w:r w:rsidR="0052697A" w:rsidRPr="00960815">
        <w:rPr>
          <w:b/>
          <w:bCs/>
          <w:color w:val="000000"/>
          <w:sz w:val="36"/>
          <w:szCs w:val="36"/>
        </w:rPr>
        <w:t>苏格兰书店</w:t>
      </w:r>
      <w:r w:rsidRPr="00960815">
        <w:rPr>
          <w:b/>
          <w:bCs/>
          <w:color w:val="000000"/>
          <w:sz w:val="36"/>
          <w:szCs w:val="36"/>
        </w:rPr>
        <w:t>”</w:t>
      </w:r>
      <w:r w:rsidRPr="00960815">
        <w:rPr>
          <w:b/>
          <w:bCs/>
          <w:color w:val="000000"/>
          <w:sz w:val="36"/>
          <w:szCs w:val="36"/>
        </w:rPr>
        <w:t>悬疑系列</w:t>
      </w:r>
    </w:p>
    <w:p w14:paraId="369B0AB6" w14:textId="77777777" w:rsidR="000D4CAE" w:rsidRPr="00960815" w:rsidRDefault="000D4CAE" w:rsidP="003B0007"/>
    <w:p w14:paraId="74F6C793" w14:textId="77777777" w:rsidR="000D4CAE" w:rsidRPr="00960815" w:rsidRDefault="000D4CAE" w:rsidP="003B0007"/>
    <w:p w14:paraId="3A533BFA" w14:textId="77777777" w:rsidR="003B0007" w:rsidRPr="00960815" w:rsidRDefault="003B0007" w:rsidP="003B0007">
      <w:pPr>
        <w:rPr>
          <w:b/>
          <w:bCs/>
        </w:rPr>
      </w:pPr>
      <w:r w:rsidRPr="00960815">
        <w:rPr>
          <w:b/>
          <w:bCs/>
        </w:rPr>
        <w:t>作者简介：</w:t>
      </w:r>
    </w:p>
    <w:p w14:paraId="2630BD1D" w14:textId="163FD918" w:rsidR="003B0007" w:rsidRPr="00960815" w:rsidRDefault="003B0007" w:rsidP="003B0007"/>
    <w:p w14:paraId="7657BD48" w14:textId="012F10AE" w:rsidR="00B91995" w:rsidRPr="00960815" w:rsidRDefault="006F4ECA" w:rsidP="006F4ECA">
      <w:pPr>
        <w:ind w:firstLineChars="200" w:firstLine="420"/>
      </w:pPr>
      <w:r w:rsidRPr="00960815">
        <w:rPr>
          <w:noProof/>
        </w:rPr>
        <w:drawing>
          <wp:anchor distT="0" distB="0" distL="114300" distR="114300" simplePos="0" relativeHeight="251653120" behindDoc="0" locked="0" layoutInCell="1" allowOverlap="1" wp14:anchorId="7C5F13D8" wp14:editId="5EF89312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1320800" cy="1670685"/>
            <wp:effectExtent l="0" t="0" r="0" b="5715"/>
            <wp:wrapSquare wrapText="bothSides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071" cy="1673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4A42" w:rsidRPr="00960815">
        <w:rPr>
          <w:b/>
          <w:bCs/>
        </w:rPr>
        <w:t>佩奇</w:t>
      </w:r>
      <w:r w:rsidR="004B4A42" w:rsidRPr="00960815">
        <w:rPr>
          <w:b/>
          <w:bCs/>
        </w:rPr>
        <w:t>·</w:t>
      </w:r>
      <w:r w:rsidR="004B4A42" w:rsidRPr="00960815">
        <w:rPr>
          <w:b/>
          <w:bCs/>
        </w:rPr>
        <w:t>谢尔顿（</w:t>
      </w:r>
      <w:r w:rsidR="000C78FE" w:rsidRPr="00960815">
        <w:rPr>
          <w:b/>
          <w:bCs/>
        </w:rPr>
        <w:t>Paige Shelton</w:t>
      </w:r>
      <w:r w:rsidR="004B4A42" w:rsidRPr="00960815">
        <w:rPr>
          <w:b/>
          <w:bCs/>
        </w:rPr>
        <w:t>）</w:t>
      </w:r>
      <w:r w:rsidR="004B4A42" w:rsidRPr="00960815">
        <w:t>的童年</w:t>
      </w:r>
      <w:r w:rsidR="003127AB" w:rsidRPr="00960815">
        <w:t>漂泊不定</w:t>
      </w:r>
      <w:r w:rsidR="004B4A42" w:rsidRPr="00960815">
        <w:t>，因为她的父亲是一名足球教练</w:t>
      </w:r>
      <w:r w:rsidR="008B1F69" w:rsidRPr="00960815">
        <w:t>，</w:t>
      </w:r>
      <w:r w:rsidR="004B4A42" w:rsidRPr="00960815">
        <w:t>在她十二岁之前</w:t>
      </w:r>
      <w:r w:rsidR="00B1409E" w:rsidRPr="00960815">
        <w:t>，一家人在</w:t>
      </w:r>
      <w:r w:rsidR="004B4A42" w:rsidRPr="00960815">
        <w:t>七个不同的城镇</w:t>
      </w:r>
      <w:r w:rsidR="00B1409E" w:rsidRPr="00960815">
        <w:t>生活过</w:t>
      </w:r>
      <w:r w:rsidR="004B4A42" w:rsidRPr="00960815">
        <w:t>。在爱荷华州得梅因的德雷克</w:t>
      </w:r>
      <w:proofErr w:type="gramStart"/>
      <w:r w:rsidR="004B4A42" w:rsidRPr="00960815">
        <w:t>大学大学</w:t>
      </w:r>
      <w:proofErr w:type="gramEnd"/>
      <w:r w:rsidR="004B4A42" w:rsidRPr="00960815">
        <w:t>毕业后，她搬到了盐湖城。她以为</w:t>
      </w:r>
      <w:r w:rsidR="00194C66" w:rsidRPr="00960815">
        <w:t>自己</w:t>
      </w:r>
      <w:r w:rsidR="004B4A42" w:rsidRPr="00960815">
        <w:t>只会呆几年，但却爱上了</w:t>
      </w:r>
      <w:r w:rsidR="001B6072" w:rsidRPr="00960815">
        <w:t>那里的</w:t>
      </w:r>
      <w:r w:rsidR="004B4A42" w:rsidRPr="00960815">
        <w:t>山</w:t>
      </w:r>
      <w:r w:rsidR="001B6072" w:rsidRPr="00960815">
        <w:t>川</w:t>
      </w:r>
      <w:r w:rsidR="004B4A42" w:rsidRPr="00960815">
        <w:t>，</w:t>
      </w:r>
      <w:r w:rsidR="00A53BC1" w:rsidRPr="00960815">
        <w:t>邂逅</w:t>
      </w:r>
      <w:r w:rsidR="00AA2932" w:rsidRPr="00960815">
        <w:t>了</w:t>
      </w:r>
      <w:r w:rsidR="00D7186E" w:rsidRPr="00960815">
        <w:t>终</w:t>
      </w:r>
      <w:r w:rsidR="00AA2932" w:rsidRPr="00960815">
        <w:t>生伴侣</w:t>
      </w:r>
      <w:r w:rsidR="004B4A42" w:rsidRPr="00960815">
        <w:t>。在犹他州生活了几十年后，她和家人搬到了亚利桑那州。她撰写了《苏格兰书店之谜》</w:t>
      </w:r>
      <w:r w:rsidR="0045412C" w:rsidRPr="00960815">
        <w:t>（</w:t>
      </w:r>
      <w:r w:rsidR="0045412C" w:rsidRPr="00960815">
        <w:t>Scottish Bookshop Mystery</w:t>
      </w:r>
      <w:r w:rsidR="0045412C" w:rsidRPr="00960815">
        <w:t>）</w:t>
      </w:r>
      <w:r w:rsidR="004B4A42" w:rsidRPr="00960815">
        <w:t>系列和《阿拉斯加荒野》</w:t>
      </w:r>
      <w:r w:rsidR="00F83B95" w:rsidRPr="00960815">
        <w:t>（</w:t>
      </w:r>
      <w:r w:rsidR="00F83B95" w:rsidRPr="00960815">
        <w:t>Alaska Wild</w:t>
      </w:r>
      <w:r w:rsidR="00F83B95" w:rsidRPr="00960815">
        <w:t>）</w:t>
      </w:r>
      <w:r w:rsidR="004B4A42" w:rsidRPr="00960815">
        <w:t>系列</w:t>
      </w:r>
      <w:r w:rsidR="00D80C28" w:rsidRPr="00960815">
        <w:t>、</w:t>
      </w:r>
      <w:r w:rsidR="004B4A42" w:rsidRPr="00960815">
        <w:t>《农贸市场》</w:t>
      </w:r>
      <w:r w:rsidR="00F83B95" w:rsidRPr="00960815">
        <w:t>（</w:t>
      </w:r>
      <w:r w:rsidR="00F83B95" w:rsidRPr="00960815">
        <w:t>Farmers</w:t>
      </w:r>
      <w:proofErr w:type="gramStart"/>
      <w:r w:rsidR="00F83B95" w:rsidRPr="00960815">
        <w:t>’</w:t>
      </w:r>
      <w:proofErr w:type="gramEnd"/>
      <w:r w:rsidR="00F83B95" w:rsidRPr="00960815">
        <w:t xml:space="preserve"> Market</w:t>
      </w:r>
      <w:r w:rsidR="00F83B95" w:rsidRPr="00960815">
        <w:t>）</w:t>
      </w:r>
      <w:r w:rsidR="00E96418" w:rsidRPr="00960815">
        <w:t>系列</w:t>
      </w:r>
      <w:r w:rsidR="004B4A42" w:rsidRPr="00960815">
        <w:t>、《烹饪学校》</w:t>
      </w:r>
      <w:r w:rsidR="00F83B95" w:rsidRPr="00960815">
        <w:t>（</w:t>
      </w:r>
      <w:r w:rsidR="00F83B95" w:rsidRPr="00960815">
        <w:t>Cooking School</w:t>
      </w:r>
      <w:r w:rsidR="00F83B95" w:rsidRPr="00960815">
        <w:t>）</w:t>
      </w:r>
      <w:r w:rsidR="00DA4573" w:rsidRPr="00960815">
        <w:t>系列</w:t>
      </w:r>
      <w:r w:rsidR="00D80C28" w:rsidRPr="00960815">
        <w:t>、</w:t>
      </w:r>
      <w:r w:rsidR="004B4A42" w:rsidRPr="00960815">
        <w:t>《危险类型》</w:t>
      </w:r>
      <w:r w:rsidR="007F3A46" w:rsidRPr="00960815">
        <w:t>（</w:t>
      </w:r>
      <w:r w:rsidR="007F3A46" w:rsidRPr="00960815">
        <w:t>Dangerous Type</w:t>
      </w:r>
      <w:r w:rsidR="007F3A46" w:rsidRPr="00960815">
        <w:t>）</w:t>
      </w:r>
      <w:r w:rsidR="004B4A42" w:rsidRPr="00960815">
        <w:t>悬疑系列。</w:t>
      </w:r>
    </w:p>
    <w:p w14:paraId="1F055B02" w14:textId="77777777" w:rsidR="004E3646" w:rsidRPr="00960815" w:rsidRDefault="004E3646">
      <w:pPr>
        <w:rPr>
          <w:b/>
          <w:color w:val="000000"/>
          <w:szCs w:val="21"/>
        </w:rPr>
      </w:pPr>
    </w:p>
    <w:p w14:paraId="2B812C47" w14:textId="77777777" w:rsidR="0015191B" w:rsidRPr="00960815" w:rsidRDefault="0015191B">
      <w:pPr>
        <w:rPr>
          <w:b/>
          <w:color w:val="000000"/>
          <w:szCs w:val="21"/>
        </w:rPr>
      </w:pPr>
    </w:p>
    <w:p w14:paraId="158C5D63" w14:textId="77777777" w:rsidR="00941740" w:rsidRPr="00960815" w:rsidRDefault="00E75E2D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系列一览：</w:t>
      </w:r>
    </w:p>
    <w:p w14:paraId="44E75E47" w14:textId="77777777" w:rsidR="00E75E2D" w:rsidRPr="00960815" w:rsidRDefault="00EA747A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 xml:space="preserve">BOOK 1: </w:t>
      </w:r>
      <w:r w:rsidR="00536194" w:rsidRPr="00960815">
        <w:rPr>
          <w:bCs/>
          <w:color w:val="000000"/>
          <w:szCs w:val="21"/>
        </w:rPr>
        <w:t>《裂脊书店》（</w:t>
      </w:r>
      <w:r w:rsidR="00670658" w:rsidRPr="00960815">
        <w:rPr>
          <w:bCs/>
          <w:color w:val="000000"/>
          <w:szCs w:val="21"/>
        </w:rPr>
        <w:t>THE CRACKED SPINE</w:t>
      </w:r>
      <w:r w:rsidR="00536194" w:rsidRPr="00960815">
        <w:rPr>
          <w:bCs/>
          <w:color w:val="000000"/>
          <w:szCs w:val="21"/>
        </w:rPr>
        <w:t>）</w:t>
      </w:r>
    </w:p>
    <w:p w14:paraId="7B18B649" w14:textId="77777777" w:rsidR="00941740" w:rsidRPr="00960815" w:rsidRDefault="00670658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 xml:space="preserve">BOOK 2: </w:t>
      </w:r>
      <w:r w:rsidR="00536194" w:rsidRPr="00960815">
        <w:rPr>
          <w:bCs/>
          <w:color w:val="000000"/>
          <w:szCs w:val="21"/>
        </w:rPr>
        <w:t>《书籍与风笛》（</w:t>
      </w:r>
      <w:r w:rsidRPr="00960815">
        <w:rPr>
          <w:bCs/>
          <w:color w:val="000000"/>
          <w:szCs w:val="21"/>
        </w:rPr>
        <w:t>OF BOOKS AND BAGPIPES</w:t>
      </w:r>
      <w:r w:rsidR="00536194" w:rsidRPr="00960815">
        <w:rPr>
          <w:bCs/>
          <w:color w:val="000000"/>
          <w:szCs w:val="21"/>
        </w:rPr>
        <w:t>）</w:t>
      </w:r>
    </w:p>
    <w:p w14:paraId="7E160F51" w14:textId="77777777" w:rsidR="00D9691E" w:rsidRPr="00960815" w:rsidRDefault="00670658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 xml:space="preserve">BOOK 3: </w:t>
      </w:r>
      <w:r w:rsidR="00536194" w:rsidRPr="00960815">
        <w:rPr>
          <w:bCs/>
          <w:color w:val="000000"/>
          <w:szCs w:val="21"/>
        </w:rPr>
        <w:t>《遗失的书籍与老骨头》（</w:t>
      </w:r>
      <w:r w:rsidRPr="00960815">
        <w:rPr>
          <w:bCs/>
          <w:color w:val="000000"/>
          <w:szCs w:val="21"/>
        </w:rPr>
        <w:t>LOST BOOKS AND OLD BONES</w:t>
      </w:r>
      <w:r w:rsidR="00536194" w:rsidRPr="00960815">
        <w:rPr>
          <w:bCs/>
          <w:color w:val="000000"/>
          <w:szCs w:val="21"/>
        </w:rPr>
        <w:t>）</w:t>
      </w:r>
    </w:p>
    <w:p w14:paraId="2F569FEC" w14:textId="77777777" w:rsidR="00D9691E" w:rsidRPr="00960815" w:rsidRDefault="00670658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 xml:space="preserve">BOOK 4: </w:t>
      </w:r>
      <w:r w:rsidR="00536194" w:rsidRPr="00960815">
        <w:rPr>
          <w:bCs/>
          <w:color w:val="000000"/>
          <w:szCs w:val="21"/>
        </w:rPr>
        <w:t>《尼斯湖文件》（</w:t>
      </w:r>
      <w:r w:rsidRPr="00960815">
        <w:rPr>
          <w:bCs/>
          <w:color w:val="000000"/>
          <w:szCs w:val="21"/>
        </w:rPr>
        <w:t>THE LOCH NESS PAPERS</w:t>
      </w:r>
      <w:r w:rsidR="00536194" w:rsidRPr="00960815">
        <w:rPr>
          <w:bCs/>
          <w:color w:val="000000"/>
          <w:szCs w:val="21"/>
        </w:rPr>
        <w:t>）</w:t>
      </w:r>
    </w:p>
    <w:p w14:paraId="2941E033" w14:textId="77777777" w:rsidR="00D9691E" w:rsidRPr="00960815" w:rsidRDefault="00670658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>BOOK 5:</w:t>
      </w:r>
      <w:r w:rsidRPr="00960815">
        <w:t xml:space="preserve"> </w:t>
      </w:r>
      <w:r w:rsidR="00887052" w:rsidRPr="00960815">
        <w:t>《被盗的信》（</w:t>
      </w:r>
      <w:r w:rsidRPr="00960815">
        <w:rPr>
          <w:bCs/>
          <w:color w:val="000000"/>
          <w:szCs w:val="21"/>
        </w:rPr>
        <w:t>THE STOLEN LETTER</w:t>
      </w:r>
      <w:r w:rsidR="00887052" w:rsidRPr="00960815">
        <w:rPr>
          <w:bCs/>
          <w:color w:val="000000"/>
          <w:szCs w:val="21"/>
        </w:rPr>
        <w:t>）</w:t>
      </w:r>
    </w:p>
    <w:p w14:paraId="5F42D898" w14:textId="77777777" w:rsidR="00D9691E" w:rsidRPr="00960815" w:rsidRDefault="00670658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>BOOK 6:</w:t>
      </w:r>
      <w:r w:rsidRPr="00960815">
        <w:t xml:space="preserve"> </w:t>
      </w:r>
      <w:r w:rsidR="00887052" w:rsidRPr="00960815">
        <w:t>《致命版本》（</w:t>
      </w:r>
      <w:r w:rsidRPr="00960815">
        <w:rPr>
          <w:bCs/>
          <w:color w:val="000000"/>
          <w:szCs w:val="21"/>
        </w:rPr>
        <w:t>DEADLY EDITIONS</w:t>
      </w:r>
      <w:r w:rsidR="00887052" w:rsidRPr="00960815">
        <w:rPr>
          <w:bCs/>
          <w:color w:val="000000"/>
          <w:szCs w:val="21"/>
        </w:rPr>
        <w:t>）</w:t>
      </w:r>
    </w:p>
    <w:p w14:paraId="227C37C8" w14:textId="77777777" w:rsidR="00D9691E" w:rsidRPr="00960815" w:rsidRDefault="00670658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>BOOK 7:</w:t>
      </w:r>
      <w:r w:rsidR="00887052" w:rsidRPr="00960815">
        <w:t xml:space="preserve"> </w:t>
      </w:r>
      <w:r w:rsidR="00887052" w:rsidRPr="00960815">
        <w:rPr>
          <w:bCs/>
          <w:color w:val="000000"/>
          <w:szCs w:val="21"/>
        </w:rPr>
        <w:t>《燃烧的书页》（</w:t>
      </w:r>
      <w:r w:rsidRPr="00960815">
        <w:rPr>
          <w:bCs/>
          <w:color w:val="000000"/>
          <w:szCs w:val="21"/>
        </w:rPr>
        <w:t>THE BURNING PAGES</w:t>
      </w:r>
      <w:r w:rsidR="00887052" w:rsidRPr="00960815">
        <w:rPr>
          <w:bCs/>
          <w:color w:val="000000"/>
          <w:szCs w:val="21"/>
        </w:rPr>
        <w:t>）</w:t>
      </w:r>
    </w:p>
    <w:p w14:paraId="1274B11A" w14:textId="77777777" w:rsidR="00D9691E" w:rsidRPr="00960815" w:rsidRDefault="00670658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>BOOK 8:</w:t>
      </w:r>
      <w:r w:rsidRPr="00960815">
        <w:t xml:space="preserve"> </w:t>
      </w:r>
      <w:r w:rsidR="00947606" w:rsidRPr="00960815">
        <w:t>《预言》（</w:t>
      </w:r>
      <w:r w:rsidRPr="00960815">
        <w:rPr>
          <w:bCs/>
          <w:color w:val="000000"/>
          <w:szCs w:val="21"/>
        </w:rPr>
        <w:t>FATEFUL WORDS</w:t>
      </w:r>
      <w:r w:rsidR="00947606" w:rsidRPr="00960815">
        <w:rPr>
          <w:bCs/>
          <w:color w:val="000000"/>
          <w:szCs w:val="21"/>
        </w:rPr>
        <w:t>）</w:t>
      </w:r>
    </w:p>
    <w:p w14:paraId="21BAE3D3" w14:textId="77777777" w:rsidR="00D9691E" w:rsidRPr="00960815" w:rsidRDefault="00670658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>BOOK 9:</w:t>
      </w:r>
      <w:r w:rsidRPr="00960815">
        <w:t xml:space="preserve"> </w:t>
      </w:r>
      <w:r w:rsidR="004F3B1C" w:rsidRPr="00960815">
        <w:t>《毒笔》（</w:t>
      </w:r>
      <w:r w:rsidRPr="00960815">
        <w:rPr>
          <w:bCs/>
          <w:color w:val="000000"/>
          <w:szCs w:val="21"/>
        </w:rPr>
        <w:t>THE POISON PEN</w:t>
      </w:r>
      <w:r w:rsidR="004F3B1C" w:rsidRPr="00960815">
        <w:rPr>
          <w:bCs/>
          <w:color w:val="000000"/>
          <w:szCs w:val="21"/>
        </w:rPr>
        <w:t>）</w:t>
      </w:r>
    </w:p>
    <w:p w14:paraId="19C2E408" w14:textId="77777777" w:rsidR="00D9691E" w:rsidRPr="00960815" w:rsidRDefault="00D9691E">
      <w:pPr>
        <w:rPr>
          <w:b/>
          <w:color w:val="000000"/>
          <w:szCs w:val="21"/>
        </w:rPr>
      </w:pPr>
    </w:p>
    <w:p w14:paraId="164E8F34" w14:textId="77777777" w:rsidR="00A716A2" w:rsidRPr="00960815" w:rsidRDefault="00A716A2">
      <w:pPr>
        <w:rPr>
          <w:b/>
          <w:color w:val="000000"/>
          <w:szCs w:val="21"/>
        </w:rPr>
      </w:pPr>
    </w:p>
    <w:p w14:paraId="5ED87363" w14:textId="1C6B3424" w:rsidR="004E3646" w:rsidRPr="00960815" w:rsidRDefault="00991683">
      <w:pPr>
        <w:rPr>
          <w:b/>
          <w:color w:val="000000"/>
          <w:szCs w:val="21"/>
        </w:rPr>
      </w:pPr>
      <w:r w:rsidRPr="00960815">
        <w:rPr>
          <w:noProof/>
        </w:rPr>
        <w:lastRenderedPageBreak/>
        <w:drawing>
          <wp:anchor distT="0" distB="0" distL="114300" distR="114300" simplePos="0" relativeHeight="251654144" behindDoc="0" locked="0" layoutInCell="1" allowOverlap="1" wp14:anchorId="66893FF9" wp14:editId="33CE2E81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1352550" cy="2213610"/>
            <wp:effectExtent l="0" t="0" r="0" b="0"/>
            <wp:wrapSquare wrapText="bothSides"/>
            <wp:docPr id="3" name="Picture 8" descr="The Cracked Sp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Cracked Spine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221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1C5F" w:rsidRPr="00960815">
        <w:rPr>
          <w:b/>
          <w:color w:val="000000"/>
          <w:szCs w:val="21"/>
        </w:rPr>
        <w:t>中文书名：</w:t>
      </w:r>
      <w:r w:rsidR="008C4C7D" w:rsidRPr="00960815">
        <w:rPr>
          <w:b/>
          <w:color w:val="000000"/>
          <w:szCs w:val="21"/>
        </w:rPr>
        <w:t>《</w:t>
      </w:r>
      <w:r w:rsidR="00CA2C0B" w:rsidRPr="00960815">
        <w:rPr>
          <w:b/>
          <w:color w:val="000000"/>
          <w:szCs w:val="21"/>
        </w:rPr>
        <w:t>裂脊</w:t>
      </w:r>
      <w:r w:rsidR="009270C9" w:rsidRPr="00960815">
        <w:rPr>
          <w:b/>
          <w:color w:val="000000"/>
          <w:szCs w:val="21"/>
        </w:rPr>
        <w:t>书店</w:t>
      </w:r>
      <w:r w:rsidR="008C4C7D" w:rsidRPr="00960815">
        <w:rPr>
          <w:b/>
          <w:color w:val="000000"/>
          <w:szCs w:val="21"/>
        </w:rPr>
        <w:t>》</w:t>
      </w:r>
    </w:p>
    <w:p w14:paraId="30CF9154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英文书名：</w:t>
      </w:r>
      <w:r w:rsidR="000E551B" w:rsidRPr="00960815">
        <w:rPr>
          <w:b/>
          <w:bCs/>
          <w:color w:val="000000"/>
          <w:szCs w:val="21"/>
        </w:rPr>
        <w:t>THE CRACKED SPINE</w:t>
      </w:r>
      <w:r w:rsidR="00E459E5" w:rsidRPr="00960815">
        <w:rPr>
          <w:b/>
          <w:bCs/>
          <w:color w:val="000000"/>
          <w:szCs w:val="21"/>
        </w:rPr>
        <w:t xml:space="preserve"> (</w:t>
      </w:r>
      <w:r w:rsidR="000E551B" w:rsidRPr="00960815">
        <w:rPr>
          <w:b/>
          <w:bCs/>
          <w:color w:val="000000"/>
          <w:szCs w:val="21"/>
        </w:rPr>
        <w:t>A SCOTTISH BOOKSHOP MYSTERY</w:t>
      </w:r>
      <w:r w:rsidR="00885D3E" w:rsidRPr="00960815">
        <w:rPr>
          <w:b/>
          <w:bCs/>
          <w:color w:val="000000"/>
          <w:szCs w:val="21"/>
        </w:rPr>
        <w:t xml:space="preserve"> </w:t>
      </w:r>
      <w:r w:rsidR="0013546D" w:rsidRPr="00960815">
        <w:rPr>
          <w:b/>
          <w:bCs/>
          <w:color w:val="000000"/>
          <w:szCs w:val="21"/>
        </w:rPr>
        <w:t>#1)</w:t>
      </w:r>
    </w:p>
    <w:p w14:paraId="260720BA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作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者：</w:t>
      </w:r>
      <w:r w:rsidR="00966C6D" w:rsidRPr="00960815">
        <w:rPr>
          <w:b/>
          <w:color w:val="000000"/>
          <w:szCs w:val="21"/>
        </w:rPr>
        <w:t>Paige Shelton</w:t>
      </w:r>
    </w:p>
    <w:p w14:paraId="7A7F57E8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版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社：</w:t>
      </w:r>
      <w:r w:rsidR="002105CC" w:rsidRPr="00960815">
        <w:rPr>
          <w:b/>
          <w:color w:val="000000"/>
          <w:szCs w:val="21"/>
        </w:rPr>
        <w:t>Minotaur/St. Martin’s Publishing Group</w:t>
      </w:r>
    </w:p>
    <w:p w14:paraId="025C6568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公司：</w:t>
      </w:r>
      <w:r w:rsidRPr="00960815">
        <w:rPr>
          <w:b/>
          <w:color w:val="000000"/>
          <w:szCs w:val="21"/>
        </w:rPr>
        <w:t>ANA/Conor</w:t>
      </w:r>
    </w:p>
    <w:p w14:paraId="2DAAFFA7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页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数：</w:t>
      </w:r>
      <w:r w:rsidR="00F9212F" w:rsidRPr="00960815">
        <w:rPr>
          <w:b/>
          <w:color w:val="000000"/>
          <w:szCs w:val="21"/>
        </w:rPr>
        <w:t>304</w:t>
      </w:r>
      <w:r w:rsidRPr="00960815">
        <w:rPr>
          <w:b/>
          <w:color w:val="000000"/>
          <w:szCs w:val="21"/>
        </w:rPr>
        <w:t>页</w:t>
      </w:r>
    </w:p>
    <w:p w14:paraId="141E7E58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版时间：</w:t>
      </w:r>
      <w:r w:rsidR="00F9212F" w:rsidRPr="00960815">
        <w:rPr>
          <w:b/>
          <w:color w:val="000000"/>
          <w:szCs w:val="21"/>
        </w:rPr>
        <w:t>2016</w:t>
      </w:r>
      <w:r w:rsidRPr="00960815">
        <w:rPr>
          <w:b/>
          <w:color w:val="000000"/>
          <w:szCs w:val="21"/>
        </w:rPr>
        <w:t>年</w:t>
      </w:r>
      <w:r w:rsidR="00F9212F" w:rsidRPr="00960815">
        <w:rPr>
          <w:b/>
          <w:color w:val="000000"/>
          <w:szCs w:val="21"/>
        </w:rPr>
        <w:t>3</w:t>
      </w:r>
      <w:r w:rsidRPr="00960815">
        <w:rPr>
          <w:b/>
          <w:color w:val="000000"/>
          <w:szCs w:val="21"/>
        </w:rPr>
        <w:t>月</w:t>
      </w:r>
    </w:p>
    <w:p w14:paraId="70E1A3D2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地区：中国大陆、台湾</w:t>
      </w:r>
    </w:p>
    <w:p w14:paraId="1B56B5CA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审读资料：电子稿</w:t>
      </w:r>
    </w:p>
    <w:p w14:paraId="6888BBA8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类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型：</w:t>
      </w:r>
      <w:r w:rsidR="0017324A" w:rsidRPr="00960815">
        <w:rPr>
          <w:b/>
          <w:color w:val="000000"/>
          <w:szCs w:val="21"/>
        </w:rPr>
        <w:t>惊悚悬疑</w:t>
      </w:r>
    </w:p>
    <w:p w14:paraId="6093FB7D" w14:textId="77777777" w:rsidR="004E3646" w:rsidRPr="00960815" w:rsidRDefault="004E3646">
      <w:pPr>
        <w:rPr>
          <w:b/>
          <w:bCs/>
          <w:color w:val="000000"/>
          <w:szCs w:val="21"/>
        </w:rPr>
      </w:pPr>
    </w:p>
    <w:p w14:paraId="2823D3FC" w14:textId="77777777" w:rsidR="004E3646" w:rsidRPr="00960815" w:rsidRDefault="004E3646">
      <w:pPr>
        <w:rPr>
          <w:b/>
          <w:bCs/>
          <w:color w:val="000000"/>
          <w:szCs w:val="21"/>
        </w:rPr>
      </w:pPr>
    </w:p>
    <w:p w14:paraId="018841C4" w14:textId="77777777" w:rsidR="004E3646" w:rsidRPr="00960815" w:rsidRDefault="00B91C5F">
      <w:pPr>
        <w:rPr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内容简介：</w:t>
      </w:r>
    </w:p>
    <w:p w14:paraId="634FC029" w14:textId="77777777" w:rsidR="004E3646" w:rsidRPr="00960815" w:rsidRDefault="004E3646">
      <w:pPr>
        <w:rPr>
          <w:color w:val="000000"/>
          <w:szCs w:val="21"/>
        </w:rPr>
      </w:pPr>
    </w:p>
    <w:p w14:paraId="058BDB70" w14:textId="77777777" w:rsidR="008C4C7D" w:rsidRPr="00960815" w:rsidRDefault="00045543" w:rsidP="005F03C7">
      <w:pPr>
        <w:ind w:firstLineChars="200" w:firstLine="422"/>
        <w:rPr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招聘</w:t>
      </w:r>
      <w:r w:rsidR="008C4C7D" w:rsidRPr="00960815">
        <w:rPr>
          <w:b/>
          <w:bCs/>
          <w:color w:val="000000"/>
          <w:szCs w:val="21"/>
        </w:rPr>
        <w:t>：一</w:t>
      </w:r>
      <w:r w:rsidR="00F66B30" w:rsidRPr="00960815">
        <w:rPr>
          <w:color w:val="000000"/>
          <w:szCs w:val="21"/>
        </w:rPr>
        <w:t>位</w:t>
      </w:r>
      <w:r w:rsidR="008C4C7D" w:rsidRPr="00960815">
        <w:rPr>
          <w:color w:val="000000"/>
          <w:szCs w:val="21"/>
        </w:rPr>
        <w:t>想</w:t>
      </w:r>
      <w:r w:rsidR="00273F6F" w:rsidRPr="00960815">
        <w:rPr>
          <w:color w:val="000000"/>
          <w:szCs w:val="21"/>
        </w:rPr>
        <w:t>足不出户</w:t>
      </w:r>
      <w:r w:rsidR="00B10FED" w:rsidRPr="00960815">
        <w:rPr>
          <w:color w:val="000000"/>
          <w:szCs w:val="21"/>
        </w:rPr>
        <w:t>，</w:t>
      </w:r>
      <w:r w:rsidR="008C4C7D" w:rsidRPr="00960815">
        <w:rPr>
          <w:color w:val="000000"/>
          <w:szCs w:val="21"/>
        </w:rPr>
        <w:t>环游世界</w:t>
      </w:r>
      <w:r w:rsidR="0054664F" w:rsidRPr="00960815">
        <w:rPr>
          <w:color w:val="000000"/>
          <w:szCs w:val="21"/>
        </w:rPr>
        <w:t>，了解国王、王后、乞丐、王子等人的故事</w:t>
      </w:r>
      <w:r w:rsidRPr="00960815">
        <w:rPr>
          <w:color w:val="000000"/>
          <w:szCs w:val="21"/>
        </w:rPr>
        <w:t>的</w:t>
      </w:r>
      <w:r w:rsidR="003C6186" w:rsidRPr="00960815">
        <w:rPr>
          <w:color w:val="000000"/>
          <w:szCs w:val="21"/>
        </w:rPr>
        <w:t>勇敢</w:t>
      </w:r>
      <w:r w:rsidRPr="00960815">
        <w:rPr>
          <w:color w:val="000000"/>
          <w:szCs w:val="21"/>
        </w:rPr>
        <w:t>冒险家</w:t>
      </w:r>
      <w:r w:rsidR="0010018D" w:rsidRPr="00960815">
        <w:rPr>
          <w:color w:val="000000"/>
          <w:szCs w:val="21"/>
        </w:rPr>
        <w:t>。</w:t>
      </w:r>
      <w:r w:rsidR="00F62185" w:rsidRPr="00960815">
        <w:rPr>
          <w:color w:val="000000"/>
          <w:szCs w:val="21"/>
        </w:rPr>
        <w:t>一家售卖</w:t>
      </w:r>
      <w:r w:rsidR="008C4C7D" w:rsidRPr="00960815">
        <w:rPr>
          <w:color w:val="000000"/>
          <w:szCs w:val="21"/>
        </w:rPr>
        <w:t>不起眼的</w:t>
      </w:r>
      <w:r w:rsidR="008F3D92" w:rsidRPr="00960815">
        <w:rPr>
          <w:color w:val="000000"/>
          <w:szCs w:val="21"/>
        </w:rPr>
        <w:t>书籍</w:t>
      </w:r>
      <w:r w:rsidR="008C4C7D" w:rsidRPr="00960815">
        <w:rPr>
          <w:color w:val="000000"/>
          <w:szCs w:val="21"/>
        </w:rPr>
        <w:t>和稀有手稿</w:t>
      </w:r>
      <w:r w:rsidR="00114E60" w:rsidRPr="00960815">
        <w:rPr>
          <w:color w:val="000000"/>
          <w:szCs w:val="21"/>
        </w:rPr>
        <w:t>的书</w:t>
      </w:r>
      <w:r w:rsidR="008C4C7D" w:rsidRPr="00960815">
        <w:rPr>
          <w:color w:val="000000"/>
          <w:szCs w:val="21"/>
        </w:rPr>
        <w:t>店寻求一位敏锐聪明的调查员</w:t>
      </w:r>
      <w:r w:rsidR="0010018D" w:rsidRPr="00960815">
        <w:rPr>
          <w:color w:val="000000"/>
          <w:szCs w:val="21"/>
        </w:rPr>
        <w:t>，协</w:t>
      </w:r>
      <w:r w:rsidR="008C4C7D" w:rsidRPr="00960815">
        <w:rPr>
          <w:color w:val="000000"/>
          <w:szCs w:val="21"/>
        </w:rPr>
        <w:t>助我们寻找失</w:t>
      </w:r>
      <w:r w:rsidR="0010018D" w:rsidRPr="00960815">
        <w:rPr>
          <w:color w:val="000000"/>
          <w:szCs w:val="21"/>
        </w:rPr>
        <w:t>物</w:t>
      </w:r>
      <w:r w:rsidR="008C4C7D" w:rsidRPr="00960815">
        <w:rPr>
          <w:color w:val="000000"/>
          <w:szCs w:val="21"/>
        </w:rPr>
        <w:t>，</w:t>
      </w:r>
      <w:r w:rsidR="0010018D" w:rsidRPr="00960815">
        <w:rPr>
          <w:color w:val="000000"/>
          <w:szCs w:val="21"/>
        </w:rPr>
        <w:t>物归原主</w:t>
      </w:r>
      <w:r w:rsidR="008C4C7D" w:rsidRPr="00960815">
        <w:rPr>
          <w:color w:val="000000"/>
          <w:szCs w:val="21"/>
        </w:rPr>
        <w:t>。</w:t>
      </w:r>
      <w:r w:rsidR="008C4C7D" w:rsidRPr="00960815">
        <w:rPr>
          <w:color w:val="000000"/>
          <w:szCs w:val="21"/>
        </w:rPr>
        <w:br/>
      </w:r>
      <w:r w:rsidR="008C4C7D" w:rsidRPr="00960815">
        <w:rPr>
          <w:i/>
          <w:iCs/>
          <w:color w:val="000000"/>
          <w:szCs w:val="21"/>
        </w:rPr>
        <w:br/>
      </w:r>
      <w:r w:rsidR="006F6795" w:rsidRPr="00960815">
        <w:rPr>
          <w:color w:val="000000"/>
          <w:szCs w:val="21"/>
        </w:rPr>
        <w:t xml:space="preserve">    </w:t>
      </w:r>
      <w:r w:rsidR="008C4C7D" w:rsidRPr="00960815">
        <w:rPr>
          <w:color w:val="000000"/>
          <w:szCs w:val="21"/>
        </w:rPr>
        <w:t>德莱尼</w:t>
      </w:r>
      <w:r w:rsidR="008C4C7D" w:rsidRPr="00960815">
        <w:rPr>
          <w:color w:val="000000"/>
          <w:szCs w:val="21"/>
        </w:rPr>
        <w:t>·</w:t>
      </w:r>
      <w:r w:rsidR="008C4C7D" w:rsidRPr="00960815">
        <w:rPr>
          <w:color w:val="000000"/>
          <w:szCs w:val="21"/>
        </w:rPr>
        <w:t>尼科尔斯（</w:t>
      </w:r>
      <w:r w:rsidR="008C4C7D" w:rsidRPr="00960815">
        <w:rPr>
          <w:color w:val="000000"/>
          <w:szCs w:val="21"/>
        </w:rPr>
        <w:t>Delaney Nichols</w:t>
      </w:r>
      <w:r w:rsidR="008C4C7D" w:rsidRPr="00960815">
        <w:rPr>
          <w:color w:val="000000"/>
          <w:szCs w:val="21"/>
        </w:rPr>
        <w:t>）从来</w:t>
      </w:r>
      <w:r w:rsidR="007E1F18" w:rsidRPr="00960815">
        <w:rPr>
          <w:color w:val="000000"/>
          <w:szCs w:val="21"/>
        </w:rPr>
        <w:t>就</w:t>
      </w:r>
      <w:r w:rsidR="008C4C7D" w:rsidRPr="00960815">
        <w:rPr>
          <w:color w:val="000000"/>
          <w:szCs w:val="21"/>
        </w:rPr>
        <w:t>不是一</w:t>
      </w:r>
      <w:r w:rsidR="00207A36" w:rsidRPr="00960815">
        <w:rPr>
          <w:color w:val="000000"/>
          <w:szCs w:val="21"/>
        </w:rPr>
        <w:t>位</w:t>
      </w:r>
      <w:r w:rsidR="008C4C7D" w:rsidRPr="00960815">
        <w:rPr>
          <w:color w:val="000000"/>
          <w:szCs w:val="21"/>
        </w:rPr>
        <w:t>冒险家，当她收拾行囊，穿越半个地球来到苏格兰爱丁堡市中心的</w:t>
      </w:r>
      <w:r w:rsidR="007142F9" w:rsidRPr="00960815">
        <w:rPr>
          <w:color w:val="000000"/>
          <w:szCs w:val="21"/>
        </w:rPr>
        <w:t>“</w:t>
      </w:r>
      <w:r w:rsidR="00CA2C0B" w:rsidRPr="00960815">
        <w:rPr>
          <w:color w:val="000000"/>
          <w:szCs w:val="21"/>
        </w:rPr>
        <w:t>裂脊</w:t>
      </w:r>
      <w:r w:rsidR="007142F9" w:rsidRPr="00960815">
        <w:rPr>
          <w:color w:val="000000"/>
          <w:szCs w:val="21"/>
        </w:rPr>
        <w:t>”</w:t>
      </w:r>
      <w:r w:rsidR="008C4C7D" w:rsidRPr="00960815">
        <w:rPr>
          <w:color w:val="000000"/>
          <w:szCs w:val="21"/>
        </w:rPr>
        <w:t>书店开始工作时，没有人比她更惊讶了。她的新老板埃德温</w:t>
      </w:r>
      <w:r w:rsidR="008C4C7D" w:rsidRPr="00960815">
        <w:rPr>
          <w:color w:val="000000"/>
          <w:szCs w:val="21"/>
        </w:rPr>
        <w:t>·</w:t>
      </w:r>
      <w:r w:rsidR="008C4C7D" w:rsidRPr="00960815">
        <w:rPr>
          <w:color w:val="000000"/>
          <w:szCs w:val="21"/>
        </w:rPr>
        <w:t>麦卡利斯特（</w:t>
      </w:r>
      <w:r w:rsidR="008C4C7D" w:rsidRPr="00960815">
        <w:rPr>
          <w:color w:val="000000"/>
          <w:szCs w:val="21"/>
        </w:rPr>
        <w:t>Edwin MacAlister</w:t>
      </w:r>
      <w:r w:rsidR="008C4C7D" w:rsidRPr="00960815">
        <w:rPr>
          <w:color w:val="000000"/>
          <w:szCs w:val="21"/>
        </w:rPr>
        <w:t>）给了她千载难逢的机会，尽管这是一个神秘的机会，德莱尼迫不及待地想取代她的位置。</w:t>
      </w:r>
      <w:r w:rsidR="008C4C7D" w:rsidRPr="00960815">
        <w:rPr>
          <w:color w:val="000000"/>
          <w:szCs w:val="21"/>
        </w:rPr>
        <w:br/>
      </w:r>
      <w:r w:rsidR="008C4C7D" w:rsidRPr="00960815">
        <w:rPr>
          <w:color w:val="000000"/>
          <w:szCs w:val="21"/>
        </w:rPr>
        <w:br/>
      </w:r>
      <w:r w:rsidR="00382F9B" w:rsidRPr="00960815">
        <w:rPr>
          <w:color w:val="000000"/>
          <w:szCs w:val="21"/>
        </w:rPr>
        <w:t xml:space="preserve">    </w:t>
      </w:r>
      <w:r w:rsidR="00524F85" w:rsidRPr="00960815">
        <w:rPr>
          <w:color w:val="000000"/>
          <w:szCs w:val="21"/>
        </w:rPr>
        <w:t>“</w:t>
      </w:r>
      <w:r w:rsidR="00CA2C0B" w:rsidRPr="00960815">
        <w:rPr>
          <w:color w:val="000000"/>
          <w:szCs w:val="21"/>
        </w:rPr>
        <w:t>裂脊</w:t>
      </w:r>
      <w:r w:rsidR="00524F85" w:rsidRPr="00960815">
        <w:rPr>
          <w:color w:val="000000"/>
          <w:szCs w:val="21"/>
        </w:rPr>
        <w:t>”</w:t>
      </w:r>
      <w:r w:rsidR="008C4C7D" w:rsidRPr="00960815">
        <w:rPr>
          <w:color w:val="000000"/>
          <w:szCs w:val="21"/>
        </w:rPr>
        <w:t>充满了书迷想要的一切，每</w:t>
      </w:r>
      <w:r w:rsidR="00833B73" w:rsidRPr="00960815">
        <w:rPr>
          <w:color w:val="000000"/>
          <w:szCs w:val="21"/>
        </w:rPr>
        <w:t>本书</w:t>
      </w:r>
      <w:r w:rsidR="008C4C7D" w:rsidRPr="00960815">
        <w:rPr>
          <w:color w:val="000000"/>
          <w:szCs w:val="21"/>
        </w:rPr>
        <w:t>都像</w:t>
      </w:r>
      <w:r w:rsidR="00833B73" w:rsidRPr="00960815">
        <w:rPr>
          <w:color w:val="000000"/>
          <w:szCs w:val="21"/>
        </w:rPr>
        <w:t>店员</w:t>
      </w:r>
      <w:r w:rsidR="008C4C7D" w:rsidRPr="00960815">
        <w:rPr>
          <w:color w:val="000000"/>
          <w:szCs w:val="21"/>
        </w:rPr>
        <w:t>一样</w:t>
      </w:r>
      <w:r w:rsidR="00833B73" w:rsidRPr="00960815">
        <w:rPr>
          <w:color w:val="000000"/>
          <w:szCs w:val="21"/>
        </w:rPr>
        <w:t>五花八门</w:t>
      </w:r>
      <w:r w:rsidR="00614402" w:rsidRPr="00960815">
        <w:rPr>
          <w:color w:val="000000"/>
          <w:szCs w:val="21"/>
        </w:rPr>
        <w:t>；</w:t>
      </w:r>
      <w:r w:rsidR="008C4C7D" w:rsidRPr="00960815">
        <w:rPr>
          <w:color w:val="000000"/>
          <w:szCs w:val="21"/>
        </w:rPr>
        <w:t>精神抖擞、可爱的罗茜，总是拖着小狗</w:t>
      </w:r>
      <w:proofErr w:type="gramStart"/>
      <w:r w:rsidR="008C4C7D" w:rsidRPr="00960815">
        <w:rPr>
          <w:color w:val="000000"/>
          <w:szCs w:val="21"/>
        </w:rPr>
        <w:t>赫</w:t>
      </w:r>
      <w:proofErr w:type="gramEnd"/>
      <w:r w:rsidR="008C4C7D" w:rsidRPr="00960815">
        <w:rPr>
          <w:color w:val="000000"/>
          <w:szCs w:val="21"/>
        </w:rPr>
        <w:t>克托</w:t>
      </w:r>
      <w:r w:rsidR="00382F9B" w:rsidRPr="00960815">
        <w:rPr>
          <w:color w:val="000000"/>
          <w:szCs w:val="21"/>
        </w:rPr>
        <w:t>；</w:t>
      </w:r>
      <w:r w:rsidR="009C7CB7" w:rsidRPr="00960815">
        <w:rPr>
          <w:color w:val="000000"/>
          <w:szCs w:val="21"/>
        </w:rPr>
        <w:t>十九岁的戏剧演员</w:t>
      </w:r>
      <w:r w:rsidR="008C4C7D" w:rsidRPr="00960815">
        <w:rPr>
          <w:color w:val="000000"/>
          <w:szCs w:val="21"/>
        </w:rPr>
        <w:t>哈姆雷</w:t>
      </w:r>
      <w:proofErr w:type="gramStart"/>
      <w:r w:rsidR="008C4C7D" w:rsidRPr="00960815">
        <w:rPr>
          <w:color w:val="000000"/>
          <w:szCs w:val="21"/>
        </w:rPr>
        <w:t>特有着</w:t>
      </w:r>
      <w:proofErr w:type="gramEnd"/>
      <w:r w:rsidR="008C4C7D" w:rsidRPr="00960815">
        <w:rPr>
          <w:color w:val="000000"/>
          <w:szCs w:val="21"/>
        </w:rPr>
        <w:t>丰富多彩的过去和光明的未来</w:t>
      </w:r>
      <w:r w:rsidR="00382F9B" w:rsidRPr="00960815">
        <w:rPr>
          <w:color w:val="000000"/>
          <w:szCs w:val="21"/>
        </w:rPr>
        <w:t>；</w:t>
      </w:r>
      <w:r w:rsidR="008C4C7D" w:rsidRPr="00960815">
        <w:rPr>
          <w:color w:val="000000"/>
          <w:szCs w:val="21"/>
        </w:rPr>
        <w:t>还有埃德温，他和德莱尼预想的一样神秘莫测。一个额外的</w:t>
      </w:r>
      <w:r w:rsidR="00837A4E" w:rsidRPr="00960815">
        <w:rPr>
          <w:color w:val="000000"/>
          <w:szCs w:val="21"/>
        </w:rPr>
        <w:t>发现</w:t>
      </w:r>
      <w:r w:rsidR="008C4C7D" w:rsidRPr="00960815">
        <w:rPr>
          <w:color w:val="000000"/>
          <w:szCs w:val="21"/>
        </w:rPr>
        <w:t>是街对面的调酒师汤</w:t>
      </w:r>
      <w:proofErr w:type="gramStart"/>
      <w:r w:rsidR="008C4C7D" w:rsidRPr="00960815">
        <w:rPr>
          <w:color w:val="000000"/>
          <w:szCs w:val="21"/>
        </w:rPr>
        <w:t>姆</w:t>
      </w:r>
      <w:proofErr w:type="gramEnd"/>
      <w:r w:rsidR="008C4C7D" w:rsidRPr="00960815">
        <w:rPr>
          <w:color w:val="000000"/>
          <w:szCs w:val="21"/>
        </w:rPr>
        <w:t>，他有</w:t>
      </w:r>
      <w:proofErr w:type="gramStart"/>
      <w:r w:rsidR="008C4C7D" w:rsidRPr="00960815">
        <w:rPr>
          <w:color w:val="000000"/>
          <w:szCs w:val="21"/>
        </w:rPr>
        <w:t>一双钴色的</w:t>
      </w:r>
      <w:proofErr w:type="gramEnd"/>
      <w:r w:rsidR="008C4C7D" w:rsidRPr="00960815">
        <w:rPr>
          <w:color w:val="000000"/>
          <w:szCs w:val="21"/>
        </w:rPr>
        <w:t>眼睛，温柔的</w:t>
      </w:r>
      <w:r w:rsidR="0093494B" w:rsidRPr="00960815">
        <w:rPr>
          <w:color w:val="000000"/>
          <w:szCs w:val="21"/>
        </w:rPr>
        <w:t>土腔</w:t>
      </w:r>
      <w:r w:rsidR="008C4C7D" w:rsidRPr="00960815">
        <w:rPr>
          <w:color w:val="000000"/>
          <w:szCs w:val="21"/>
        </w:rPr>
        <w:t>——</w:t>
      </w:r>
      <w:r w:rsidR="008C4C7D" w:rsidRPr="00960815">
        <w:rPr>
          <w:color w:val="000000"/>
          <w:szCs w:val="21"/>
        </w:rPr>
        <w:t>他穿苏格兰短裙看起来非常好</w:t>
      </w:r>
      <w:r w:rsidR="0093494B" w:rsidRPr="00960815">
        <w:rPr>
          <w:color w:val="000000"/>
          <w:szCs w:val="21"/>
        </w:rPr>
        <w:t>，</w:t>
      </w:r>
      <w:r w:rsidR="008C4C7D" w:rsidRPr="00960815">
        <w:rPr>
          <w:color w:val="000000"/>
          <w:szCs w:val="21"/>
        </w:rPr>
        <w:t>没什么坏处。</w:t>
      </w:r>
      <w:r w:rsidR="008C4C7D" w:rsidRPr="00960815">
        <w:rPr>
          <w:color w:val="000000"/>
          <w:szCs w:val="21"/>
        </w:rPr>
        <w:br/>
      </w:r>
      <w:r w:rsidR="008C4C7D" w:rsidRPr="00960815">
        <w:rPr>
          <w:color w:val="000000"/>
          <w:szCs w:val="21"/>
        </w:rPr>
        <w:br/>
      </w:r>
      <w:r w:rsidR="00C0669C" w:rsidRPr="00960815">
        <w:rPr>
          <w:color w:val="000000"/>
          <w:szCs w:val="21"/>
        </w:rPr>
        <w:t xml:space="preserve">    </w:t>
      </w:r>
      <w:r w:rsidR="008C4C7D" w:rsidRPr="00960815">
        <w:rPr>
          <w:color w:val="000000"/>
          <w:szCs w:val="21"/>
        </w:rPr>
        <w:t>但在</w:t>
      </w:r>
      <w:proofErr w:type="gramStart"/>
      <w:r w:rsidR="008C4C7D" w:rsidRPr="00960815">
        <w:rPr>
          <w:color w:val="000000"/>
          <w:szCs w:val="21"/>
        </w:rPr>
        <w:t>她适应</w:t>
      </w:r>
      <w:proofErr w:type="gramEnd"/>
      <w:r w:rsidR="008C4C7D" w:rsidRPr="00960815">
        <w:rPr>
          <w:color w:val="000000"/>
          <w:szCs w:val="21"/>
        </w:rPr>
        <w:t>新生活之前，一件珍贵的</w:t>
      </w:r>
      <w:r w:rsidR="00C0669C" w:rsidRPr="00960815">
        <w:rPr>
          <w:color w:val="000000"/>
          <w:szCs w:val="21"/>
        </w:rPr>
        <w:t>艺术品</w:t>
      </w:r>
      <w:r w:rsidR="008C4C7D" w:rsidRPr="00960815">
        <w:rPr>
          <w:color w:val="000000"/>
          <w:szCs w:val="21"/>
        </w:rPr>
        <w:t>失踪了，埃德温的妹妹被残忍地谋杀了。德莱尼从未想</w:t>
      </w:r>
      <w:proofErr w:type="gramStart"/>
      <w:r w:rsidR="008C4C7D" w:rsidRPr="00960815">
        <w:rPr>
          <w:color w:val="000000"/>
          <w:szCs w:val="21"/>
        </w:rPr>
        <w:t>过</w:t>
      </w:r>
      <w:r w:rsidR="00C0669C" w:rsidRPr="00960815">
        <w:rPr>
          <w:color w:val="000000"/>
          <w:szCs w:val="21"/>
        </w:rPr>
        <w:t>寻找</w:t>
      </w:r>
      <w:proofErr w:type="gramEnd"/>
      <w:r w:rsidR="00C0669C" w:rsidRPr="00960815">
        <w:rPr>
          <w:color w:val="000000"/>
          <w:szCs w:val="21"/>
        </w:rPr>
        <w:t>失物</w:t>
      </w:r>
      <w:r w:rsidR="008C4C7D" w:rsidRPr="00960815">
        <w:rPr>
          <w:color w:val="000000"/>
          <w:szCs w:val="21"/>
        </w:rPr>
        <w:t>可能意味着</w:t>
      </w:r>
      <w:r w:rsidR="00417889" w:rsidRPr="00960815">
        <w:rPr>
          <w:color w:val="000000"/>
          <w:szCs w:val="21"/>
        </w:rPr>
        <w:t>找到</w:t>
      </w:r>
      <w:r w:rsidR="008C4C7D" w:rsidRPr="00960815">
        <w:rPr>
          <w:color w:val="000000"/>
          <w:szCs w:val="21"/>
        </w:rPr>
        <w:t>杀手，但如果她要保住工作并保护她的新朋友，她需要</w:t>
      </w:r>
      <w:r w:rsidR="00C0669C" w:rsidRPr="00960815">
        <w:rPr>
          <w:color w:val="000000"/>
          <w:szCs w:val="21"/>
        </w:rPr>
        <w:t>探究</w:t>
      </w:r>
      <w:r w:rsidR="008C4C7D" w:rsidRPr="00960815">
        <w:rPr>
          <w:color w:val="000000"/>
          <w:szCs w:val="21"/>
        </w:rPr>
        <w:t>这场苏格兰悲剧背后的真相。</w:t>
      </w:r>
    </w:p>
    <w:p w14:paraId="616DFDE6" w14:textId="77777777" w:rsidR="004E3646" w:rsidRPr="00960815" w:rsidRDefault="004E3646">
      <w:pPr>
        <w:rPr>
          <w:color w:val="000000"/>
          <w:szCs w:val="21"/>
        </w:rPr>
      </w:pPr>
    </w:p>
    <w:p w14:paraId="53B252D2" w14:textId="77777777" w:rsidR="004E3646" w:rsidRPr="00960815" w:rsidRDefault="004E3646">
      <w:pPr>
        <w:rPr>
          <w:color w:val="000000"/>
          <w:szCs w:val="21"/>
        </w:rPr>
      </w:pPr>
    </w:p>
    <w:p w14:paraId="7B201C33" w14:textId="77777777" w:rsidR="004E3646" w:rsidRPr="00960815" w:rsidRDefault="00B91C5F">
      <w:pPr>
        <w:rPr>
          <w:b/>
          <w:bCs/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媒体评价：</w:t>
      </w:r>
    </w:p>
    <w:p w14:paraId="19E6CF89" w14:textId="77777777" w:rsidR="0079664C" w:rsidRPr="00960815" w:rsidRDefault="000F0F41" w:rsidP="000F0F41">
      <w:pPr>
        <w:ind w:left="420" w:hangingChars="200" w:hanging="420"/>
        <w:rPr>
          <w:color w:val="000000"/>
          <w:szCs w:val="21"/>
        </w:rPr>
      </w:pPr>
      <w:r w:rsidRPr="00960815">
        <w:rPr>
          <w:color w:val="000000"/>
          <w:szCs w:val="21"/>
        </w:rPr>
        <w:br/>
        <w:t>“</w:t>
      </w:r>
      <w:r w:rsidRPr="00960815">
        <w:rPr>
          <w:color w:val="000000"/>
          <w:szCs w:val="21"/>
        </w:rPr>
        <w:t>对于书迷、神秘寻求者</w:t>
      </w:r>
      <w:r w:rsidR="005F6925" w:rsidRPr="00960815">
        <w:rPr>
          <w:color w:val="000000"/>
          <w:szCs w:val="21"/>
        </w:rPr>
        <w:t>、</w:t>
      </w:r>
      <w:r w:rsidRPr="00960815">
        <w:rPr>
          <w:color w:val="000000"/>
          <w:szCs w:val="21"/>
        </w:rPr>
        <w:t>喜欢坚定的</w:t>
      </w:r>
      <w:r w:rsidR="00BE7F07" w:rsidRPr="00960815">
        <w:rPr>
          <w:color w:val="000000"/>
          <w:szCs w:val="21"/>
        </w:rPr>
        <w:t>全</w:t>
      </w:r>
      <w:r w:rsidRPr="00960815">
        <w:rPr>
          <w:color w:val="000000"/>
          <w:szCs w:val="21"/>
        </w:rPr>
        <w:t>新女主角的人来说，这是一本很棒的读物。</w:t>
      </w:r>
    </w:p>
    <w:p w14:paraId="46B469C0" w14:textId="77777777" w:rsidR="0079664C" w:rsidRPr="00960815" w:rsidRDefault="000F0F41" w:rsidP="000F0F41">
      <w:pPr>
        <w:ind w:left="420" w:hangingChars="200" w:hanging="420"/>
        <w:rPr>
          <w:color w:val="000000"/>
          <w:szCs w:val="21"/>
        </w:rPr>
      </w:pPr>
      <w:r w:rsidRPr="00960815">
        <w:rPr>
          <w:color w:val="000000"/>
          <w:szCs w:val="21"/>
        </w:rPr>
        <w:t>肯定会是一个成功的系列。</w:t>
      </w:r>
      <w:r w:rsidR="00E91678" w:rsidRPr="00960815">
        <w:rPr>
          <w:color w:val="000000"/>
          <w:szCs w:val="21"/>
        </w:rPr>
        <w:t>”</w:t>
      </w:r>
    </w:p>
    <w:p w14:paraId="1249C052" w14:textId="77777777" w:rsidR="000F0F41" w:rsidRPr="00960815" w:rsidRDefault="0079664C" w:rsidP="0079664C">
      <w:pPr>
        <w:jc w:val="right"/>
        <w:rPr>
          <w:color w:val="000000"/>
          <w:szCs w:val="21"/>
        </w:rPr>
      </w:pPr>
      <w:r w:rsidRPr="00960815">
        <w:rPr>
          <w:i/>
          <w:iCs/>
          <w:color w:val="000000"/>
          <w:szCs w:val="21"/>
        </w:rPr>
        <w:t>——</w:t>
      </w:r>
      <w:r w:rsidR="000F0F41" w:rsidRPr="00960815">
        <w:rPr>
          <w:color w:val="000000"/>
          <w:szCs w:val="21"/>
        </w:rPr>
        <w:t>埃里卡</w:t>
      </w:r>
      <w:r w:rsidR="000F0F41" w:rsidRPr="00960815">
        <w:rPr>
          <w:color w:val="000000"/>
          <w:szCs w:val="21"/>
        </w:rPr>
        <w:t>·</w:t>
      </w:r>
      <w:r w:rsidR="000F0F41" w:rsidRPr="00960815">
        <w:rPr>
          <w:color w:val="000000"/>
          <w:szCs w:val="21"/>
        </w:rPr>
        <w:t>蔡斯（</w:t>
      </w:r>
      <w:r w:rsidR="000F0F41" w:rsidRPr="00960815">
        <w:rPr>
          <w:color w:val="000000"/>
          <w:szCs w:val="21"/>
        </w:rPr>
        <w:t>Erika Chase</w:t>
      </w:r>
      <w:r w:rsidR="000F0F41" w:rsidRPr="00960815">
        <w:rPr>
          <w:color w:val="000000"/>
          <w:szCs w:val="21"/>
        </w:rPr>
        <w:t>），</w:t>
      </w:r>
      <w:r w:rsidRPr="00960815">
        <w:rPr>
          <w:color w:val="000000"/>
          <w:szCs w:val="21"/>
        </w:rPr>
        <w:t>著有</w:t>
      </w:r>
      <w:r w:rsidR="000F0F41" w:rsidRPr="00960815">
        <w:rPr>
          <w:color w:val="000000"/>
          <w:szCs w:val="21"/>
        </w:rPr>
        <w:t>全国畅销书《阅读与埋葬》</w:t>
      </w:r>
      <w:r w:rsidR="00D544A2" w:rsidRPr="00960815">
        <w:rPr>
          <w:color w:val="000000"/>
          <w:szCs w:val="21"/>
        </w:rPr>
        <w:t>（</w:t>
      </w:r>
      <w:r w:rsidR="00D544A2" w:rsidRPr="00960815">
        <w:rPr>
          <w:i/>
          <w:iCs/>
          <w:color w:val="000000"/>
          <w:szCs w:val="21"/>
        </w:rPr>
        <w:t>Read and Buried</w:t>
      </w:r>
      <w:r w:rsidR="00D544A2" w:rsidRPr="00960815">
        <w:rPr>
          <w:color w:val="000000"/>
          <w:szCs w:val="21"/>
        </w:rPr>
        <w:t>）</w:t>
      </w:r>
    </w:p>
    <w:p w14:paraId="3263CDE6" w14:textId="77777777" w:rsidR="000F0F41" w:rsidRPr="00960815" w:rsidRDefault="000F0F41">
      <w:pPr>
        <w:rPr>
          <w:color w:val="000000"/>
          <w:szCs w:val="21"/>
        </w:rPr>
      </w:pPr>
    </w:p>
    <w:p w14:paraId="39DECEAA" w14:textId="77777777" w:rsidR="008D6FB1" w:rsidRPr="00960815" w:rsidRDefault="002967DD" w:rsidP="002967DD">
      <w:pPr>
        <w:ind w:firstLineChars="200" w:firstLine="420"/>
        <w:rPr>
          <w:color w:val="000000"/>
          <w:szCs w:val="21"/>
        </w:rPr>
      </w:pPr>
      <w:r w:rsidRPr="00960815">
        <w:rPr>
          <w:color w:val="000000"/>
          <w:szCs w:val="21"/>
        </w:rPr>
        <w:t>“</w:t>
      </w:r>
      <w:r w:rsidRPr="00960815">
        <w:rPr>
          <w:color w:val="000000"/>
          <w:szCs w:val="21"/>
        </w:rPr>
        <w:t>佩奇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谢尔顿</w:t>
      </w:r>
      <w:r w:rsidR="004843FD" w:rsidRPr="00960815">
        <w:rPr>
          <w:color w:val="000000"/>
          <w:szCs w:val="21"/>
        </w:rPr>
        <w:t>借助</w:t>
      </w:r>
      <w:r w:rsidR="00D72541" w:rsidRPr="00960815">
        <w:rPr>
          <w:color w:val="000000"/>
          <w:szCs w:val="21"/>
        </w:rPr>
        <w:t>土腔</w:t>
      </w:r>
      <w:r w:rsidR="004843FD" w:rsidRPr="00960815">
        <w:rPr>
          <w:color w:val="000000"/>
          <w:szCs w:val="21"/>
        </w:rPr>
        <w:t>，</w:t>
      </w:r>
      <w:r w:rsidRPr="00960815">
        <w:rPr>
          <w:color w:val="000000"/>
          <w:szCs w:val="21"/>
        </w:rPr>
        <w:t>编织了一个充满神秘和阴谋的苏格兰故事，其中充满了古怪的角色，包括聪明</w:t>
      </w:r>
      <w:r w:rsidR="00991D30" w:rsidRPr="00960815">
        <w:rPr>
          <w:color w:val="000000"/>
          <w:szCs w:val="21"/>
        </w:rPr>
        <w:t>、相信书籍的魔力但不得其所的美国人</w:t>
      </w:r>
      <w:r w:rsidRPr="00960815">
        <w:rPr>
          <w:color w:val="000000"/>
          <w:szCs w:val="21"/>
        </w:rPr>
        <w:t>德莱尼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尼科尔斯。您</w:t>
      </w:r>
      <w:r w:rsidR="00586B25" w:rsidRPr="00960815">
        <w:rPr>
          <w:color w:val="000000"/>
          <w:szCs w:val="21"/>
        </w:rPr>
        <w:t>会</w:t>
      </w:r>
      <w:r w:rsidR="00A66360" w:rsidRPr="00960815">
        <w:rPr>
          <w:color w:val="000000"/>
          <w:szCs w:val="21"/>
        </w:rPr>
        <w:t>一读再读</w:t>
      </w:r>
      <w:r w:rsidR="00B35933" w:rsidRPr="00960815">
        <w:rPr>
          <w:color w:val="000000"/>
          <w:szCs w:val="21"/>
        </w:rPr>
        <w:t>这本书</w:t>
      </w:r>
      <w:r w:rsidR="00A66360" w:rsidRPr="00960815">
        <w:rPr>
          <w:color w:val="000000"/>
          <w:szCs w:val="21"/>
        </w:rPr>
        <w:t>。</w:t>
      </w:r>
      <w:r w:rsidR="00A66360" w:rsidRPr="00960815">
        <w:rPr>
          <w:color w:val="000000"/>
          <w:szCs w:val="21"/>
        </w:rPr>
        <w:t>”</w:t>
      </w:r>
    </w:p>
    <w:p w14:paraId="33AB2EFE" w14:textId="77777777" w:rsidR="000F0F41" w:rsidRPr="00960815" w:rsidRDefault="002967DD" w:rsidP="008D6FB1">
      <w:pPr>
        <w:ind w:firstLineChars="200" w:firstLine="420"/>
        <w:jc w:val="right"/>
        <w:rPr>
          <w:color w:val="000000"/>
          <w:szCs w:val="21"/>
        </w:rPr>
      </w:pPr>
      <w:r w:rsidRPr="00960815">
        <w:rPr>
          <w:color w:val="000000"/>
          <w:szCs w:val="21"/>
        </w:rPr>
        <w:lastRenderedPageBreak/>
        <w:t>——</w:t>
      </w:r>
      <w:r w:rsidRPr="00960815">
        <w:rPr>
          <w:color w:val="000000"/>
          <w:szCs w:val="21"/>
        </w:rPr>
        <w:t>达里尔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伍德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格伯（</w:t>
      </w:r>
      <w:r w:rsidRPr="00960815">
        <w:rPr>
          <w:color w:val="000000"/>
          <w:szCs w:val="21"/>
        </w:rPr>
        <w:t>Daryl Wood Gerber</w:t>
      </w:r>
      <w:r w:rsidRPr="00960815">
        <w:rPr>
          <w:color w:val="000000"/>
          <w:szCs w:val="21"/>
        </w:rPr>
        <w:t>），</w:t>
      </w:r>
      <w:r w:rsidR="00392FFE" w:rsidRPr="00960815">
        <w:rPr>
          <w:color w:val="000000"/>
          <w:szCs w:val="21"/>
        </w:rPr>
        <w:t>著有</w:t>
      </w:r>
      <w:r w:rsidRPr="00960815">
        <w:rPr>
          <w:color w:val="000000"/>
          <w:szCs w:val="21"/>
        </w:rPr>
        <w:t>全美畅销书《</w:t>
      </w:r>
      <w:r w:rsidR="0063614D" w:rsidRPr="00960815">
        <w:rPr>
          <w:color w:val="000000"/>
          <w:szCs w:val="21"/>
        </w:rPr>
        <w:t>食谱之谜</w:t>
      </w:r>
      <w:r w:rsidRPr="00960815">
        <w:rPr>
          <w:color w:val="000000"/>
          <w:szCs w:val="21"/>
        </w:rPr>
        <w:t>》</w:t>
      </w:r>
      <w:r w:rsidR="0063614D" w:rsidRPr="00960815">
        <w:rPr>
          <w:color w:val="000000"/>
          <w:szCs w:val="21"/>
        </w:rPr>
        <w:t>（</w:t>
      </w:r>
      <w:r w:rsidR="0063614D" w:rsidRPr="00960815">
        <w:rPr>
          <w:i/>
          <w:iCs/>
          <w:color w:val="000000"/>
          <w:szCs w:val="21"/>
        </w:rPr>
        <w:t>The Cookbook Nook Mysteries</w:t>
      </w:r>
      <w:r w:rsidR="0063614D" w:rsidRPr="00960815">
        <w:rPr>
          <w:color w:val="000000"/>
          <w:szCs w:val="21"/>
        </w:rPr>
        <w:t>）</w:t>
      </w:r>
    </w:p>
    <w:p w14:paraId="49369AF1" w14:textId="77777777" w:rsidR="00401A81" w:rsidRPr="00960815" w:rsidRDefault="00401A81" w:rsidP="002967DD">
      <w:pPr>
        <w:ind w:firstLineChars="200" w:firstLine="420"/>
        <w:rPr>
          <w:color w:val="000000"/>
          <w:szCs w:val="21"/>
        </w:rPr>
      </w:pPr>
    </w:p>
    <w:p w14:paraId="4EE2F321" w14:textId="77777777" w:rsidR="00711909" w:rsidRPr="00960815" w:rsidRDefault="00DE295B" w:rsidP="00DE295B">
      <w:pPr>
        <w:ind w:firstLineChars="200" w:firstLine="420"/>
      </w:pPr>
      <w:r w:rsidRPr="00960815">
        <w:t>“</w:t>
      </w:r>
      <w:r w:rsidR="008E6F1C" w:rsidRPr="00960815">
        <w:t>苏格兰短裙、杀手</w:t>
      </w:r>
      <w:r w:rsidR="00865B4C" w:rsidRPr="00960815">
        <w:t>、</w:t>
      </w:r>
      <w:r w:rsidR="008E6F1C" w:rsidRPr="00960815">
        <w:t>敏锐的侦探</w:t>
      </w:r>
      <w:r w:rsidR="00C73795" w:rsidRPr="00960815">
        <w:t>……</w:t>
      </w:r>
      <w:r w:rsidR="008E6F1C" w:rsidRPr="00960815">
        <w:t>天哪！谢尔顿女士精心设计了一个万无一失的情节、可爱的人物</w:t>
      </w:r>
      <w:r w:rsidR="00350AD9" w:rsidRPr="00960815">
        <w:t>、</w:t>
      </w:r>
      <w:r w:rsidR="008E6F1C" w:rsidRPr="00960815">
        <w:t>散文，立即将读者带到了迷人的爱丁堡</w:t>
      </w:r>
      <w:r w:rsidR="00C116B3" w:rsidRPr="00960815">
        <w:t>……</w:t>
      </w:r>
      <w:r w:rsidR="008E6F1C" w:rsidRPr="00960815">
        <w:t>并让他们渴望回程。读者会对这个新系列感到高兴。</w:t>
      </w:r>
      <w:r w:rsidR="00CD4A58" w:rsidRPr="00960815">
        <w:t>”</w:t>
      </w:r>
    </w:p>
    <w:p w14:paraId="7396222F" w14:textId="77777777" w:rsidR="00401A81" w:rsidRPr="00960815" w:rsidRDefault="00711909" w:rsidP="00DE295B">
      <w:pPr>
        <w:ind w:firstLineChars="200" w:firstLine="420"/>
      </w:pPr>
      <w:r w:rsidRPr="00960815">
        <w:t>——</w:t>
      </w:r>
      <w:r w:rsidR="008E6F1C" w:rsidRPr="00960815">
        <w:t>露西</w:t>
      </w:r>
      <w:r w:rsidR="008E6F1C" w:rsidRPr="00960815">
        <w:t>·</w:t>
      </w:r>
      <w:r w:rsidR="008E6F1C" w:rsidRPr="00960815">
        <w:t>阿灵顿（</w:t>
      </w:r>
      <w:r w:rsidR="008E6F1C" w:rsidRPr="00960815">
        <w:t>Lucy Arlington</w:t>
      </w:r>
      <w:r w:rsidR="008E6F1C" w:rsidRPr="00960815">
        <w:t>），</w:t>
      </w:r>
      <w:r w:rsidR="00E434B9" w:rsidRPr="00960815">
        <w:t>著有</w:t>
      </w:r>
      <w:r w:rsidR="008E6F1C" w:rsidRPr="00960815">
        <w:t>《纽约时报》畅销书《</w:t>
      </w:r>
      <w:r w:rsidR="00186639" w:rsidRPr="00960815">
        <w:t>奇</w:t>
      </w:r>
      <w:r w:rsidR="00120379" w:rsidRPr="00960815">
        <w:t>思</w:t>
      </w:r>
      <w:r w:rsidR="008E6F1C" w:rsidRPr="00960815">
        <w:t>之谜》</w:t>
      </w:r>
      <w:r w:rsidR="00E434B9" w:rsidRPr="00960815">
        <w:t>（</w:t>
      </w:r>
      <w:r w:rsidR="00E434B9" w:rsidRPr="00960815">
        <w:rPr>
          <w:i/>
          <w:iCs/>
        </w:rPr>
        <w:t>Novel Idea Mysteries</w:t>
      </w:r>
      <w:r w:rsidR="00E434B9" w:rsidRPr="00960815">
        <w:t>）</w:t>
      </w:r>
    </w:p>
    <w:p w14:paraId="61AA662D" w14:textId="77777777" w:rsidR="008E6F1C" w:rsidRPr="00960815" w:rsidRDefault="008E6F1C" w:rsidP="002967DD">
      <w:pPr>
        <w:ind w:firstLineChars="200" w:firstLine="420"/>
        <w:rPr>
          <w:color w:val="000000"/>
          <w:szCs w:val="21"/>
        </w:rPr>
      </w:pPr>
    </w:p>
    <w:p w14:paraId="611EA4FC" w14:textId="77777777" w:rsidR="004E3646" w:rsidRPr="00960815" w:rsidRDefault="004E3646">
      <w:pPr>
        <w:rPr>
          <w:color w:val="000000"/>
          <w:szCs w:val="21"/>
        </w:rPr>
      </w:pPr>
    </w:p>
    <w:p w14:paraId="6FAC532D" w14:textId="72B117FA" w:rsidR="001041CF" w:rsidRPr="00960815" w:rsidRDefault="00991683" w:rsidP="001041CF">
      <w:pPr>
        <w:rPr>
          <w:b/>
          <w:color w:val="000000"/>
          <w:szCs w:val="21"/>
        </w:rPr>
      </w:pPr>
      <w:r w:rsidRPr="00960815">
        <w:rPr>
          <w:noProof/>
        </w:rPr>
        <w:drawing>
          <wp:anchor distT="0" distB="0" distL="114300" distR="114300" simplePos="0" relativeHeight="251655168" behindDoc="0" locked="0" layoutInCell="1" allowOverlap="1" wp14:anchorId="3A683310" wp14:editId="2BB24FEE">
            <wp:simplePos x="0" y="0"/>
            <wp:positionH relativeFrom="column">
              <wp:posOffset>3931920</wp:posOffset>
            </wp:positionH>
            <wp:positionV relativeFrom="paragraph">
              <wp:posOffset>-1270</wp:posOffset>
            </wp:positionV>
            <wp:extent cx="1470025" cy="2406015"/>
            <wp:effectExtent l="0" t="0" r="0" b="0"/>
            <wp:wrapSquare wrapText="bothSides"/>
            <wp:docPr id="4" name="Picture 7" descr="Of Books and Bagpip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Of Books and Bagpipes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025" cy="240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1CF" w:rsidRPr="00960815">
        <w:rPr>
          <w:b/>
          <w:color w:val="000000"/>
          <w:szCs w:val="21"/>
        </w:rPr>
        <w:t>中文书名：</w:t>
      </w:r>
      <w:r w:rsidR="00815F23" w:rsidRPr="00960815">
        <w:rPr>
          <w:b/>
          <w:color w:val="000000"/>
          <w:szCs w:val="21"/>
        </w:rPr>
        <w:t>《</w:t>
      </w:r>
      <w:r w:rsidR="00815F23" w:rsidRPr="00960815">
        <w:rPr>
          <w:b/>
          <w:bCs/>
          <w:color w:val="000000"/>
          <w:szCs w:val="21"/>
        </w:rPr>
        <w:t>书籍与风笛》</w:t>
      </w:r>
    </w:p>
    <w:p w14:paraId="40FFDA50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英文书名：</w:t>
      </w:r>
      <w:r w:rsidR="00BF40C3" w:rsidRPr="00960815">
        <w:rPr>
          <w:b/>
          <w:bCs/>
          <w:color w:val="000000"/>
          <w:szCs w:val="21"/>
        </w:rPr>
        <w:t>OF BOOKS AND BAGPIPES</w:t>
      </w:r>
      <w:r w:rsidR="0013546D" w:rsidRPr="00960815">
        <w:rPr>
          <w:b/>
          <w:bCs/>
          <w:color w:val="000000"/>
          <w:szCs w:val="21"/>
        </w:rPr>
        <w:t xml:space="preserve"> (A SCOTTISH BOOKSHOP MYSTERY #2)</w:t>
      </w:r>
    </w:p>
    <w:p w14:paraId="3266F75F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作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者：</w:t>
      </w:r>
      <w:r w:rsidRPr="00960815">
        <w:rPr>
          <w:b/>
          <w:color w:val="000000"/>
          <w:szCs w:val="21"/>
        </w:rPr>
        <w:t>Paige Shelton</w:t>
      </w:r>
    </w:p>
    <w:p w14:paraId="332CB5DA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版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社：</w:t>
      </w:r>
      <w:r w:rsidRPr="00960815">
        <w:rPr>
          <w:b/>
          <w:color w:val="000000"/>
          <w:szCs w:val="21"/>
        </w:rPr>
        <w:t>Minotaur/St. Martin’s Publishing Group</w:t>
      </w:r>
    </w:p>
    <w:p w14:paraId="55494AD4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公司：</w:t>
      </w:r>
      <w:r w:rsidRPr="00960815">
        <w:rPr>
          <w:b/>
          <w:color w:val="000000"/>
          <w:szCs w:val="21"/>
        </w:rPr>
        <w:t>ANA/Conor</w:t>
      </w:r>
    </w:p>
    <w:p w14:paraId="77C890A9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页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数：</w:t>
      </w:r>
      <w:r w:rsidR="006B5A7B" w:rsidRPr="00960815">
        <w:rPr>
          <w:b/>
          <w:color w:val="000000"/>
          <w:szCs w:val="21"/>
        </w:rPr>
        <w:t>320</w:t>
      </w:r>
      <w:r w:rsidRPr="00960815">
        <w:rPr>
          <w:b/>
          <w:color w:val="000000"/>
          <w:szCs w:val="21"/>
        </w:rPr>
        <w:t>页</w:t>
      </w:r>
    </w:p>
    <w:p w14:paraId="6462A7F1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版时间：</w:t>
      </w:r>
      <w:r w:rsidR="006B5A7B" w:rsidRPr="00960815">
        <w:rPr>
          <w:b/>
          <w:color w:val="000000"/>
          <w:szCs w:val="21"/>
        </w:rPr>
        <w:t>2017</w:t>
      </w:r>
      <w:r w:rsidRPr="00960815">
        <w:rPr>
          <w:b/>
          <w:color w:val="000000"/>
          <w:szCs w:val="21"/>
        </w:rPr>
        <w:t>年</w:t>
      </w:r>
      <w:r w:rsidR="006B5A7B" w:rsidRPr="00960815">
        <w:rPr>
          <w:b/>
          <w:color w:val="000000"/>
          <w:szCs w:val="21"/>
        </w:rPr>
        <w:t>4</w:t>
      </w:r>
      <w:r w:rsidRPr="00960815">
        <w:rPr>
          <w:b/>
          <w:color w:val="000000"/>
          <w:szCs w:val="21"/>
        </w:rPr>
        <w:t>月</w:t>
      </w:r>
    </w:p>
    <w:p w14:paraId="37D1AED4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地区：中国大陆、台湾</w:t>
      </w:r>
    </w:p>
    <w:p w14:paraId="022CD289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审读资料：电子稿</w:t>
      </w:r>
    </w:p>
    <w:p w14:paraId="0C958B3E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类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型：惊悚悬疑</w:t>
      </w:r>
    </w:p>
    <w:p w14:paraId="600B8937" w14:textId="77777777" w:rsidR="004E3646" w:rsidRPr="00960815" w:rsidRDefault="004E3646">
      <w:pPr>
        <w:rPr>
          <w:color w:val="000000"/>
          <w:szCs w:val="21"/>
        </w:rPr>
      </w:pPr>
    </w:p>
    <w:p w14:paraId="359BDC96" w14:textId="77777777" w:rsidR="00BA0033" w:rsidRPr="00960815" w:rsidRDefault="00BA0033">
      <w:pPr>
        <w:rPr>
          <w:color w:val="000000"/>
          <w:szCs w:val="21"/>
        </w:rPr>
      </w:pPr>
    </w:p>
    <w:p w14:paraId="376A3A56" w14:textId="77777777" w:rsidR="00BA0033" w:rsidRPr="00960815" w:rsidRDefault="00BA0033" w:rsidP="00BA0033">
      <w:pPr>
        <w:rPr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内容简介：</w:t>
      </w:r>
    </w:p>
    <w:p w14:paraId="014CD8E7" w14:textId="77777777" w:rsidR="00374E2A" w:rsidRPr="00960815" w:rsidRDefault="00374E2A">
      <w:pPr>
        <w:rPr>
          <w:color w:val="000000"/>
          <w:szCs w:val="21"/>
        </w:rPr>
      </w:pPr>
    </w:p>
    <w:p w14:paraId="7C29B95B" w14:textId="77777777" w:rsidR="00374E2A" w:rsidRPr="00960815" w:rsidRDefault="00D50A92" w:rsidP="003C0391">
      <w:pPr>
        <w:ind w:firstLineChars="100" w:firstLine="210"/>
        <w:rPr>
          <w:color w:val="000000"/>
          <w:szCs w:val="21"/>
        </w:rPr>
      </w:pPr>
      <w:r w:rsidRPr="00960815">
        <w:rPr>
          <w:color w:val="000000"/>
          <w:szCs w:val="21"/>
        </w:rPr>
        <w:t xml:space="preserve">   </w:t>
      </w:r>
      <w:r w:rsidR="000927DC" w:rsidRPr="00960815">
        <w:rPr>
          <w:color w:val="000000"/>
          <w:szCs w:val="21"/>
        </w:rPr>
        <w:t>德莱尼</w:t>
      </w:r>
      <w:r w:rsidR="000927DC" w:rsidRPr="00960815">
        <w:rPr>
          <w:color w:val="000000"/>
          <w:szCs w:val="21"/>
        </w:rPr>
        <w:t>·</w:t>
      </w:r>
      <w:r w:rsidR="000927DC" w:rsidRPr="00960815">
        <w:rPr>
          <w:color w:val="000000"/>
          <w:szCs w:val="21"/>
        </w:rPr>
        <w:t>尼科尔斯在爱丁堡的新生活非常舒适，她真的觉得这里比她曾经心爱的堪萨斯州更像家。</w:t>
      </w:r>
      <w:r w:rsidR="00AB75B3" w:rsidRPr="00960815">
        <w:rPr>
          <w:color w:val="000000"/>
          <w:szCs w:val="21"/>
        </w:rPr>
        <w:t>“</w:t>
      </w:r>
      <w:r w:rsidR="00CA2C0B" w:rsidRPr="00960815">
        <w:rPr>
          <w:color w:val="000000"/>
          <w:szCs w:val="21"/>
        </w:rPr>
        <w:t>裂脊</w:t>
      </w:r>
      <w:r w:rsidR="00AB75B3" w:rsidRPr="00960815">
        <w:rPr>
          <w:color w:val="000000"/>
          <w:szCs w:val="21"/>
        </w:rPr>
        <w:t>”</w:t>
      </w:r>
      <w:r w:rsidR="000927DC" w:rsidRPr="00960815">
        <w:rPr>
          <w:color w:val="000000"/>
          <w:szCs w:val="21"/>
        </w:rPr>
        <w:t>书店</w:t>
      </w:r>
      <w:r w:rsidR="00F52B3E" w:rsidRPr="00960815">
        <w:rPr>
          <w:color w:val="000000"/>
          <w:szCs w:val="21"/>
        </w:rPr>
        <w:t>专门销售稀有手稿和其他各种有价值的历史物品</w:t>
      </w:r>
      <w:r w:rsidR="00707A31" w:rsidRPr="00960815">
        <w:rPr>
          <w:color w:val="000000"/>
          <w:szCs w:val="21"/>
        </w:rPr>
        <w:t>，在这里工作是她梦寐以求的一切</w:t>
      </w:r>
      <w:r w:rsidR="00F52B3E" w:rsidRPr="00960815">
        <w:rPr>
          <w:color w:val="000000"/>
          <w:szCs w:val="21"/>
        </w:rPr>
        <w:t>。</w:t>
      </w:r>
      <w:r w:rsidR="000927DC" w:rsidRPr="00960815">
        <w:rPr>
          <w:color w:val="000000"/>
          <w:szCs w:val="21"/>
        </w:rPr>
        <w:t>新老板埃德温</w:t>
      </w:r>
      <w:r w:rsidR="000927DC" w:rsidRPr="00960815">
        <w:rPr>
          <w:color w:val="000000"/>
          <w:szCs w:val="21"/>
        </w:rPr>
        <w:t>·</w:t>
      </w:r>
      <w:r w:rsidR="000927DC" w:rsidRPr="00960815">
        <w:rPr>
          <w:color w:val="000000"/>
          <w:szCs w:val="21"/>
        </w:rPr>
        <w:t>麦卡利斯特</w:t>
      </w:r>
      <w:r w:rsidR="00AD63E9" w:rsidRPr="00960815">
        <w:rPr>
          <w:color w:val="000000"/>
          <w:szCs w:val="21"/>
        </w:rPr>
        <w:t>逐渐</w:t>
      </w:r>
      <w:r w:rsidR="000927DC" w:rsidRPr="00960815">
        <w:rPr>
          <w:color w:val="000000"/>
          <w:szCs w:val="21"/>
        </w:rPr>
        <w:t>委托她</w:t>
      </w:r>
      <w:r w:rsidR="00C42733" w:rsidRPr="00960815">
        <w:rPr>
          <w:color w:val="000000"/>
          <w:szCs w:val="21"/>
        </w:rPr>
        <w:t>完成</w:t>
      </w:r>
      <w:r w:rsidR="000927DC" w:rsidRPr="00960815">
        <w:rPr>
          <w:color w:val="000000"/>
          <w:szCs w:val="21"/>
        </w:rPr>
        <w:t>更</w:t>
      </w:r>
      <w:r w:rsidR="00C42733" w:rsidRPr="00960815">
        <w:rPr>
          <w:color w:val="000000"/>
          <w:szCs w:val="21"/>
        </w:rPr>
        <w:t>艰巨</w:t>
      </w:r>
      <w:r w:rsidR="000927DC" w:rsidRPr="00960815">
        <w:rPr>
          <w:color w:val="000000"/>
          <w:szCs w:val="21"/>
        </w:rPr>
        <w:t>的工作。她最近的任务包括前往离爱丁堡不远的杜恩城堡，在埃德温精心策划的</w:t>
      </w:r>
      <w:r w:rsidR="00133AB9" w:rsidRPr="00960815">
        <w:rPr>
          <w:color w:val="000000"/>
          <w:szCs w:val="21"/>
        </w:rPr>
        <w:t>惊险</w:t>
      </w:r>
      <w:r w:rsidR="000927DC" w:rsidRPr="00960815">
        <w:rPr>
          <w:color w:val="000000"/>
          <w:szCs w:val="21"/>
        </w:rPr>
        <w:t>交易中取回一本难</w:t>
      </w:r>
      <w:r w:rsidR="005D78D1" w:rsidRPr="00960815">
        <w:rPr>
          <w:color w:val="000000"/>
          <w:szCs w:val="21"/>
        </w:rPr>
        <w:t>求</w:t>
      </w:r>
      <w:r w:rsidR="000927DC" w:rsidRPr="00960815">
        <w:rPr>
          <w:color w:val="000000"/>
          <w:szCs w:val="21"/>
        </w:rPr>
        <w:t>的</w:t>
      </w:r>
      <w:r w:rsidR="004B5CBC" w:rsidRPr="00960815">
        <w:rPr>
          <w:color w:val="000000"/>
          <w:szCs w:val="21"/>
        </w:rPr>
        <w:t>古老</w:t>
      </w:r>
      <w:r w:rsidR="000927DC" w:rsidRPr="00960815">
        <w:rPr>
          <w:color w:val="000000"/>
          <w:szCs w:val="21"/>
        </w:rPr>
        <w:t>苏格兰漫画</w:t>
      </w:r>
      <w:r w:rsidR="00551DA2" w:rsidRPr="00960815">
        <w:rPr>
          <w:color w:val="000000"/>
          <w:szCs w:val="21"/>
        </w:rPr>
        <w:t>《</w:t>
      </w:r>
      <w:r w:rsidR="00890688" w:rsidRPr="00960815">
        <w:rPr>
          <w:color w:val="000000"/>
          <w:szCs w:val="21"/>
        </w:rPr>
        <w:t>我们的威</w:t>
      </w:r>
      <w:r w:rsidR="009D2466" w:rsidRPr="00960815">
        <w:rPr>
          <w:color w:val="000000"/>
          <w:szCs w:val="21"/>
        </w:rPr>
        <w:t>利</w:t>
      </w:r>
      <w:r w:rsidR="00551DA2" w:rsidRPr="00960815">
        <w:rPr>
          <w:color w:val="000000"/>
          <w:szCs w:val="21"/>
        </w:rPr>
        <w:t>》</w:t>
      </w:r>
      <w:r w:rsidR="00890688" w:rsidRPr="00960815">
        <w:rPr>
          <w:color w:val="000000"/>
          <w:szCs w:val="21"/>
        </w:rPr>
        <w:t>（</w:t>
      </w:r>
      <w:proofErr w:type="spellStart"/>
      <w:r w:rsidR="000927DC" w:rsidRPr="00960815">
        <w:rPr>
          <w:i/>
          <w:iCs/>
          <w:color w:val="000000"/>
          <w:szCs w:val="21"/>
        </w:rPr>
        <w:t>Oor</w:t>
      </w:r>
      <w:proofErr w:type="spellEnd"/>
      <w:r w:rsidR="000927DC" w:rsidRPr="00960815">
        <w:rPr>
          <w:i/>
          <w:iCs/>
          <w:color w:val="000000"/>
          <w:szCs w:val="21"/>
        </w:rPr>
        <w:t xml:space="preserve"> Wullie</w:t>
      </w:r>
      <w:r w:rsidR="00890688" w:rsidRPr="00960815">
        <w:rPr>
          <w:color w:val="000000"/>
          <w:szCs w:val="21"/>
        </w:rPr>
        <w:t>）</w:t>
      </w:r>
      <w:r w:rsidR="000927DC" w:rsidRPr="00960815">
        <w:rPr>
          <w:color w:val="000000"/>
          <w:szCs w:val="21"/>
        </w:rPr>
        <w:t>版本。</w:t>
      </w:r>
      <w:r w:rsidR="000927DC" w:rsidRPr="00960815">
        <w:rPr>
          <w:color w:val="000000"/>
          <w:szCs w:val="21"/>
        </w:rPr>
        <w:br/>
      </w:r>
      <w:r w:rsidR="000927DC" w:rsidRPr="00960815">
        <w:rPr>
          <w:color w:val="000000"/>
          <w:szCs w:val="21"/>
        </w:rPr>
        <w:br/>
      </w:r>
      <w:r w:rsidR="0001250B" w:rsidRPr="00960815">
        <w:rPr>
          <w:color w:val="000000"/>
          <w:szCs w:val="21"/>
        </w:rPr>
        <w:t xml:space="preserve">    </w:t>
      </w:r>
      <w:r w:rsidR="005B554A" w:rsidRPr="00960815">
        <w:rPr>
          <w:color w:val="000000"/>
          <w:szCs w:val="21"/>
        </w:rPr>
        <w:t>德莱尼正</w:t>
      </w:r>
      <w:r w:rsidR="006F4ADA" w:rsidRPr="00960815">
        <w:rPr>
          <w:color w:val="000000"/>
          <w:szCs w:val="21"/>
        </w:rPr>
        <w:t>站</w:t>
      </w:r>
      <w:r w:rsidR="000927DC" w:rsidRPr="00960815">
        <w:rPr>
          <w:color w:val="000000"/>
          <w:szCs w:val="21"/>
        </w:rPr>
        <w:t>在城堡的城墙上</w:t>
      </w:r>
      <w:r w:rsidR="006F4ADA" w:rsidRPr="00960815">
        <w:rPr>
          <w:color w:val="000000"/>
          <w:szCs w:val="21"/>
        </w:rPr>
        <w:t>，</w:t>
      </w:r>
      <w:r w:rsidR="000927DC" w:rsidRPr="00960815">
        <w:rPr>
          <w:color w:val="000000"/>
          <w:szCs w:val="21"/>
        </w:rPr>
        <w:t>欣赏远处高地的景色，在屋顶的另一端发现一只穿着凉鞋的脚，吓了一跳。不幸的是，这只脚的主人已经死了，他穿</w:t>
      </w:r>
      <w:r w:rsidR="00C82DC9" w:rsidRPr="00960815">
        <w:rPr>
          <w:color w:val="000000"/>
          <w:szCs w:val="21"/>
        </w:rPr>
        <w:t>着一身</w:t>
      </w:r>
      <w:r w:rsidR="000927DC" w:rsidRPr="00960815">
        <w:rPr>
          <w:color w:val="000000"/>
          <w:szCs w:val="21"/>
        </w:rPr>
        <w:t>威廉</w:t>
      </w:r>
      <w:r w:rsidR="000927DC" w:rsidRPr="00960815">
        <w:rPr>
          <w:color w:val="000000"/>
          <w:szCs w:val="21"/>
        </w:rPr>
        <w:t>·</w:t>
      </w:r>
      <w:r w:rsidR="000927DC" w:rsidRPr="00960815">
        <w:rPr>
          <w:color w:val="000000"/>
          <w:szCs w:val="21"/>
        </w:rPr>
        <w:t>华莱士服装，与应该带来</w:t>
      </w:r>
      <w:r w:rsidR="00E3254E" w:rsidRPr="00960815">
        <w:rPr>
          <w:color w:val="000000"/>
          <w:szCs w:val="21"/>
        </w:rPr>
        <w:t>《我们的威利》</w:t>
      </w:r>
      <w:r w:rsidR="000927DC" w:rsidRPr="00960815">
        <w:rPr>
          <w:color w:val="000000"/>
          <w:szCs w:val="21"/>
        </w:rPr>
        <w:t>的人的描述完全吻合。德莱尼急忙叫停一些</w:t>
      </w:r>
      <w:r w:rsidR="00320BEF" w:rsidRPr="00960815">
        <w:rPr>
          <w:color w:val="000000"/>
          <w:szCs w:val="21"/>
        </w:rPr>
        <w:t>正往这边</w:t>
      </w:r>
      <w:r w:rsidR="00C5438E" w:rsidRPr="00960815">
        <w:rPr>
          <w:color w:val="000000"/>
          <w:szCs w:val="21"/>
        </w:rPr>
        <w:t>来</w:t>
      </w:r>
      <w:r w:rsidR="000927DC" w:rsidRPr="00960815">
        <w:rPr>
          <w:color w:val="000000"/>
          <w:szCs w:val="21"/>
        </w:rPr>
        <w:t>的游客</w:t>
      </w:r>
      <w:r w:rsidR="0057056B" w:rsidRPr="00960815">
        <w:rPr>
          <w:color w:val="000000"/>
          <w:szCs w:val="21"/>
        </w:rPr>
        <w:t>，</w:t>
      </w:r>
      <w:r w:rsidR="000927DC" w:rsidRPr="00960815">
        <w:rPr>
          <w:color w:val="000000"/>
          <w:szCs w:val="21"/>
        </w:rPr>
        <w:t>找到警察，</w:t>
      </w:r>
      <w:r w:rsidR="0057056B" w:rsidRPr="00960815">
        <w:rPr>
          <w:color w:val="000000"/>
          <w:szCs w:val="21"/>
        </w:rPr>
        <w:t>发现</w:t>
      </w:r>
      <w:r w:rsidR="00E3254E" w:rsidRPr="00960815">
        <w:rPr>
          <w:color w:val="000000"/>
          <w:szCs w:val="21"/>
        </w:rPr>
        <w:t>《我们的威利》</w:t>
      </w:r>
      <w:r w:rsidR="000927DC" w:rsidRPr="00960815">
        <w:rPr>
          <w:color w:val="000000"/>
          <w:szCs w:val="21"/>
        </w:rPr>
        <w:t>的书页被撕裂</w:t>
      </w:r>
      <w:r w:rsidR="002B370B" w:rsidRPr="00960815">
        <w:rPr>
          <w:color w:val="000000"/>
          <w:szCs w:val="21"/>
        </w:rPr>
        <w:t>，</w:t>
      </w:r>
      <w:r w:rsidR="000927DC" w:rsidRPr="00960815">
        <w:rPr>
          <w:color w:val="000000"/>
          <w:szCs w:val="21"/>
        </w:rPr>
        <w:t>在城堡的侧墙上飘动。直觉告诉她拿起书页，把它们藏在夹克下面。</w:t>
      </w:r>
      <w:r w:rsidR="000927DC" w:rsidRPr="00960815">
        <w:rPr>
          <w:color w:val="000000"/>
          <w:szCs w:val="21"/>
        </w:rPr>
        <w:br/>
      </w:r>
      <w:r w:rsidR="000927DC" w:rsidRPr="00960815">
        <w:rPr>
          <w:color w:val="000000"/>
          <w:szCs w:val="21"/>
        </w:rPr>
        <w:br/>
      </w:r>
      <w:r w:rsidR="007558CF" w:rsidRPr="00960815">
        <w:rPr>
          <w:color w:val="000000"/>
          <w:szCs w:val="21"/>
        </w:rPr>
        <w:t xml:space="preserve">     </w:t>
      </w:r>
      <w:r w:rsidR="000927DC" w:rsidRPr="00960815">
        <w:rPr>
          <w:color w:val="000000"/>
          <w:szCs w:val="21"/>
        </w:rPr>
        <w:t>直到她回到</w:t>
      </w:r>
      <w:r w:rsidR="00E3254E" w:rsidRPr="00960815">
        <w:rPr>
          <w:color w:val="000000"/>
          <w:szCs w:val="21"/>
        </w:rPr>
        <w:t>“</w:t>
      </w:r>
      <w:r w:rsidR="00CA2C0B" w:rsidRPr="00960815">
        <w:rPr>
          <w:color w:val="000000"/>
          <w:szCs w:val="21"/>
        </w:rPr>
        <w:t>裂脊</w:t>
      </w:r>
      <w:r w:rsidR="00E3254E" w:rsidRPr="00960815">
        <w:rPr>
          <w:color w:val="000000"/>
          <w:szCs w:val="21"/>
        </w:rPr>
        <w:t>”</w:t>
      </w:r>
      <w:r w:rsidR="000927DC" w:rsidRPr="00960815">
        <w:rPr>
          <w:color w:val="000000"/>
          <w:szCs w:val="21"/>
        </w:rPr>
        <w:t>，她才意识到这个故事是多么复杂，努力</w:t>
      </w:r>
      <w:r w:rsidR="00AD028A" w:rsidRPr="00960815">
        <w:rPr>
          <w:color w:val="000000"/>
          <w:szCs w:val="21"/>
        </w:rPr>
        <w:t>破解</w:t>
      </w:r>
      <w:r w:rsidR="000927DC" w:rsidRPr="00960815">
        <w:rPr>
          <w:color w:val="000000"/>
          <w:szCs w:val="21"/>
        </w:rPr>
        <w:t>这</w:t>
      </w:r>
      <w:r w:rsidR="00CC1BA5" w:rsidRPr="00960815">
        <w:rPr>
          <w:color w:val="000000"/>
          <w:szCs w:val="21"/>
        </w:rPr>
        <w:t>起</w:t>
      </w:r>
      <w:r w:rsidR="000927DC" w:rsidRPr="00960815">
        <w:rPr>
          <w:color w:val="000000"/>
          <w:szCs w:val="21"/>
        </w:rPr>
        <w:t>棘手</w:t>
      </w:r>
      <w:r w:rsidR="00CC1BA5" w:rsidRPr="00960815">
        <w:rPr>
          <w:color w:val="000000"/>
          <w:szCs w:val="21"/>
        </w:rPr>
        <w:t>的死亡</w:t>
      </w:r>
      <w:r w:rsidR="000941B8" w:rsidRPr="00960815">
        <w:rPr>
          <w:color w:val="000000"/>
          <w:szCs w:val="21"/>
        </w:rPr>
        <w:t>案件</w:t>
      </w:r>
      <w:r w:rsidR="000927DC" w:rsidRPr="00960815">
        <w:rPr>
          <w:color w:val="000000"/>
          <w:szCs w:val="21"/>
        </w:rPr>
        <w:t>，</w:t>
      </w:r>
      <w:r w:rsidR="004D47D2" w:rsidRPr="00960815">
        <w:rPr>
          <w:color w:val="000000"/>
          <w:szCs w:val="21"/>
        </w:rPr>
        <w:t>后来她</w:t>
      </w:r>
      <w:r w:rsidR="00F962AE" w:rsidRPr="00960815">
        <w:rPr>
          <w:color w:val="000000"/>
          <w:szCs w:val="21"/>
        </w:rPr>
        <w:t>被指控</w:t>
      </w:r>
      <w:r w:rsidR="000927DC" w:rsidRPr="00960815">
        <w:rPr>
          <w:color w:val="000000"/>
          <w:szCs w:val="21"/>
        </w:rPr>
        <w:t>谋杀罪。</w:t>
      </w:r>
    </w:p>
    <w:p w14:paraId="67B8D50A" w14:textId="77777777" w:rsidR="00374E2A" w:rsidRPr="00960815" w:rsidRDefault="00374E2A">
      <w:pPr>
        <w:rPr>
          <w:color w:val="000000"/>
          <w:szCs w:val="21"/>
        </w:rPr>
      </w:pPr>
    </w:p>
    <w:p w14:paraId="38D1C51D" w14:textId="77777777" w:rsidR="009D168B" w:rsidRPr="00960815" w:rsidRDefault="009D168B">
      <w:pPr>
        <w:rPr>
          <w:color w:val="000000"/>
          <w:szCs w:val="21"/>
        </w:rPr>
      </w:pPr>
    </w:p>
    <w:p w14:paraId="6283B343" w14:textId="77777777" w:rsidR="006031A8" w:rsidRPr="00960815" w:rsidRDefault="00516B07">
      <w:pPr>
        <w:rPr>
          <w:b/>
          <w:bCs/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媒体评价：</w:t>
      </w:r>
    </w:p>
    <w:p w14:paraId="71810759" w14:textId="77777777" w:rsidR="00516B07" w:rsidRPr="00960815" w:rsidRDefault="00516B07">
      <w:pPr>
        <w:rPr>
          <w:color w:val="000000"/>
          <w:szCs w:val="21"/>
        </w:rPr>
      </w:pPr>
    </w:p>
    <w:p w14:paraId="7E03E4C1" w14:textId="77777777" w:rsidR="0031108F" w:rsidRPr="00960815" w:rsidRDefault="0040143E" w:rsidP="0040143E">
      <w:pPr>
        <w:ind w:firstLineChars="200" w:firstLine="420"/>
        <w:rPr>
          <w:color w:val="000000"/>
          <w:szCs w:val="21"/>
        </w:rPr>
      </w:pPr>
      <w:r w:rsidRPr="00960815">
        <w:rPr>
          <w:color w:val="000000"/>
          <w:szCs w:val="21"/>
        </w:rPr>
        <w:t>“</w:t>
      </w:r>
      <w:r w:rsidR="00516B07" w:rsidRPr="00960815">
        <w:rPr>
          <w:color w:val="000000"/>
          <w:szCs w:val="21"/>
        </w:rPr>
        <w:t>这本一尘不染、充满乐趣的读物在通往令人满意的结局的道路上经历了很多曲折。</w:t>
      </w:r>
      <w:r w:rsidR="00516B07" w:rsidRPr="00960815">
        <w:rPr>
          <w:color w:val="000000"/>
          <w:szCs w:val="21"/>
        </w:rPr>
        <w:t>” </w:t>
      </w:r>
    </w:p>
    <w:p w14:paraId="766BB107" w14:textId="77777777" w:rsidR="00516B07" w:rsidRPr="00960815" w:rsidRDefault="0031108F" w:rsidP="004A5175">
      <w:pPr>
        <w:ind w:firstLineChars="3200" w:firstLine="6720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="004A5175" w:rsidRPr="00960815">
        <w:rPr>
          <w:color w:val="000000"/>
          <w:szCs w:val="21"/>
        </w:rPr>
        <w:t>《出版者周刊》</w:t>
      </w:r>
      <w:r w:rsidR="00516B07" w:rsidRPr="00960815">
        <w:rPr>
          <w:color w:val="000000"/>
          <w:szCs w:val="21"/>
        </w:rPr>
        <w:br/>
      </w:r>
      <w:r w:rsidR="00516B07" w:rsidRPr="00960815">
        <w:rPr>
          <w:color w:val="000000"/>
          <w:szCs w:val="21"/>
        </w:rPr>
        <w:br/>
      </w:r>
      <w:r w:rsidR="00C61F11" w:rsidRPr="00960815">
        <w:rPr>
          <w:color w:val="000000"/>
          <w:szCs w:val="21"/>
        </w:rPr>
        <w:t xml:space="preserve">  </w:t>
      </w:r>
      <w:r w:rsidR="0087592A" w:rsidRPr="00960815">
        <w:rPr>
          <w:color w:val="000000"/>
          <w:szCs w:val="21"/>
        </w:rPr>
        <w:t xml:space="preserve"> </w:t>
      </w:r>
      <w:r w:rsidR="004E6F16" w:rsidRPr="00960815">
        <w:rPr>
          <w:color w:val="000000"/>
          <w:szCs w:val="21"/>
        </w:rPr>
        <w:t xml:space="preserve"> </w:t>
      </w:r>
      <w:r w:rsidR="00B506BD" w:rsidRPr="00960815">
        <w:rPr>
          <w:color w:val="000000"/>
          <w:szCs w:val="21"/>
        </w:rPr>
        <w:t>“</w:t>
      </w:r>
      <w:r w:rsidR="00A02C6F" w:rsidRPr="00960815">
        <w:rPr>
          <w:color w:val="000000"/>
          <w:szCs w:val="21"/>
        </w:rPr>
        <w:t>取代</w:t>
      </w:r>
      <w:r w:rsidR="00516B07" w:rsidRPr="00960815">
        <w:rPr>
          <w:color w:val="000000"/>
          <w:szCs w:val="21"/>
        </w:rPr>
        <w:t>克莱尔</w:t>
      </w:r>
      <w:r w:rsidR="00516B07" w:rsidRPr="00960815">
        <w:rPr>
          <w:color w:val="000000"/>
          <w:szCs w:val="21"/>
        </w:rPr>
        <w:t>·</w:t>
      </w:r>
      <w:r w:rsidR="00516B07" w:rsidRPr="00960815">
        <w:rPr>
          <w:color w:val="000000"/>
          <w:szCs w:val="21"/>
        </w:rPr>
        <w:t>弗雷泽</w:t>
      </w:r>
      <w:r w:rsidR="002C0234" w:rsidRPr="00960815">
        <w:rPr>
          <w:color w:val="000000"/>
          <w:szCs w:val="21"/>
        </w:rPr>
        <w:t>；</w:t>
      </w:r>
      <w:r w:rsidR="00516B07" w:rsidRPr="00960815">
        <w:rPr>
          <w:color w:val="000000"/>
          <w:szCs w:val="21"/>
        </w:rPr>
        <w:t>美国藏书家德莱尼</w:t>
      </w:r>
      <w:r w:rsidR="00516B07" w:rsidRPr="00960815">
        <w:rPr>
          <w:color w:val="000000"/>
          <w:szCs w:val="21"/>
        </w:rPr>
        <w:t>·</w:t>
      </w:r>
      <w:r w:rsidR="00516B07" w:rsidRPr="00960815">
        <w:rPr>
          <w:color w:val="000000"/>
          <w:szCs w:val="21"/>
        </w:rPr>
        <w:t>尼科尔斯即将席卷苏格兰！</w:t>
      </w:r>
      <w:r w:rsidR="00162ABC" w:rsidRPr="00960815">
        <w:rPr>
          <w:color w:val="000000"/>
          <w:szCs w:val="21"/>
        </w:rPr>
        <w:t>”</w:t>
      </w:r>
    </w:p>
    <w:p w14:paraId="1C734F8F" w14:textId="77777777" w:rsidR="00162ABC" w:rsidRPr="00960815" w:rsidRDefault="00162ABC" w:rsidP="00162ABC">
      <w:pPr>
        <w:ind w:firstLineChars="200" w:firstLine="420"/>
        <w:jc w:val="right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埃勒里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亚当斯（</w:t>
      </w:r>
      <w:r w:rsidRPr="00960815">
        <w:rPr>
          <w:color w:val="000000"/>
          <w:szCs w:val="21"/>
        </w:rPr>
        <w:t>Ellery Adams</w:t>
      </w:r>
      <w:r w:rsidRPr="00960815">
        <w:rPr>
          <w:color w:val="000000"/>
          <w:szCs w:val="21"/>
        </w:rPr>
        <w:t>）</w:t>
      </w:r>
    </w:p>
    <w:p w14:paraId="0EBFD7BA" w14:textId="77777777" w:rsidR="00C31B52" w:rsidRPr="00960815" w:rsidRDefault="00C31B52" w:rsidP="0040143E">
      <w:pPr>
        <w:ind w:firstLineChars="200" w:firstLine="420"/>
        <w:rPr>
          <w:color w:val="000000"/>
          <w:szCs w:val="21"/>
        </w:rPr>
      </w:pPr>
    </w:p>
    <w:p w14:paraId="70C3A594" w14:textId="77777777" w:rsidR="00F82935" w:rsidRPr="00960815" w:rsidRDefault="008D310F" w:rsidP="00F82935">
      <w:pPr>
        <w:ind w:firstLine="410"/>
        <w:rPr>
          <w:color w:val="000000"/>
          <w:szCs w:val="21"/>
        </w:rPr>
      </w:pPr>
      <w:r w:rsidRPr="00960815">
        <w:rPr>
          <w:color w:val="000000"/>
          <w:szCs w:val="21"/>
        </w:rPr>
        <w:t>“</w:t>
      </w:r>
      <w:r w:rsidRPr="00960815">
        <w:rPr>
          <w:color w:val="000000"/>
          <w:szCs w:val="21"/>
        </w:rPr>
        <w:t>欣赏迪多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霍尔（</w:t>
      </w:r>
      <w:r w:rsidRPr="00960815">
        <w:rPr>
          <w:color w:val="000000"/>
          <w:szCs w:val="21"/>
        </w:rPr>
        <w:t>Dido Hoare</w:t>
      </w:r>
      <w:r w:rsidRPr="00960815">
        <w:rPr>
          <w:color w:val="000000"/>
          <w:szCs w:val="21"/>
        </w:rPr>
        <w:t>）或克莱尔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马洛伊（</w:t>
      </w:r>
      <w:r w:rsidRPr="00960815">
        <w:rPr>
          <w:color w:val="000000"/>
          <w:szCs w:val="21"/>
        </w:rPr>
        <w:t>Claire Malloy</w:t>
      </w:r>
      <w:r w:rsidRPr="00960815">
        <w:rPr>
          <w:color w:val="000000"/>
          <w:szCs w:val="21"/>
        </w:rPr>
        <w:t>）等书商侦探的读者会欢迎这个</w:t>
      </w:r>
      <w:r w:rsidR="00F546C3" w:rsidRPr="00960815">
        <w:rPr>
          <w:color w:val="000000"/>
          <w:szCs w:val="21"/>
        </w:rPr>
        <w:t>全</w:t>
      </w:r>
      <w:r w:rsidRPr="00960815">
        <w:rPr>
          <w:color w:val="000000"/>
          <w:szCs w:val="21"/>
        </w:rPr>
        <w:t>新的舒适系列</w:t>
      </w:r>
      <w:r w:rsidR="00936CF3" w:rsidRPr="00960815">
        <w:rPr>
          <w:color w:val="000000"/>
          <w:szCs w:val="21"/>
        </w:rPr>
        <w:t>……</w:t>
      </w:r>
      <w:r w:rsidRPr="00960815">
        <w:rPr>
          <w:color w:val="000000"/>
          <w:szCs w:val="21"/>
        </w:rPr>
        <w:t>活泼的德莱尼是一个吸引人的主角。</w:t>
      </w:r>
      <w:r w:rsidR="00460F46" w:rsidRPr="00960815">
        <w:rPr>
          <w:color w:val="000000"/>
          <w:szCs w:val="21"/>
        </w:rPr>
        <w:t>”</w:t>
      </w:r>
    </w:p>
    <w:p w14:paraId="1CB402A6" w14:textId="77777777" w:rsidR="00C31B52" w:rsidRPr="00960815" w:rsidRDefault="00F82935" w:rsidP="00460F46">
      <w:pPr>
        <w:ind w:firstLine="410"/>
        <w:jc w:val="right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《</w:t>
      </w:r>
      <w:r w:rsidR="008D310F" w:rsidRPr="00960815">
        <w:rPr>
          <w:color w:val="000000"/>
          <w:szCs w:val="21"/>
        </w:rPr>
        <w:t>图书馆杂志</w:t>
      </w:r>
      <w:r w:rsidRPr="00960815">
        <w:rPr>
          <w:color w:val="000000"/>
          <w:szCs w:val="21"/>
        </w:rPr>
        <w:t>》</w:t>
      </w:r>
    </w:p>
    <w:p w14:paraId="40D652BA" w14:textId="77777777" w:rsidR="00C31B52" w:rsidRPr="00960815" w:rsidRDefault="00C31B52" w:rsidP="0040143E">
      <w:pPr>
        <w:ind w:firstLineChars="200" w:firstLine="420"/>
        <w:rPr>
          <w:color w:val="000000"/>
          <w:szCs w:val="21"/>
        </w:rPr>
      </w:pPr>
    </w:p>
    <w:p w14:paraId="79307ACA" w14:textId="77777777" w:rsidR="00516B07" w:rsidRPr="00960815" w:rsidRDefault="00516B07">
      <w:pPr>
        <w:rPr>
          <w:color w:val="000000"/>
          <w:szCs w:val="21"/>
        </w:rPr>
      </w:pPr>
    </w:p>
    <w:p w14:paraId="53E393B0" w14:textId="50B95762" w:rsidR="001041CF" w:rsidRPr="00960815" w:rsidRDefault="00991683" w:rsidP="001041CF">
      <w:pPr>
        <w:rPr>
          <w:b/>
          <w:color w:val="000000"/>
          <w:szCs w:val="21"/>
        </w:rPr>
      </w:pPr>
      <w:r w:rsidRPr="00960815">
        <w:rPr>
          <w:noProof/>
        </w:rPr>
        <w:drawing>
          <wp:anchor distT="0" distB="0" distL="114300" distR="114300" simplePos="0" relativeHeight="251656192" behindDoc="0" locked="0" layoutInCell="1" allowOverlap="1" wp14:anchorId="4A7BAD1A" wp14:editId="35AD343A">
            <wp:simplePos x="0" y="0"/>
            <wp:positionH relativeFrom="column">
              <wp:posOffset>3906520</wp:posOffset>
            </wp:positionH>
            <wp:positionV relativeFrom="paragraph">
              <wp:posOffset>53340</wp:posOffset>
            </wp:positionV>
            <wp:extent cx="1480185" cy="2235835"/>
            <wp:effectExtent l="0" t="0" r="0" b="0"/>
            <wp:wrapSquare wrapText="bothSides"/>
            <wp:docPr id="5" name="Picture 6" descr="Lost Books and Old Bo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st Books and Old Bones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85" cy="223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1CF" w:rsidRPr="00960815">
        <w:rPr>
          <w:b/>
          <w:color w:val="000000"/>
          <w:szCs w:val="21"/>
        </w:rPr>
        <w:t>中文书名：</w:t>
      </w:r>
      <w:r w:rsidR="00255F3C" w:rsidRPr="00960815">
        <w:rPr>
          <w:b/>
          <w:color w:val="000000"/>
          <w:szCs w:val="21"/>
        </w:rPr>
        <w:t>《</w:t>
      </w:r>
      <w:r w:rsidR="00C20526" w:rsidRPr="00960815">
        <w:rPr>
          <w:b/>
          <w:bCs/>
          <w:color w:val="000000"/>
          <w:szCs w:val="21"/>
        </w:rPr>
        <w:t>遗失</w:t>
      </w:r>
      <w:r w:rsidR="00255F3C" w:rsidRPr="00960815">
        <w:rPr>
          <w:b/>
          <w:bCs/>
          <w:color w:val="000000"/>
          <w:szCs w:val="21"/>
        </w:rPr>
        <w:t>的书籍</w:t>
      </w:r>
      <w:r w:rsidR="00D37169" w:rsidRPr="00960815">
        <w:rPr>
          <w:b/>
          <w:bCs/>
          <w:color w:val="000000"/>
          <w:szCs w:val="21"/>
        </w:rPr>
        <w:t>与</w:t>
      </w:r>
      <w:r w:rsidR="00255F3C" w:rsidRPr="00960815">
        <w:rPr>
          <w:b/>
          <w:bCs/>
          <w:color w:val="000000"/>
          <w:szCs w:val="21"/>
        </w:rPr>
        <w:t>老骨头》</w:t>
      </w:r>
    </w:p>
    <w:p w14:paraId="5CA5ADF6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英文书名：</w:t>
      </w:r>
      <w:bookmarkStart w:id="0" w:name="_Hlk165922208"/>
      <w:r w:rsidR="00BF40C3" w:rsidRPr="00960815">
        <w:rPr>
          <w:b/>
          <w:bCs/>
          <w:color w:val="000000"/>
          <w:szCs w:val="21"/>
        </w:rPr>
        <w:t>LOST BOOKS AND OLD BONES</w:t>
      </w:r>
      <w:r w:rsidR="0013546D" w:rsidRPr="00960815">
        <w:rPr>
          <w:b/>
          <w:bCs/>
          <w:color w:val="000000"/>
          <w:szCs w:val="21"/>
        </w:rPr>
        <w:t xml:space="preserve"> </w:t>
      </w:r>
      <w:bookmarkEnd w:id="0"/>
      <w:r w:rsidR="0013546D" w:rsidRPr="00960815">
        <w:rPr>
          <w:b/>
          <w:bCs/>
          <w:color w:val="000000"/>
          <w:szCs w:val="21"/>
        </w:rPr>
        <w:t>(A SCOTTISH BOOKSHOP MYSTERY #</w:t>
      </w:r>
      <w:r w:rsidR="002026D8" w:rsidRPr="00960815">
        <w:rPr>
          <w:b/>
          <w:bCs/>
          <w:color w:val="000000"/>
          <w:szCs w:val="21"/>
        </w:rPr>
        <w:t>3</w:t>
      </w:r>
      <w:r w:rsidR="0013546D" w:rsidRPr="00960815">
        <w:rPr>
          <w:b/>
          <w:bCs/>
          <w:color w:val="000000"/>
          <w:szCs w:val="21"/>
        </w:rPr>
        <w:t>)</w:t>
      </w:r>
    </w:p>
    <w:p w14:paraId="5B0FAD34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作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者：</w:t>
      </w:r>
      <w:r w:rsidRPr="00960815">
        <w:rPr>
          <w:b/>
          <w:color w:val="000000"/>
          <w:szCs w:val="21"/>
        </w:rPr>
        <w:t>Paige Shelton</w:t>
      </w:r>
    </w:p>
    <w:p w14:paraId="037480E1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版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社：</w:t>
      </w:r>
      <w:r w:rsidRPr="00960815">
        <w:rPr>
          <w:b/>
          <w:color w:val="000000"/>
          <w:szCs w:val="21"/>
        </w:rPr>
        <w:t>Minotaur/St. Martin’s Publishing Group</w:t>
      </w:r>
    </w:p>
    <w:p w14:paraId="2780FB2D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公司：</w:t>
      </w:r>
      <w:r w:rsidRPr="00960815">
        <w:rPr>
          <w:b/>
          <w:color w:val="000000"/>
          <w:szCs w:val="21"/>
        </w:rPr>
        <w:t>ANA/Conor</w:t>
      </w:r>
    </w:p>
    <w:p w14:paraId="1A30B31C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页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数：</w:t>
      </w:r>
      <w:r w:rsidR="00043846" w:rsidRPr="00960815">
        <w:rPr>
          <w:b/>
          <w:color w:val="000000"/>
          <w:szCs w:val="21"/>
        </w:rPr>
        <w:t>384</w:t>
      </w:r>
      <w:r w:rsidRPr="00960815">
        <w:rPr>
          <w:b/>
          <w:color w:val="000000"/>
          <w:szCs w:val="21"/>
        </w:rPr>
        <w:t>页</w:t>
      </w:r>
    </w:p>
    <w:p w14:paraId="5953F0C4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版时间：</w:t>
      </w:r>
      <w:r w:rsidR="00043846" w:rsidRPr="00960815">
        <w:rPr>
          <w:b/>
          <w:color w:val="000000"/>
          <w:szCs w:val="21"/>
        </w:rPr>
        <w:t>2018</w:t>
      </w:r>
      <w:r w:rsidRPr="00960815">
        <w:rPr>
          <w:b/>
          <w:color w:val="000000"/>
          <w:szCs w:val="21"/>
        </w:rPr>
        <w:t>年</w:t>
      </w:r>
      <w:r w:rsidR="00043846" w:rsidRPr="00960815">
        <w:rPr>
          <w:b/>
          <w:color w:val="000000"/>
          <w:szCs w:val="21"/>
        </w:rPr>
        <w:t>12</w:t>
      </w:r>
      <w:r w:rsidRPr="00960815">
        <w:rPr>
          <w:b/>
          <w:color w:val="000000"/>
          <w:szCs w:val="21"/>
        </w:rPr>
        <w:t>月</w:t>
      </w:r>
    </w:p>
    <w:p w14:paraId="044886DE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地区：中国大陆、台湾</w:t>
      </w:r>
    </w:p>
    <w:p w14:paraId="6D6AA932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审读资料：电子稿</w:t>
      </w:r>
    </w:p>
    <w:p w14:paraId="2FE9C5FF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类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型：惊悚悬疑</w:t>
      </w:r>
    </w:p>
    <w:p w14:paraId="365D9198" w14:textId="77777777" w:rsidR="001041CF" w:rsidRPr="00960815" w:rsidRDefault="001041CF">
      <w:pPr>
        <w:rPr>
          <w:color w:val="000000"/>
          <w:szCs w:val="21"/>
        </w:rPr>
      </w:pPr>
    </w:p>
    <w:p w14:paraId="3EA73269" w14:textId="77777777" w:rsidR="00043846" w:rsidRPr="00960815" w:rsidRDefault="00043846">
      <w:pPr>
        <w:rPr>
          <w:color w:val="000000"/>
          <w:szCs w:val="21"/>
        </w:rPr>
      </w:pPr>
    </w:p>
    <w:p w14:paraId="2F45B6D8" w14:textId="77777777" w:rsidR="00BA0033" w:rsidRPr="00960815" w:rsidRDefault="00BA0033" w:rsidP="00BA0033">
      <w:pPr>
        <w:rPr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内容简介：</w:t>
      </w:r>
    </w:p>
    <w:p w14:paraId="20844800" w14:textId="77777777" w:rsidR="0077183B" w:rsidRPr="00960815" w:rsidRDefault="0077183B">
      <w:pPr>
        <w:rPr>
          <w:color w:val="000000"/>
          <w:szCs w:val="21"/>
        </w:rPr>
      </w:pPr>
    </w:p>
    <w:p w14:paraId="0DCADF13" w14:textId="77777777" w:rsidR="006B31BA" w:rsidRPr="00960815" w:rsidRDefault="006B31BA" w:rsidP="00AB2033">
      <w:pPr>
        <w:ind w:firstLineChars="200" w:firstLine="420"/>
        <w:rPr>
          <w:color w:val="000000"/>
          <w:szCs w:val="21"/>
        </w:rPr>
      </w:pPr>
      <w:r w:rsidRPr="00960815">
        <w:rPr>
          <w:color w:val="000000"/>
          <w:szCs w:val="21"/>
        </w:rPr>
        <w:t>欢迎回到</w:t>
      </w:r>
      <w:r w:rsidR="00DF67D2" w:rsidRPr="00960815">
        <w:rPr>
          <w:color w:val="000000"/>
          <w:szCs w:val="21"/>
        </w:rPr>
        <w:t>“</w:t>
      </w:r>
      <w:r w:rsidR="00CA2C0B" w:rsidRPr="00960815">
        <w:rPr>
          <w:color w:val="000000"/>
          <w:szCs w:val="21"/>
        </w:rPr>
        <w:t>裂脊</w:t>
      </w:r>
      <w:r w:rsidR="00DF67D2" w:rsidRPr="00960815">
        <w:rPr>
          <w:color w:val="000000"/>
          <w:szCs w:val="21"/>
        </w:rPr>
        <w:t>”</w:t>
      </w:r>
      <w:r w:rsidRPr="00960815">
        <w:rPr>
          <w:color w:val="000000"/>
          <w:szCs w:val="21"/>
        </w:rPr>
        <w:t>书店，那里的古</w:t>
      </w:r>
      <w:r w:rsidR="00C06DFE" w:rsidRPr="00960815">
        <w:rPr>
          <w:color w:val="000000"/>
          <w:szCs w:val="21"/>
        </w:rPr>
        <w:t>书</w:t>
      </w:r>
      <w:r w:rsidRPr="00960815">
        <w:rPr>
          <w:color w:val="000000"/>
          <w:szCs w:val="21"/>
        </w:rPr>
        <w:t>可能是解决当今谋杀案的关键。</w:t>
      </w:r>
    </w:p>
    <w:p w14:paraId="3ADCA2C9" w14:textId="77777777" w:rsidR="006B31BA" w:rsidRPr="00960815" w:rsidRDefault="006B31BA" w:rsidP="006B31BA">
      <w:pPr>
        <w:rPr>
          <w:color w:val="000000"/>
          <w:szCs w:val="21"/>
        </w:rPr>
      </w:pPr>
      <w:bookmarkStart w:id="1" w:name="_Hlk165922215"/>
      <w:r w:rsidRPr="00960815">
        <w:rPr>
          <w:color w:val="000000"/>
          <w:szCs w:val="21"/>
        </w:rPr>
        <w:br/>
      </w:r>
      <w:bookmarkEnd w:id="1"/>
      <w:r w:rsidR="00424C47" w:rsidRPr="00960815">
        <w:rPr>
          <w:color w:val="000000"/>
          <w:szCs w:val="21"/>
        </w:rPr>
        <w:t xml:space="preserve">    </w:t>
      </w:r>
      <w:r w:rsidRPr="00960815">
        <w:rPr>
          <w:color w:val="000000"/>
          <w:szCs w:val="21"/>
        </w:rPr>
        <w:t>德莱尼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尼科尔斯来自堪萨斯州，在苏格兰爱丁堡买卖稀有书籍，她正在愉快地适应新生活。当她的新朋友（附近一所医学院的学生）来到商店出售一系列古</w:t>
      </w:r>
      <w:r w:rsidR="007F0C72" w:rsidRPr="00960815">
        <w:rPr>
          <w:color w:val="000000"/>
          <w:szCs w:val="21"/>
        </w:rPr>
        <w:t>老的</w:t>
      </w:r>
      <w:r w:rsidRPr="00960815">
        <w:rPr>
          <w:color w:val="000000"/>
          <w:szCs w:val="21"/>
        </w:rPr>
        <w:t>医学书籍时，德莱尼的第六感告诉她，这本多卷本的著作非常有价值。但是，一旦德莱尼完成了交易，事情就发生了戏剧性的转变。</w:t>
      </w:r>
    </w:p>
    <w:p w14:paraId="3D5DCC6A" w14:textId="77777777" w:rsidR="006B31BA" w:rsidRPr="00960815" w:rsidRDefault="006B31BA" w:rsidP="006B31BA">
      <w:pPr>
        <w:rPr>
          <w:color w:val="000000"/>
          <w:szCs w:val="21"/>
        </w:rPr>
      </w:pPr>
      <w:bookmarkStart w:id="2" w:name="_Hlk165922223"/>
      <w:r w:rsidRPr="00960815">
        <w:rPr>
          <w:color w:val="000000"/>
          <w:szCs w:val="21"/>
        </w:rPr>
        <w:br/>
      </w:r>
      <w:bookmarkEnd w:id="2"/>
      <w:r w:rsidR="00675C09" w:rsidRPr="00960815">
        <w:rPr>
          <w:color w:val="000000"/>
          <w:szCs w:val="21"/>
        </w:rPr>
        <w:t xml:space="preserve">    </w:t>
      </w:r>
      <w:proofErr w:type="gramStart"/>
      <w:r w:rsidRPr="00960815">
        <w:rPr>
          <w:color w:val="000000"/>
          <w:szCs w:val="21"/>
        </w:rPr>
        <w:t>一</w:t>
      </w:r>
      <w:proofErr w:type="gramEnd"/>
      <w:r w:rsidRPr="00960815">
        <w:rPr>
          <w:color w:val="000000"/>
          <w:szCs w:val="21"/>
        </w:rPr>
        <w:t>名医学生在裂</w:t>
      </w:r>
      <w:r w:rsidR="00742E3B" w:rsidRPr="00960815">
        <w:rPr>
          <w:color w:val="000000"/>
          <w:szCs w:val="21"/>
        </w:rPr>
        <w:t>脊书店</w:t>
      </w:r>
      <w:r w:rsidRPr="00960815">
        <w:rPr>
          <w:color w:val="000000"/>
          <w:szCs w:val="21"/>
        </w:rPr>
        <w:t>后的小巷里</w:t>
      </w:r>
      <w:r w:rsidR="00533EC9" w:rsidRPr="00960815">
        <w:rPr>
          <w:color w:val="000000"/>
          <w:szCs w:val="21"/>
        </w:rPr>
        <w:t>身亡</w:t>
      </w:r>
      <w:r w:rsidRPr="00960815">
        <w:rPr>
          <w:color w:val="000000"/>
          <w:szCs w:val="21"/>
        </w:rPr>
        <w:t>。这些书的起源和落入手中的人</w:t>
      </w:r>
      <w:r w:rsidR="00F65195" w:rsidRPr="00960815">
        <w:rPr>
          <w:color w:val="000000"/>
          <w:szCs w:val="21"/>
        </w:rPr>
        <w:t>们</w:t>
      </w:r>
      <w:r w:rsidRPr="00960815">
        <w:rPr>
          <w:color w:val="000000"/>
          <w:szCs w:val="21"/>
        </w:rPr>
        <w:t>之间是否存在险恶的联系？德莱尼似乎找到了答案，瞧，她在书店仓库里发现了一些旧手术刀，它们属于一位早已</w:t>
      </w:r>
      <w:r w:rsidR="0067299F" w:rsidRPr="00960815">
        <w:rPr>
          <w:color w:val="000000"/>
          <w:szCs w:val="21"/>
        </w:rPr>
        <w:t>逝世</w:t>
      </w:r>
      <w:r w:rsidR="00C52DD7" w:rsidRPr="00960815">
        <w:rPr>
          <w:color w:val="000000"/>
          <w:szCs w:val="21"/>
        </w:rPr>
        <w:t>、过往有罪</w:t>
      </w:r>
      <w:r w:rsidRPr="00960815">
        <w:rPr>
          <w:color w:val="000000"/>
          <w:szCs w:val="21"/>
        </w:rPr>
        <w:t>的医生。但是，</w:t>
      </w:r>
      <w:r w:rsidR="009813FE" w:rsidRPr="00960815">
        <w:rPr>
          <w:color w:val="000000"/>
          <w:szCs w:val="21"/>
        </w:rPr>
        <w:t>一名</w:t>
      </w:r>
      <w:r w:rsidRPr="00960815">
        <w:rPr>
          <w:color w:val="000000"/>
          <w:szCs w:val="21"/>
        </w:rPr>
        <w:t>美</w:t>
      </w:r>
      <w:r w:rsidR="0076029D" w:rsidRPr="00960815">
        <w:rPr>
          <w:color w:val="000000"/>
          <w:szCs w:val="21"/>
        </w:rPr>
        <w:t>国人</w:t>
      </w:r>
      <w:r w:rsidRPr="00960815">
        <w:rPr>
          <w:color w:val="000000"/>
          <w:szCs w:val="21"/>
        </w:rPr>
        <w:t>书商如何才能承担起解决这一历史性案件的责任呢？凶手仍</w:t>
      </w:r>
      <w:r w:rsidR="00197389" w:rsidRPr="00960815">
        <w:rPr>
          <w:color w:val="000000"/>
          <w:szCs w:val="21"/>
        </w:rPr>
        <w:t>在</w:t>
      </w:r>
      <w:r w:rsidRPr="00960815">
        <w:rPr>
          <w:color w:val="000000"/>
          <w:szCs w:val="21"/>
        </w:rPr>
        <w:t>逍遥法外，</w:t>
      </w:r>
      <w:r w:rsidR="00B8792E" w:rsidRPr="00960815">
        <w:rPr>
          <w:color w:val="000000"/>
          <w:szCs w:val="21"/>
        </w:rPr>
        <w:t>留给</w:t>
      </w:r>
      <w:r w:rsidRPr="00960815">
        <w:rPr>
          <w:color w:val="000000"/>
          <w:szCs w:val="21"/>
        </w:rPr>
        <w:t>德莱尼</w:t>
      </w:r>
      <w:r w:rsidR="00B8792E" w:rsidRPr="00960815">
        <w:rPr>
          <w:color w:val="000000"/>
          <w:szCs w:val="21"/>
        </w:rPr>
        <w:t>找出答案的</w:t>
      </w:r>
      <w:r w:rsidRPr="00960815">
        <w:rPr>
          <w:color w:val="000000"/>
          <w:szCs w:val="21"/>
        </w:rPr>
        <w:t>时间</w:t>
      </w:r>
      <w:r w:rsidR="00B8792E" w:rsidRPr="00960815">
        <w:rPr>
          <w:color w:val="000000"/>
          <w:szCs w:val="21"/>
        </w:rPr>
        <w:t>不多了</w:t>
      </w:r>
      <w:r w:rsidRPr="00960815">
        <w:rPr>
          <w:color w:val="000000"/>
          <w:szCs w:val="21"/>
        </w:rPr>
        <w:t>。</w:t>
      </w:r>
    </w:p>
    <w:p w14:paraId="5277DEB7" w14:textId="77777777" w:rsidR="0077183B" w:rsidRPr="00960815" w:rsidRDefault="0077183B">
      <w:pPr>
        <w:rPr>
          <w:color w:val="000000"/>
          <w:szCs w:val="21"/>
        </w:rPr>
      </w:pPr>
    </w:p>
    <w:p w14:paraId="5BA7F503" w14:textId="77777777" w:rsidR="001041CF" w:rsidRPr="00960815" w:rsidRDefault="001041CF">
      <w:pPr>
        <w:rPr>
          <w:color w:val="000000"/>
          <w:szCs w:val="21"/>
        </w:rPr>
      </w:pPr>
    </w:p>
    <w:p w14:paraId="556F4875" w14:textId="0214AB18" w:rsidR="001041CF" w:rsidRPr="00960815" w:rsidRDefault="00991683" w:rsidP="001041CF">
      <w:pPr>
        <w:rPr>
          <w:b/>
          <w:color w:val="000000"/>
          <w:szCs w:val="21"/>
        </w:rPr>
      </w:pPr>
      <w:r w:rsidRPr="00960815">
        <w:rPr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05AC9272" wp14:editId="51D561C5">
            <wp:simplePos x="0" y="0"/>
            <wp:positionH relativeFrom="column">
              <wp:posOffset>3926205</wp:posOffset>
            </wp:positionH>
            <wp:positionV relativeFrom="paragraph">
              <wp:posOffset>47625</wp:posOffset>
            </wp:positionV>
            <wp:extent cx="1551305" cy="2538730"/>
            <wp:effectExtent l="0" t="0" r="0" b="0"/>
            <wp:wrapSquare wrapText="bothSides"/>
            <wp:docPr id="6" name="Picture 6" descr="The Loch Ness Pap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he Loch Ness Papers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305" cy="253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1CF" w:rsidRPr="00960815">
        <w:rPr>
          <w:b/>
          <w:color w:val="000000"/>
          <w:szCs w:val="21"/>
        </w:rPr>
        <w:t>中文书名：</w:t>
      </w:r>
      <w:r w:rsidR="00895091" w:rsidRPr="00960815">
        <w:rPr>
          <w:b/>
          <w:color w:val="000000"/>
          <w:szCs w:val="21"/>
        </w:rPr>
        <w:t>《</w:t>
      </w:r>
      <w:r w:rsidR="00895091" w:rsidRPr="00960815">
        <w:rPr>
          <w:b/>
          <w:bCs/>
          <w:color w:val="000000"/>
          <w:szCs w:val="21"/>
        </w:rPr>
        <w:t>尼斯湖文件》</w:t>
      </w:r>
    </w:p>
    <w:p w14:paraId="293B9E93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英文书名：</w:t>
      </w:r>
      <w:r w:rsidR="00BF40C3" w:rsidRPr="00960815">
        <w:rPr>
          <w:b/>
          <w:bCs/>
          <w:color w:val="000000"/>
          <w:szCs w:val="21"/>
        </w:rPr>
        <w:t>THE LOCH NESS PAPERS</w:t>
      </w:r>
      <w:r w:rsidR="0013546D" w:rsidRPr="00960815">
        <w:rPr>
          <w:b/>
          <w:bCs/>
          <w:color w:val="000000"/>
          <w:szCs w:val="21"/>
        </w:rPr>
        <w:t xml:space="preserve"> (A SCOTTISH BOOKSHOP MYSTERY #</w:t>
      </w:r>
      <w:r w:rsidR="002026D8" w:rsidRPr="00960815">
        <w:rPr>
          <w:b/>
          <w:bCs/>
          <w:color w:val="000000"/>
          <w:szCs w:val="21"/>
        </w:rPr>
        <w:t>4</w:t>
      </w:r>
      <w:r w:rsidR="0013546D" w:rsidRPr="00960815">
        <w:rPr>
          <w:b/>
          <w:bCs/>
          <w:color w:val="000000"/>
          <w:szCs w:val="21"/>
        </w:rPr>
        <w:t>)</w:t>
      </w:r>
    </w:p>
    <w:p w14:paraId="6F3F40B8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作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者：</w:t>
      </w:r>
      <w:r w:rsidRPr="00960815">
        <w:rPr>
          <w:b/>
          <w:color w:val="000000"/>
          <w:szCs w:val="21"/>
        </w:rPr>
        <w:t>Paige Shelton</w:t>
      </w:r>
    </w:p>
    <w:p w14:paraId="68A2D272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版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社：</w:t>
      </w:r>
      <w:r w:rsidRPr="00960815">
        <w:rPr>
          <w:b/>
          <w:color w:val="000000"/>
          <w:szCs w:val="21"/>
        </w:rPr>
        <w:t>Minotaur/St. Martin’s Publishing Group</w:t>
      </w:r>
    </w:p>
    <w:p w14:paraId="49704624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公司：</w:t>
      </w:r>
      <w:r w:rsidRPr="00960815">
        <w:rPr>
          <w:b/>
          <w:color w:val="000000"/>
          <w:szCs w:val="21"/>
        </w:rPr>
        <w:t>ANA/Conor</w:t>
      </w:r>
    </w:p>
    <w:p w14:paraId="733FAE0A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页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数：</w:t>
      </w:r>
      <w:r w:rsidR="00530AFF" w:rsidRPr="00960815">
        <w:rPr>
          <w:b/>
          <w:color w:val="000000"/>
          <w:szCs w:val="21"/>
        </w:rPr>
        <w:t>320</w:t>
      </w:r>
      <w:r w:rsidRPr="00960815">
        <w:rPr>
          <w:b/>
          <w:color w:val="000000"/>
          <w:szCs w:val="21"/>
        </w:rPr>
        <w:t>页</w:t>
      </w:r>
    </w:p>
    <w:p w14:paraId="6D04A31A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版时间：</w:t>
      </w:r>
      <w:r w:rsidR="002E0983" w:rsidRPr="00960815">
        <w:rPr>
          <w:b/>
          <w:color w:val="000000"/>
          <w:szCs w:val="21"/>
        </w:rPr>
        <w:t>2019</w:t>
      </w:r>
      <w:r w:rsidRPr="00960815">
        <w:rPr>
          <w:b/>
          <w:color w:val="000000"/>
          <w:szCs w:val="21"/>
        </w:rPr>
        <w:t>年</w:t>
      </w:r>
      <w:r w:rsidR="002E0983" w:rsidRPr="00960815">
        <w:rPr>
          <w:b/>
          <w:color w:val="000000"/>
          <w:szCs w:val="21"/>
        </w:rPr>
        <w:t>4</w:t>
      </w:r>
      <w:r w:rsidRPr="00960815">
        <w:rPr>
          <w:b/>
          <w:color w:val="000000"/>
          <w:szCs w:val="21"/>
        </w:rPr>
        <w:t>月</w:t>
      </w:r>
    </w:p>
    <w:p w14:paraId="65F204D2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地区：中国大陆、台湾</w:t>
      </w:r>
    </w:p>
    <w:p w14:paraId="10AFC72E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审读资料：电子稿</w:t>
      </w:r>
    </w:p>
    <w:p w14:paraId="4278EFDA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类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型：惊悚悬疑</w:t>
      </w:r>
    </w:p>
    <w:p w14:paraId="34964441" w14:textId="77777777" w:rsidR="001041CF" w:rsidRPr="00960815" w:rsidRDefault="001041CF">
      <w:pPr>
        <w:rPr>
          <w:color w:val="000000"/>
          <w:szCs w:val="21"/>
        </w:rPr>
      </w:pPr>
    </w:p>
    <w:p w14:paraId="03C54516" w14:textId="77777777" w:rsidR="00BC5ECC" w:rsidRPr="00960815" w:rsidRDefault="00BC5ECC">
      <w:pPr>
        <w:rPr>
          <w:color w:val="000000"/>
          <w:szCs w:val="21"/>
        </w:rPr>
      </w:pPr>
    </w:p>
    <w:p w14:paraId="41F81DCE" w14:textId="77777777" w:rsidR="00BA0033" w:rsidRPr="00960815" w:rsidRDefault="00BA0033" w:rsidP="00BA0033">
      <w:pPr>
        <w:rPr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内容简介：</w:t>
      </w:r>
    </w:p>
    <w:p w14:paraId="669C463E" w14:textId="77777777" w:rsidR="0097030B" w:rsidRPr="00960815" w:rsidRDefault="00BC5ECC">
      <w:pPr>
        <w:rPr>
          <w:color w:val="000000"/>
          <w:szCs w:val="21"/>
        </w:rPr>
      </w:pPr>
      <w:bookmarkStart w:id="3" w:name="_Hlk165924231"/>
      <w:r w:rsidRPr="00960815">
        <w:rPr>
          <w:b/>
          <w:bCs/>
          <w:color w:val="000000"/>
          <w:szCs w:val="21"/>
        </w:rPr>
        <w:br/>
      </w:r>
      <w:bookmarkEnd w:id="3"/>
      <w:r w:rsidRPr="00960815">
        <w:rPr>
          <w:b/>
          <w:bCs/>
          <w:color w:val="000000"/>
          <w:szCs w:val="21"/>
        </w:rPr>
        <w:t xml:space="preserve">    </w:t>
      </w:r>
      <w:r w:rsidRPr="00960815">
        <w:rPr>
          <w:b/>
          <w:bCs/>
          <w:color w:val="000000"/>
          <w:szCs w:val="21"/>
        </w:rPr>
        <w:t>书商德莱尼</w:t>
      </w:r>
      <w:r w:rsidRPr="00960815">
        <w:rPr>
          <w:b/>
          <w:bCs/>
          <w:color w:val="000000"/>
          <w:szCs w:val="21"/>
        </w:rPr>
        <w:t>·</w:t>
      </w:r>
      <w:r w:rsidRPr="00960815">
        <w:rPr>
          <w:b/>
          <w:bCs/>
          <w:color w:val="000000"/>
          <w:szCs w:val="21"/>
        </w:rPr>
        <w:t>尼科尔斯与尼斯湖水怪爱好者成为朋友</w:t>
      </w:r>
      <w:r w:rsidR="002E5B2E" w:rsidRPr="00960815">
        <w:rPr>
          <w:b/>
          <w:bCs/>
          <w:color w:val="000000"/>
          <w:szCs w:val="21"/>
        </w:rPr>
        <w:t>；</w:t>
      </w:r>
      <w:r w:rsidRPr="00960815">
        <w:rPr>
          <w:b/>
          <w:bCs/>
          <w:color w:val="000000"/>
          <w:szCs w:val="21"/>
        </w:rPr>
        <w:t>当他被指控犯有谋杀罪时，</w:t>
      </w:r>
      <w:r w:rsidR="00ED401E" w:rsidRPr="00960815">
        <w:rPr>
          <w:b/>
          <w:bCs/>
          <w:color w:val="000000"/>
          <w:szCs w:val="21"/>
        </w:rPr>
        <w:t>德莱尼</w:t>
      </w:r>
      <w:r w:rsidRPr="00960815">
        <w:rPr>
          <w:b/>
          <w:bCs/>
          <w:color w:val="000000"/>
          <w:szCs w:val="21"/>
        </w:rPr>
        <w:t>会不惜一切代价</w:t>
      </w:r>
      <w:r w:rsidR="009144CB" w:rsidRPr="00960815">
        <w:rPr>
          <w:b/>
          <w:bCs/>
          <w:color w:val="000000"/>
          <w:szCs w:val="21"/>
        </w:rPr>
        <w:t>找到</w:t>
      </w:r>
      <w:r w:rsidRPr="00960815">
        <w:rPr>
          <w:b/>
          <w:bCs/>
          <w:color w:val="000000"/>
          <w:szCs w:val="21"/>
        </w:rPr>
        <w:t>凶手</w:t>
      </w:r>
      <w:r w:rsidRPr="00960815">
        <w:rPr>
          <w:b/>
          <w:bCs/>
          <w:color w:val="000000"/>
          <w:szCs w:val="21"/>
        </w:rPr>
        <w:t>——</w:t>
      </w:r>
      <w:r w:rsidR="000D39BB" w:rsidRPr="00960815">
        <w:rPr>
          <w:b/>
          <w:bCs/>
          <w:color w:val="000000"/>
          <w:szCs w:val="21"/>
        </w:rPr>
        <w:t>探究尼斯湖水怪</w:t>
      </w:r>
      <w:r w:rsidRPr="00960815">
        <w:rPr>
          <w:b/>
          <w:bCs/>
          <w:color w:val="000000"/>
          <w:szCs w:val="21"/>
        </w:rPr>
        <w:t>是否真的潜伏在苏格兰水域。</w:t>
      </w:r>
      <w:r w:rsidRPr="00960815">
        <w:rPr>
          <w:color w:val="000000"/>
          <w:szCs w:val="21"/>
        </w:rPr>
        <w:br/>
      </w:r>
      <w:r w:rsidRPr="00960815">
        <w:rPr>
          <w:color w:val="000000"/>
          <w:szCs w:val="21"/>
        </w:rPr>
        <w:br/>
      </w:r>
      <w:r w:rsidR="007A1113" w:rsidRPr="00960815">
        <w:rPr>
          <w:color w:val="000000"/>
          <w:szCs w:val="21"/>
        </w:rPr>
        <w:t xml:space="preserve">    </w:t>
      </w:r>
      <w:r w:rsidRPr="00960815">
        <w:rPr>
          <w:color w:val="000000"/>
          <w:szCs w:val="21"/>
        </w:rPr>
        <w:t>德莱尼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尼科尔斯对自己在爱丁堡的生活感到满意，她在</w:t>
      </w:r>
      <w:r w:rsidR="007A1113" w:rsidRPr="00960815">
        <w:rPr>
          <w:color w:val="000000"/>
          <w:szCs w:val="21"/>
        </w:rPr>
        <w:t>裂脊书店</w:t>
      </w:r>
      <w:r w:rsidRPr="00960815">
        <w:rPr>
          <w:color w:val="000000"/>
          <w:szCs w:val="21"/>
        </w:rPr>
        <w:t>工作，这是一家专门出售</w:t>
      </w:r>
      <w:r w:rsidR="00E2026C" w:rsidRPr="00960815">
        <w:rPr>
          <w:color w:val="000000"/>
          <w:szCs w:val="21"/>
        </w:rPr>
        <w:t>稀有</w:t>
      </w:r>
      <w:r w:rsidRPr="00960815">
        <w:rPr>
          <w:color w:val="000000"/>
          <w:szCs w:val="21"/>
        </w:rPr>
        <w:t>书籍和手工艺品的商店。她热爱工作，与英俊的苏格兰酒吧老板汤姆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香农（</w:t>
      </w:r>
      <w:r w:rsidRPr="00960815">
        <w:rPr>
          <w:color w:val="000000"/>
          <w:szCs w:val="21"/>
        </w:rPr>
        <w:t>Tom Shannon</w:t>
      </w:r>
      <w:r w:rsidRPr="00960815">
        <w:rPr>
          <w:color w:val="000000"/>
          <w:szCs w:val="21"/>
        </w:rPr>
        <w:t>）即将结婚</w:t>
      </w:r>
      <w:r w:rsidR="002D04F0" w:rsidRPr="00960815">
        <w:rPr>
          <w:color w:val="000000"/>
          <w:szCs w:val="21"/>
        </w:rPr>
        <w:t>。</w:t>
      </w:r>
      <w:r w:rsidRPr="00960815">
        <w:rPr>
          <w:color w:val="000000"/>
          <w:szCs w:val="21"/>
        </w:rPr>
        <w:t>如果婚礼牧师最近没有去世的话</w:t>
      </w:r>
      <w:r w:rsidR="007020DB" w:rsidRPr="00960815">
        <w:rPr>
          <w:color w:val="000000"/>
          <w:szCs w:val="21"/>
        </w:rPr>
        <w:t>，至少德莱尼的生活可能就像童话故事一样</w:t>
      </w:r>
      <w:r w:rsidR="003E717D" w:rsidRPr="00960815">
        <w:rPr>
          <w:color w:val="000000"/>
          <w:szCs w:val="21"/>
        </w:rPr>
        <w:t>美好</w:t>
      </w:r>
      <w:r w:rsidRPr="00960815">
        <w:rPr>
          <w:color w:val="000000"/>
          <w:szCs w:val="21"/>
        </w:rPr>
        <w:t>。德莱尼</w:t>
      </w:r>
      <w:r w:rsidR="00F42A6C" w:rsidRPr="00960815">
        <w:rPr>
          <w:color w:val="000000"/>
          <w:szCs w:val="21"/>
        </w:rPr>
        <w:t>正在教堂外寻找</w:t>
      </w:r>
      <w:r w:rsidRPr="00960815">
        <w:rPr>
          <w:color w:val="000000"/>
          <w:szCs w:val="21"/>
        </w:rPr>
        <w:t>另一位牧师</w:t>
      </w:r>
      <w:r w:rsidR="00F42A6C" w:rsidRPr="00960815">
        <w:rPr>
          <w:color w:val="000000"/>
          <w:szCs w:val="21"/>
        </w:rPr>
        <w:t>，</w:t>
      </w:r>
      <w:r w:rsidRPr="00960815">
        <w:rPr>
          <w:color w:val="000000"/>
          <w:szCs w:val="21"/>
        </w:rPr>
        <w:t>偶遇了</w:t>
      </w:r>
      <w:r w:rsidR="002076CD" w:rsidRPr="00960815">
        <w:rPr>
          <w:color w:val="000000"/>
          <w:szCs w:val="21"/>
        </w:rPr>
        <w:t>一位痴迷于尼斯湖水怪的老人</w:t>
      </w:r>
      <w:r w:rsidRPr="00960815">
        <w:rPr>
          <w:color w:val="000000"/>
          <w:szCs w:val="21"/>
        </w:rPr>
        <w:t>诺瓦尔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弗雷泽</w:t>
      </w:r>
      <w:r w:rsidR="0078598E" w:rsidRPr="00960815">
        <w:rPr>
          <w:color w:val="000000"/>
          <w:szCs w:val="21"/>
        </w:rPr>
        <w:t>（</w:t>
      </w:r>
      <w:r w:rsidR="0078598E" w:rsidRPr="00960815">
        <w:rPr>
          <w:color w:val="000000"/>
          <w:szCs w:val="21"/>
        </w:rPr>
        <w:t>Norval Fraser</w:t>
      </w:r>
      <w:r w:rsidR="0078598E" w:rsidRPr="00960815">
        <w:rPr>
          <w:color w:val="000000"/>
          <w:szCs w:val="21"/>
        </w:rPr>
        <w:t>）</w:t>
      </w:r>
      <w:r w:rsidRPr="00960815">
        <w:rPr>
          <w:color w:val="000000"/>
          <w:szCs w:val="21"/>
        </w:rPr>
        <w:t>。德莱尼总是被有趣和不寻常的事物所吸引，</w:t>
      </w:r>
      <w:r w:rsidR="00EA5B3F" w:rsidRPr="00960815">
        <w:rPr>
          <w:color w:val="000000"/>
          <w:szCs w:val="21"/>
        </w:rPr>
        <w:t>她</w:t>
      </w:r>
      <w:r w:rsidRPr="00960815">
        <w:rPr>
          <w:color w:val="000000"/>
          <w:szCs w:val="21"/>
        </w:rPr>
        <w:t>与诺瓦尔成为朋友。但当</w:t>
      </w:r>
      <w:r w:rsidR="007D4347" w:rsidRPr="00960815">
        <w:rPr>
          <w:color w:val="000000"/>
          <w:szCs w:val="21"/>
        </w:rPr>
        <w:t>诺瓦尔的</w:t>
      </w:r>
      <w:r w:rsidRPr="00960815">
        <w:rPr>
          <w:color w:val="000000"/>
          <w:szCs w:val="21"/>
        </w:rPr>
        <w:t>侄子被发现死亡时，警方认为诺瓦尔已经从</w:t>
      </w:r>
      <w:r w:rsidR="009403B6" w:rsidRPr="00960815">
        <w:rPr>
          <w:color w:val="000000"/>
          <w:szCs w:val="21"/>
        </w:rPr>
        <w:t>痴迷</w:t>
      </w:r>
      <w:r w:rsidRPr="00960815">
        <w:rPr>
          <w:color w:val="000000"/>
          <w:szCs w:val="21"/>
        </w:rPr>
        <w:t>怪物变成了</w:t>
      </w:r>
      <w:r w:rsidR="009403B6" w:rsidRPr="00960815">
        <w:rPr>
          <w:color w:val="000000"/>
          <w:szCs w:val="21"/>
        </w:rPr>
        <w:t>痴迷</w:t>
      </w:r>
      <w:r w:rsidRPr="00960815">
        <w:rPr>
          <w:color w:val="000000"/>
          <w:szCs w:val="21"/>
        </w:rPr>
        <w:t>谋杀。</w:t>
      </w:r>
      <w:r w:rsidRPr="00960815">
        <w:rPr>
          <w:color w:val="000000"/>
          <w:szCs w:val="21"/>
        </w:rPr>
        <w:br/>
      </w:r>
      <w:r w:rsidRPr="00960815">
        <w:rPr>
          <w:color w:val="000000"/>
          <w:szCs w:val="21"/>
        </w:rPr>
        <w:br/>
      </w:r>
      <w:r w:rsidR="002317A2" w:rsidRPr="00960815">
        <w:rPr>
          <w:color w:val="000000"/>
          <w:szCs w:val="21"/>
        </w:rPr>
        <w:t xml:space="preserve">    </w:t>
      </w:r>
      <w:r w:rsidRPr="00960815">
        <w:rPr>
          <w:color w:val="000000"/>
          <w:szCs w:val="21"/>
        </w:rPr>
        <w:t>婚礼</w:t>
      </w:r>
      <w:r w:rsidR="007E222A" w:rsidRPr="00960815">
        <w:rPr>
          <w:color w:val="000000"/>
          <w:szCs w:val="21"/>
        </w:rPr>
        <w:t>正在</w:t>
      </w:r>
      <w:r w:rsidRPr="00960815">
        <w:rPr>
          <w:color w:val="000000"/>
          <w:szCs w:val="21"/>
        </w:rPr>
        <w:t>筹备，她的家人即将从堪萨斯州抵达，一位夸张的德克萨斯人带着一本非常有价值的书来</w:t>
      </w:r>
      <w:r w:rsidR="00AC1133" w:rsidRPr="00960815">
        <w:rPr>
          <w:color w:val="000000"/>
          <w:szCs w:val="21"/>
        </w:rPr>
        <w:t>到了这里</w:t>
      </w:r>
      <w:r w:rsidRPr="00960815">
        <w:rPr>
          <w:color w:val="000000"/>
          <w:szCs w:val="21"/>
        </w:rPr>
        <w:t>，德莱尼已经</w:t>
      </w:r>
      <w:r w:rsidR="00C84A7C" w:rsidRPr="00960815">
        <w:rPr>
          <w:color w:val="000000"/>
          <w:szCs w:val="21"/>
        </w:rPr>
        <w:t>抽不开身了</w:t>
      </w:r>
      <w:r w:rsidRPr="00960815">
        <w:rPr>
          <w:color w:val="000000"/>
          <w:szCs w:val="21"/>
        </w:rPr>
        <w:t>，但她不能抛弃新朋友。她决心帮助诺瓦尔，开始了解真相。尼斯湖深</w:t>
      </w:r>
      <w:r w:rsidR="00C65616" w:rsidRPr="00960815">
        <w:rPr>
          <w:color w:val="000000"/>
          <w:szCs w:val="21"/>
        </w:rPr>
        <w:t>处</w:t>
      </w:r>
      <w:r w:rsidRPr="00960815">
        <w:rPr>
          <w:color w:val="000000"/>
          <w:szCs w:val="21"/>
        </w:rPr>
        <w:t>埋藏着秘密，但德莱尼决心挖出</w:t>
      </w:r>
      <w:r w:rsidR="005619BA" w:rsidRPr="00960815">
        <w:rPr>
          <w:color w:val="000000"/>
          <w:szCs w:val="21"/>
        </w:rPr>
        <w:t>秘密</w:t>
      </w: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不管尼斯湖</w:t>
      </w:r>
      <w:r w:rsidR="00EA0C1F" w:rsidRPr="00960815">
        <w:rPr>
          <w:color w:val="000000"/>
          <w:szCs w:val="21"/>
        </w:rPr>
        <w:t>水怪</w:t>
      </w:r>
      <w:r w:rsidRPr="00960815">
        <w:rPr>
          <w:color w:val="000000"/>
          <w:szCs w:val="21"/>
        </w:rPr>
        <w:t>喜欢与否。</w:t>
      </w:r>
    </w:p>
    <w:p w14:paraId="143FB3A2" w14:textId="77777777" w:rsidR="0097030B" w:rsidRPr="00960815" w:rsidRDefault="0097030B">
      <w:pPr>
        <w:rPr>
          <w:color w:val="000000"/>
          <w:szCs w:val="21"/>
        </w:rPr>
      </w:pPr>
    </w:p>
    <w:p w14:paraId="6ADB1209" w14:textId="77777777" w:rsidR="001B2086" w:rsidRPr="00960815" w:rsidRDefault="001B2086">
      <w:pPr>
        <w:rPr>
          <w:color w:val="000000"/>
          <w:szCs w:val="21"/>
        </w:rPr>
      </w:pPr>
    </w:p>
    <w:p w14:paraId="714FC858" w14:textId="77777777" w:rsidR="001B2086" w:rsidRPr="00960815" w:rsidRDefault="00FE0026">
      <w:pPr>
        <w:rPr>
          <w:b/>
          <w:bCs/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媒体评价：</w:t>
      </w:r>
    </w:p>
    <w:p w14:paraId="1CC5D986" w14:textId="77777777" w:rsidR="00907648" w:rsidRPr="00960815" w:rsidRDefault="00FE0026" w:rsidP="00907648">
      <w:pPr>
        <w:ind w:left="420" w:hangingChars="200" w:hanging="420"/>
        <w:rPr>
          <w:color w:val="000000"/>
          <w:szCs w:val="21"/>
        </w:rPr>
      </w:pPr>
      <w:r w:rsidRPr="00960815">
        <w:rPr>
          <w:color w:val="000000"/>
          <w:szCs w:val="21"/>
        </w:rPr>
        <w:br/>
        <w:t>“</w:t>
      </w:r>
      <w:r w:rsidRPr="00960815">
        <w:rPr>
          <w:color w:val="000000"/>
          <w:szCs w:val="21"/>
        </w:rPr>
        <w:t>引人入胜的苏格兰书店和婚礼细节将满足阿曼达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弗劳尔斯（</w:t>
      </w:r>
      <w:r w:rsidRPr="00960815">
        <w:rPr>
          <w:color w:val="000000"/>
          <w:szCs w:val="21"/>
        </w:rPr>
        <w:t>Amanda Flowers</w:t>
      </w:r>
      <w:r w:rsidRPr="00960815">
        <w:rPr>
          <w:color w:val="000000"/>
          <w:szCs w:val="21"/>
        </w:rPr>
        <w:t>）的</w:t>
      </w:r>
      <w:proofErr w:type="gramStart"/>
      <w:r w:rsidR="00FC02A7" w:rsidRPr="00960815">
        <w:rPr>
          <w:color w:val="000000"/>
          <w:szCs w:val="21"/>
        </w:rPr>
        <w:t>《</w:t>
      </w:r>
      <w:proofErr w:type="gramEnd"/>
      <w:r w:rsidRPr="00960815">
        <w:rPr>
          <w:color w:val="000000"/>
          <w:szCs w:val="21"/>
        </w:rPr>
        <w:t>魔</w:t>
      </w:r>
    </w:p>
    <w:p w14:paraId="6D369F67" w14:textId="77777777" w:rsidR="00C66904" w:rsidRPr="00960815" w:rsidRDefault="000E4EC4" w:rsidP="00757CB7">
      <w:pPr>
        <w:ind w:left="420" w:hangingChars="200" w:hanging="420"/>
        <w:rPr>
          <w:color w:val="000000"/>
          <w:szCs w:val="21"/>
        </w:rPr>
      </w:pPr>
      <w:r w:rsidRPr="00960815">
        <w:rPr>
          <w:color w:val="000000"/>
          <w:szCs w:val="21"/>
        </w:rPr>
        <w:t>法</w:t>
      </w:r>
      <w:r w:rsidR="00FE0026" w:rsidRPr="00960815">
        <w:rPr>
          <w:color w:val="000000"/>
          <w:szCs w:val="21"/>
        </w:rPr>
        <w:t>花园之谜</w:t>
      </w:r>
      <w:proofErr w:type="gramStart"/>
      <w:r w:rsidR="00FC02A7" w:rsidRPr="00960815">
        <w:rPr>
          <w:color w:val="000000"/>
          <w:szCs w:val="21"/>
        </w:rPr>
        <w:t>》</w:t>
      </w:r>
      <w:proofErr w:type="gramEnd"/>
      <w:r w:rsidR="0026473F" w:rsidRPr="00960815">
        <w:rPr>
          <w:color w:val="000000"/>
          <w:szCs w:val="21"/>
        </w:rPr>
        <w:t>（</w:t>
      </w:r>
      <w:r w:rsidR="0026473F" w:rsidRPr="00960815">
        <w:rPr>
          <w:color w:val="000000"/>
          <w:szCs w:val="21"/>
        </w:rPr>
        <w:t>Magic Garden</w:t>
      </w:r>
      <w:r w:rsidR="0026473F" w:rsidRPr="00960815">
        <w:rPr>
          <w:color w:val="0F1111"/>
          <w:szCs w:val="21"/>
          <w:shd w:val="clear" w:color="auto" w:fill="FFFFFF"/>
        </w:rPr>
        <w:t xml:space="preserve"> </w:t>
      </w:r>
      <w:r w:rsidR="0026473F" w:rsidRPr="00960815">
        <w:rPr>
          <w:color w:val="000000"/>
          <w:szCs w:val="21"/>
        </w:rPr>
        <w:t>mysteries</w:t>
      </w:r>
      <w:r w:rsidR="0026473F" w:rsidRPr="00960815">
        <w:rPr>
          <w:color w:val="000000"/>
          <w:szCs w:val="21"/>
        </w:rPr>
        <w:t>）</w:t>
      </w:r>
      <w:r w:rsidR="00FE0026" w:rsidRPr="00960815">
        <w:rPr>
          <w:color w:val="000000"/>
          <w:szCs w:val="21"/>
        </w:rPr>
        <w:t>的粉丝。喜欢</w:t>
      </w:r>
      <w:r w:rsidR="00C66904" w:rsidRPr="00960815">
        <w:rPr>
          <w:color w:val="000000"/>
          <w:szCs w:val="21"/>
        </w:rPr>
        <w:t>古怪人物和书店的读者，如</w:t>
      </w:r>
      <w:proofErr w:type="gramStart"/>
      <w:r w:rsidR="00FE0026" w:rsidRPr="00960815">
        <w:rPr>
          <w:color w:val="000000"/>
          <w:szCs w:val="21"/>
        </w:rPr>
        <w:t>薇</w:t>
      </w:r>
      <w:proofErr w:type="gramEnd"/>
      <w:r w:rsidR="00FE0026" w:rsidRPr="00960815">
        <w:rPr>
          <w:color w:val="000000"/>
          <w:szCs w:val="21"/>
        </w:rPr>
        <w:t>姬</w:t>
      </w:r>
      <w:r w:rsidR="00FE0026" w:rsidRPr="00960815">
        <w:rPr>
          <w:color w:val="000000"/>
          <w:szCs w:val="21"/>
        </w:rPr>
        <w:t>·</w:t>
      </w:r>
      <w:r w:rsidR="00FE0026" w:rsidRPr="00960815">
        <w:rPr>
          <w:color w:val="000000"/>
          <w:szCs w:val="21"/>
        </w:rPr>
        <w:t>德拉</w:t>
      </w:r>
    </w:p>
    <w:p w14:paraId="638E1552" w14:textId="77777777" w:rsidR="00C66904" w:rsidRPr="00960815" w:rsidRDefault="00FE0026" w:rsidP="00C66904">
      <w:pPr>
        <w:ind w:left="420" w:hangingChars="200" w:hanging="420"/>
        <w:rPr>
          <w:color w:val="000000"/>
          <w:szCs w:val="21"/>
        </w:rPr>
      </w:pPr>
      <w:r w:rsidRPr="00960815">
        <w:rPr>
          <w:color w:val="000000"/>
          <w:szCs w:val="21"/>
        </w:rPr>
        <w:t>尼（</w:t>
      </w:r>
      <w:r w:rsidRPr="00960815">
        <w:rPr>
          <w:color w:val="000000"/>
          <w:szCs w:val="21"/>
        </w:rPr>
        <w:t>Vicki Delany</w:t>
      </w:r>
      <w:r w:rsidRPr="00960815">
        <w:rPr>
          <w:color w:val="000000"/>
          <w:szCs w:val="21"/>
        </w:rPr>
        <w:t>）的《夏洛克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福尔摩斯》（</w:t>
      </w:r>
      <w:r w:rsidRPr="00960815">
        <w:rPr>
          <w:color w:val="000000"/>
          <w:szCs w:val="21"/>
        </w:rPr>
        <w:t>Sherlock Holmes</w:t>
      </w:r>
      <w:r w:rsidRPr="00960815">
        <w:rPr>
          <w:color w:val="000000"/>
          <w:szCs w:val="21"/>
        </w:rPr>
        <w:t>）书店系列</w:t>
      </w:r>
      <w:r w:rsidR="00C66904" w:rsidRPr="00960815">
        <w:rPr>
          <w:color w:val="000000"/>
          <w:szCs w:val="21"/>
        </w:rPr>
        <w:t>的读者</w:t>
      </w:r>
      <w:r w:rsidR="00D47096" w:rsidRPr="00960815">
        <w:rPr>
          <w:color w:val="000000"/>
          <w:szCs w:val="21"/>
        </w:rPr>
        <w:t>，</w:t>
      </w:r>
      <w:r w:rsidRPr="00960815">
        <w:rPr>
          <w:color w:val="000000"/>
          <w:szCs w:val="21"/>
        </w:rPr>
        <w:t>将细细品味</w:t>
      </w:r>
    </w:p>
    <w:p w14:paraId="5CD4E200" w14:textId="77777777" w:rsidR="006824CB" w:rsidRPr="00960815" w:rsidRDefault="00472C19" w:rsidP="00C66904">
      <w:pPr>
        <w:ind w:left="420" w:hangingChars="200" w:hanging="420"/>
        <w:rPr>
          <w:color w:val="000000"/>
          <w:szCs w:val="21"/>
        </w:rPr>
      </w:pPr>
      <w:r w:rsidRPr="00960815">
        <w:rPr>
          <w:color w:val="000000"/>
          <w:szCs w:val="21"/>
        </w:rPr>
        <w:t>这个</w:t>
      </w:r>
      <w:r w:rsidR="00E86507" w:rsidRPr="00960815">
        <w:rPr>
          <w:color w:val="000000"/>
          <w:szCs w:val="21"/>
        </w:rPr>
        <w:t>独特</w:t>
      </w:r>
      <w:r w:rsidR="00FE0026" w:rsidRPr="00960815">
        <w:rPr>
          <w:color w:val="000000"/>
          <w:szCs w:val="21"/>
        </w:rPr>
        <w:t>系列的第四部作品。</w:t>
      </w:r>
      <w:r w:rsidR="00AC4869" w:rsidRPr="00960815">
        <w:rPr>
          <w:color w:val="000000"/>
          <w:szCs w:val="21"/>
        </w:rPr>
        <w:t>”</w:t>
      </w:r>
    </w:p>
    <w:p w14:paraId="6DEEF376" w14:textId="77777777" w:rsidR="009F5D87" w:rsidRPr="00960815" w:rsidRDefault="006824CB" w:rsidP="007307C4">
      <w:pPr>
        <w:ind w:firstLineChars="2600" w:firstLine="5460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="00291E10" w:rsidRPr="00960815">
        <w:rPr>
          <w:color w:val="000000"/>
          <w:szCs w:val="21"/>
        </w:rPr>
        <w:t>《</w:t>
      </w:r>
      <w:r w:rsidR="00FE0026" w:rsidRPr="00960815">
        <w:rPr>
          <w:color w:val="000000"/>
          <w:szCs w:val="21"/>
        </w:rPr>
        <w:t>图书馆杂志</w:t>
      </w:r>
      <w:r w:rsidR="00291E10" w:rsidRPr="00960815">
        <w:rPr>
          <w:color w:val="000000"/>
          <w:szCs w:val="21"/>
        </w:rPr>
        <w:t>》</w:t>
      </w:r>
      <w:r w:rsidR="00FE0026" w:rsidRPr="00960815">
        <w:rPr>
          <w:color w:val="000000"/>
          <w:szCs w:val="21"/>
        </w:rPr>
        <w:t>（</w:t>
      </w:r>
      <w:proofErr w:type="gramStart"/>
      <w:r w:rsidR="00FE0026" w:rsidRPr="00960815">
        <w:rPr>
          <w:color w:val="000000"/>
          <w:szCs w:val="21"/>
        </w:rPr>
        <w:t>星标</w:t>
      </w:r>
      <w:r w:rsidR="00291E10" w:rsidRPr="00960815">
        <w:rPr>
          <w:color w:val="000000"/>
          <w:szCs w:val="21"/>
        </w:rPr>
        <w:t>评价</w:t>
      </w:r>
      <w:proofErr w:type="gramEnd"/>
      <w:r w:rsidR="00FE0026" w:rsidRPr="00960815">
        <w:rPr>
          <w:color w:val="000000"/>
          <w:szCs w:val="21"/>
        </w:rPr>
        <w:t>）</w:t>
      </w:r>
      <w:r w:rsidR="00FE0026" w:rsidRPr="00960815">
        <w:rPr>
          <w:color w:val="000000"/>
          <w:szCs w:val="21"/>
        </w:rPr>
        <w:br/>
      </w:r>
      <w:r w:rsidR="00FE0026" w:rsidRPr="00960815">
        <w:rPr>
          <w:color w:val="000000"/>
          <w:szCs w:val="21"/>
        </w:rPr>
        <w:br/>
      </w:r>
      <w:r w:rsidR="009F5D87" w:rsidRPr="00960815">
        <w:rPr>
          <w:color w:val="000000"/>
          <w:szCs w:val="21"/>
        </w:rPr>
        <w:t xml:space="preserve">  </w:t>
      </w:r>
      <w:r w:rsidR="003E6917" w:rsidRPr="00960815">
        <w:rPr>
          <w:color w:val="000000"/>
          <w:szCs w:val="21"/>
        </w:rPr>
        <w:t xml:space="preserve">  </w:t>
      </w:r>
      <w:r w:rsidR="009F5D87" w:rsidRPr="00960815">
        <w:rPr>
          <w:color w:val="000000"/>
          <w:szCs w:val="21"/>
        </w:rPr>
        <w:t>“</w:t>
      </w:r>
      <w:r w:rsidR="00FE0026" w:rsidRPr="00960815">
        <w:rPr>
          <w:color w:val="000000"/>
          <w:szCs w:val="21"/>
        </w:rPr>
        <w:t>谢尔顿的悬疑小说以其精心描述的苏格兰背景</w:t>
      </w:r>
      <w:r w:rsidR="00CB1E6E" w:rsidRPr="00960815">
        <w:rPr>
          <w:color w:val="000000"/>
          <w:szCs w:val="21"/>
        </w:rPr>
        <w:t>、</w:t>
      </w:r>
      <w:r w:rsidR="00FE0026" w:rsidRPr="00960815">
        <w:rPr>
          <w:color w:val="000000"/>
          <w:szCs w:val="21"/>
        </w:rPr>
        <w:t>关于怪物</w:t>
      </w:r>
      <w:r w:rsidR="00F05C75" w:rsidRPr="00960815">
        <w:rPr>
          <w:color w:val="000000"/>
          <w:szCs w:val="21"/>
        </w:rPr>
        <w:t>与</w:t>
      </w:r>
      <w:r w:rsidR="00FE0026" w:rsidRPr="00960815">
        <w:rPr>
          <w:color w:val="000000"/>
          <w:szCs w:val="21"/>
        </w:rPr>
        <w:t>亚</w:t>
      </w:r>
      <w:proofErr w:type="gramStart"/>
      <w:r w:rsidR="00FE0026" w:rsidRPr="00960815">
        <w:rPr>
          <w:color w:val="000000"/>
          <w:szCs w:val="21"/>
        </w:rPr>
        <w:t>瑟</w:t>
      </w:r>
      <w:proofErr w:type="gramEnd"/>
      <w:r w:rsidR="00FE0026" w:rsidRPr="00960815">
        <w:rPr>
          <w:color w:val="000000"/>
          <w:szCs w:val="21"/>
        </w:rPr>
        <w:t>王的迷人细节为框架，有效地融合了气氛、犯罪</w:t>
      </w:r>
      <w:r w:rsidR="00CB1E6E" w:rsidRPr="00960815">
        <w:rPr>
          <w:color w:val="000000"/>
          <w:szCs w:val="21"/>
        </w:rPr>
        <w:t>、</w:t>
      </w:r>
      <w:r w:rsidR="00FE0026" w:rsidRPr="00960815">
        <w:rPr>
          <w:color w:val="000000"/>
          <w:szCs w:val="21"/>
        </w:rPr>
        <w:t>人物。</w:t>
      </w:r>
      <w:r w:rsidR="00FE0026" w:rsidRPr="00960815">
        <w:rPr>
          <w:color w:val="000000"/>
          <w:szCs w:val="21"/>
        </w:rPr>
        <w:t>”</w:t>
      </w:r>
    </w:p>
    <w:p w14:paraId="02FEF16E" w14:textId="77777777" w:rsidR="003E51D6" w:rsidRPr="00960815" w:rsidRDefault="009F5D87" w:rsidP="00FE796B">
      <w:pPr>
        <w:ind w:firstLineChars="3500" w:firstLine="7350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《</w:t>
      </w:r>
      <w:r w:rsidR="00FE0026" w:rsidRPr="00960815">
        <w:rPr>
          <w:color w:val="000000"/>
          <w:szCs w:val="21"/>
        </w:rPr>
        <w:t>书单</w:t>
      </w:r>
      <w:r w:rsidRPr="00960815">
        <w:rPr>
          <w:color w:val="000000"/>
          <w:szCs w:val="21"/>
        </w:rPr>
        <w:t>》</w:t>
      </w:r>
      <w:r w:rsidR="00FE0026" w:rsidRPr="00960815">
        <w:rPr>
          <w:color w:val="000000"/>
          <w:szCs w:val="21"/>
        </w:rPr>
        <w:br/>
      </w:r>
      <w:r w:rsidR="00FE0026" w:rsidRPr="00960815">
        <w:rPr>
          <w:color w:val="000000"/>
          <w:szCs w:val="21"/>
        </w:rPr>
        <w:br/>
      </w:r>
      <w:r w:rsidR="009635C7" w:rsidRPr="00960815">
        <w:rPr>
          <w:color w:val="000000"/>
          <w:szCs w:val="21"/>
        </w:rPr>
        <w:lastRenderedPageBreak/>
        <w:t xml:space="preserve">  </w:t>
      </w:r>
      <w:r w:rsidR="003E6917" w:rsidRPr="00960815">
        <w:rPr>
          <w:color w:val="000000"/>
          <w:szCs w:val="21"/>
        </w:rPr>
        <w:t xml:space="preserve">  </w:t>
      </w:r>
      <w:r w:rsidR="00504688" w:rsidRPr="00960815">
        <w:rPr>
          <w:color w:val="000000"/>
          <w:szCs w:val="21"/>
        </w:rPr>
        <w:t>“</w:t>
      </w:r>
      <w:r w:rsidR="00FE0026" w:rsidRPr="00960815">
        <w:rPr>
          <w:color w:val="000000"/>
          <w:szCs w:val="21"/>
        </w:rPr>
        <w:t>令人愉快</w:t>
      </w:r>
      <w:r w:rsidR="009635C7" w:rsidRPr="00960815">
        <w:rPr>
          <w:color w:val="000000"/>
          <w:szCs w:val="21"/>
        </w:rPr>
        <w:t>……</w:t>
      </w:r>
      <w:r w:rsidR="00FE0026" w:rsidRPr="00960815">
        <w:rPr>
          <w:color w:val="000000"/>
          <w:szCs w:val="21"/>
        </w:rPr>
        <w:t>谢尔顿</w:t>
      </w:r>
      <w:r w:rsidR="008677F7" w:rsidRPr="00960815">
        <w:rPr>
          <w:color w:val="000000"/>
          <w:szCs w:val="21"/>
        </w:rPr>
        <w:t>在她的故事中，写了许多</w:t>
      </w:r>
      <w:r w:rsidR="00FE0026" w:rsidRPr="00960815">
        <w:rPr>
          <w:color w:val="000000"/>
          <w:szCs w:val="21"/>
        </w:rPr>
        <w:t>引人</w:t>
      </w:r>
      <w:r w:rsidR="005C7D89" w:rsidRPr="00960815">
        <w:rPr>
          <w:color w:val="000000"/>
          <w:szCs w:val="21"/>
        </w:rPr>
        <w:t>入胜</w:t>
      </w:r>
      <w:r w:rsidR="00FE0026" w:rsidRPr="00960815">
        <w:rPr>
          <w:color w:val="000000"/>
          <w:szCs w:val="21"/>
        </w:rPr>
        <w:t>的角色和有趣的尼斯</w:t>
      </w:r>
      <w:r w:rsidR="00AE6932" w:rsidRPr="00960815">
        <w:rPr>
          <w:color w:val="000000"/>
          <w:szCs w:val="21"/>
        </w:rPr>
        <w:t>湖</w:t>
      </w:r>
      <w:r w:rsidR="005C7D89" w:rsidRPr="00960815">
        <w:rPr>
          <w:color w:val="000000"/>
          <w:szCs w:val="21"/>
        </w:rPr>
        <w:t>水怪</w:t>
      </w:r>
      <w:r w:rsidR="00FE0026" w:rsidRPr="00960815">
        <w:rPr>
          <w:color w:val="000000"/>
          <w:szCs w:val="21"/>
        </w:rPr>
        <w:t>传说。舒适</w:t>
      </w:r>
      <w:r w:rsidR="00250AA3" w:rsidRPr="00960815">
        <w:rPr>
          <w:color w:val="000000"/>
          <w:szCs w:val="21"/>
        </w:rPr>
        <w:t>小说</w:t>
      </w:r>
      <w:r w:rsidR="00FE0026" w:rsidRPr="00960815">
        <w:rPr>
          <w:color w:val="000000"/>
          <w:szCs w:val="21"/>
        </w:rPr>
        <w:t>的粉丝将</w:t>
      </w:r>
      <w:r w:rsidR="00AB79B8" w:rsidRPr="00960815">
        <w:rPr>
          <w:color w:val="000000"/>
          <w:szCs w:val="21"/>
        </w:rPr>
        <w:t>如获至宝</w:t>
      </w:r>
      <w:r w:rsidR="00FE0026" w:rsidRPr="00960815">
        <w:rPr>
          <w:color w:val="000000"/>
          <w:szCs w:val="21"/>
        </w:rPr>
        <w:t>。</w:t>
      </w:r>
      <w:r w:rsidR="00AB79B8" w:rsidRPr="00960815">
        <w:rPr>
          <w:color w:val="000000"/>
          <w:szCs w:val="21"/>
        </w:rPr>
        <w:t>”</w:t>
      </w:r>
    </w:p>
    <w:p w14:paraId="0980AA4F" w14:textId="77777777" w:rsidR="00FE0026" w:rsidRPr="00960815" w:rsidRDefault="003E51D6" w:rsidP="009F5D87">
      <w:pPr>
        <w:jc w:val="right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《</w:t>
      </w:r>
      <w:r w:rsidR="00FE796B" w:rsidRPr="00960815">
        <w:rPr>
          <w:color w:val="000000"/>
          <w:szCs w:val="21"/>
        </w:rPr>
        <w:t>出版者</w:t>
      </w:r>
      <w:r w:rsidR="00FE0026" w:rsidRPr="00960815">
        <w:rPr>
          <w:color w:val="000000"/>
          <w:szCs w:val="21"/>
        </w:rPr>
        <w:t>周刊</w:t>
      </w:r>
      <w:r w:rsidRPr="00960815">
        <w:rPr>
          <w:color w:val="000000"/>
          <w:szCs w:val="21"/>
        </w:rPr>
        <w:t>》</w:t>
      </w:r>
      <w:r w:rsidR="00FE0026" w:rsidRPr="00960815">
        <w:rPr>
          <w:color w:val="000000"/>
          <w:szCs w:val="21"/>
        </w:rPr>
        <w:br/>
      </w:r>
    </w:p>
    <w:p w14:paraId="281245A9" w14:textId="77777777" w:rsidR="001041CF" w:rsidRPr="00960815" w:rsidRDefault="001041CF">
      <w:pPr>
        <w:rPr>
          <w:color w:val="000000"/>
          <w:szCs w:val="21"/>
        </w:rPr>
      </w:pPr>
    </w:p>
    <w:p w14:paraId="60072E43" w14:textId="2AB3CEB5" w:rsidR="001041CF" w:rsidRPr="00960815" w:rsidRDefault="00991683" w:rsidP="001041CF">
      <w:pPr>
        <w:rPr>
          <w:b/>
          <w:color w:val="000000"/>
          <w:szCs w:val="21"/>
        </w:rPr>
      </w:pPr>
      <w:r w:rsidRPr="00960815">
        <w:rPr>
          <w:noProof/>
        </w:rPr>
        <w:drawing>
          <wp:anchor distT="0" distB="0" distL="114300" distR="114300" simplePos="0" relativeHeight="251658240" behindDoc="0" locked="0" layoutInCell="1" allowOverlap="1" wp14:anchorId="487AC447" wp14:editId="4C351001">
            <wp:simplePos x="0" y="0"/>
            <wp:positionH relativeFrom="column">
              <wp:posOffset>3997325</wp:posOffset>
            </wp:positionH>
            <wp:positionV relativeFrom="paragraph">
              <wp:posOffset>0</wp:posOffset>
            </wp:positionV>
            <wp:extent cx="1403985" cy="2297430"/>
            <wp:effectExtent l="0" t="0" r="0" b="0"/>
            <wp:wrapSquare wrapText="bothSides"/>
            <wp:docPr id="7" name="Picture 5" descr="The Stolen Le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Stolen Letter"/>
                    <pic:cNvPicPr>
                      <a:picLocks noChangeAspect="1" noChangeArrowheads="1"/>
                    </pic:cNvPicPr>
                  </pic:nvPicPr>
                  <pic:blipFill>
                    <a:blip r:embed="rId16" r:link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985" cy="229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1CF" w:rsidRPr="00960815">
        <w:rPr>
          <w:b/>
          <w:color w:val="000000"/>
          <w:szCs w:val="21"/>
        </w:rPr>
        <w:t>中文书名：</w:t>
      </w:r>
      <w:r w:rsidR="00035C40" w:rsidRPr="00960815">
        <w:rPr>
          <w:b/>
          <w:color w:val="000000"/>
          <w:szCs w:val="21"/>
        </w:rPr>
        <w:t>《</w:t>
      </w:r>
      <w:r w:rsidR="00035C40" w:rsidRPr="00960815">
        <w:rPr>
          <w:b/>
          <w:bCs/>
          <w:color w:val="000000"/>
          <w:szCs w:val="21"/>
        </w:rPr>
        <w:t>被盗的信》</w:t>
      </w:r>
    </w:p>
    <w:p w14:paraId="0E86B50B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英文书名：</w:t>
      </w:r>
      <w:bookmarkStart w:id="4" w:name="_Hlk165926669"/>
      <w:r w:rsidR="00BF40C3" w:rsidRPr="00960815">
        <w:rPr>
          <w:b/>
          <w:bCs/>
          <w:color w:val="000000"/>
          <w:szCs w:val="21"/>
        </w:rPr>
        <w:t>THE STOLEN LETTER</w:t>
      </w:r>
      <w:r w:rsidR="0013546D" w:rsidRPr="00960815">
        <w:rPr>
          <w:b/>
          <w:bCs/>
          <w:color w:val="000000"/>
          <w:szCs w:val="21"/>
        </w:rPr>
        <w:t xml:space="preserve"> </w:t>
      </w:r>
      <w:bookmarkEnd w:id="4"/>
      <w:r w:rsidR="0013546D" w:rsidRPr="00960815">
        <w:rPr>
          <w:b/>
          <w:bCs/>
          <w:color w:val="000000"/>
          <w:szCs w:val="21"/>
        </w:rPr>
        <w:t>(A SCOTTISH BOOKSHOP MYSTERY #</w:t>
      </w:r>
      <w:r w:rsidR="002026D8" w:rsidRPr="00960815">
        <w:rPr>
          <w:b/>
          <w:bCs/>
          <w:color w:val="000000"/>
          <w:szCs w:val="21"/>
        </w:rPr>
        <w:t>5</w:t>
      </w:r>
      <w:r w:rsidR="0013546D" w:rsidRPr="00960815">
        <w:rPr>
          <w:b/>
          <w:bCs/>
          <w:color w:val="000000"/>
          <w:szCs w:val="21"/>
        </w:rPr>
        <w:t>)</w:t>
      </w:r>
    </w:p>
    <w:p w14:paraId="60DC29FB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作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者：</w:t>
      </w:r>
      <w:r w:rsidRPr="00960815">
        <w:rPr>
          <w:b/>
          <w:color w:val="000000"/>
          <w:szCs w:val="21"/>
        </w:rPr>
        <w:t>Paige Shelton</w:t>
      </w:r>
    </w:p>
    <w:p w14:paraId="79436ADB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版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社：</w:t>
      </w:r>
      <w:r w:rsidRPr="00960815">
        <w:rPr>
          <w:b/>
          <w:color w:val="000000"/>
          <w:szCs w:val="21"/>
        </w:rPr>
        <w:t>Minotaur/St. Martin’s Publishing Group</w:t>
      </w:r>
    </w:p>
    <w:p w14:paraId="2A674A3F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公司：</w:t>
      </w:r>
      <w:r w:rsidRPr="00960815">
        <w:rPr>
          <w:b/>
          <w:color w:val="000000"/>
          <w:szCs w:val="21"/>
        </w:rPr>
        <w:t>ANA/Conor</w:t>
      </w:r>
    </w:p>
    <w:p w14:paraId="579821EF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页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数：</w:t>
      </w:r>
      <w:r w:rsidR="00E405F9" w:rsidRPr="00960815">
        <w:rPr>
          <w:b/>
          <w:color w:val="000000"/>
          <w:szCs w:val="21"/>
        </w:rPr>
        <w:t>304</w:t>
      </w:r>
      <w:r w:rsidRPr="00960815">
        <w:rPr>
          <w:b/>
          <w:color w:val="000000"/>
          <w:szCs w:val="21"/>
        </w:rPr>
        <w:t>页</w:t>
      </w:r>
    </w:p>
    <w:p w14:paraId="025ABFDF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版时间：</w:t>
      </w:r>
      <w:r w:rsidR="00DF1CC2" w:rsidRPr="00960815">
        <w:rPr>
          <w:b/>
          <w:color w:val="000000"/>
          <w:szCs w:val="21"/>
        </w:rPr>
        <w:t>2020</w:t>
      </w:r>
      <w:r w:rsidRPr="00960815">
        <w:rPr>
          <w:b/>
          <w:color w:val="000000"/>
          <w:szCs w:val="21"/>
        </w:rPr>
        <w:t>年</w:t>
      </w:r>
      <w:r w:rsidR="00DF1CC2" w:rsidRPr="00960815">
        <w:rPr>
          <w:b/>
          <w:color w:val="000000"/>
          <w:szCs w:val="21"/>
        </w:rPr>
        <w:t>4</w:t>
      </w:r>
      <w:r w:rsidRPr="00960815">
        <w:rPr>
          <w:b/>
          <w:color w:val="000000"/>
          <w:szCs w:val="21"/>
        </w:rPr>
        <w:t>月</w:t>
      </w:r>
    </w:p>
    <w:p w14:paraId="6E7F6CA8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地区：中国大陆、台湾</w:t>
      </w:r>
    </w:p>
    <w:p w14:paraId="29784E0A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审读资料：电子稿</w:t>
      </w:r>
    </w:p>
    <w:p w14:paraId="07569A7F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类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型：惊悚悬疑</w:t>
      </w:r>
    </w:p>
    <w:p w14:paraId="2071AAD8" w14:textId="77777777" w:rsidR="001041CF" w:rsidRPr="00960815" w:rsidRDefault="001041CF">
      <w:pPr>
        <w:rPr>
          <w:color w:val="000000"/>
          <w:szCs w:val="21"/>
        </w:rPr>
      </w:pPr>
    </w:p>
    <w:p w14:paraId="43B3D67E" w14:textId="77777777" w:rsidR="001B2086" w:rsidRPr="00960815" w:rsidRDefault="001B2086">
      <w:pPr>
        <w:rPr>
          <w:color w:val="000000"/>
          <w:szCs w:val="21"/>
        </w:rPr>
      </w:pPr>
    </w:p>
    <w:p w14:paraId="65387830" w14:textId="77777777" w:rsidR="00BA0033" w:rsidRPr="00960815" w:rsidRDefault="00BA0033" w:rsidP="00BA0033">
      <w:pPr>
        <w:rPr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内容简介：</w:t>
      </w:r>
    </w:p>
    <w:p w14:paraId="4267B02A" w14:textId="77777777" w:rsidR="00BA0033" w:rsidRPr="00960815" w:rsidRDefault="00BA0033"/>
    <w:p w14:paraId="1EDE1639" w14:textId="77777777" w:rsidR="001B2086" w:rsidRPr="00960815" w:rsidRDefault="00153925" w:rsidP="0065714B">
      <w:pPr>
        <w:ind w:firstLine="410"/>
        <w:rPr>
          <w:color w:val="000000"/>
          <w:szCs w:val="21"/>
        </w:rPr>
      </w:pPr>
      <w:r w:rsidRPr="00960815">
        <w:rPr>
          <w:color w:val="000000"/>
          <w:szCs w:val="21"/>
        </w:rPr>
        <w:t>德莱尼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尼科尔斯相信自己正在做</w:t>
      </w:r>
      <w:r w:rsidR="000771B5" w:rsidRPr="00960815">
        <w:rPr>
          <w:color w:val="000000"/>
          <w:szCs w:val="21"/>
        </w:rPr>
        <w:t>着</w:t>
      </w:r>
      <w:r w:rsidRPr="00960815">
        <w:rPr>
          <w:color w:val="000000"/>
          <w:szCs w:val="21"/>
        </w:rPr>
        <w:t>喜欢的事情</w:t>
      </w: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例如，从美妙的欧洲蜜月回来后的一天，她渴望回</w:t>
      </w:r>
      <w:proofErr w:type="gramStart"/>
      <w:r w:rsidRPr="00960815">
        <w:rPr>
          <w:color w:val="000000"/>
          <w:szCs w:val="21"/>
        </w:rPr>
        <w:t>到</w:t>
      </w:r>
      <w:r w:rsidR="00901E78" w:rsidRPr="00960815">
        <w:rPr>
          <w:color w:val="000000"/>
          <w:szCs w:val="21"/>
        </w:rPr>
        <w:t>职场</w:t>
      </w:r>
      <w:proofErr w:type="gramEnd"/>
      <w:r w:rsidR="00901E78" w:rsidRPr="00960815">
        <w:rPr>
          <w:color w:val="000000"/>
          <w:szCs w:val="21"/>
        </w:rPr>
        <w:t>——</w:t>
      </w:r>
      <w:r w:rsidR="00901E78" w:rsidRPr="00960815">
        <w:rPr>
          <w:color w:val="000000"/>
          <w:szCs w:val="21"/>
        </w:rPr>
        <w:t>裂脊</w:t>
      </w:r>
      <w:r w:rsidRPr="00960815">
        <w:rPr>
          <w:color w:val="000000"/>
          <w:szCs w:val="21"/>
        </w:rPr>
        <w:t>书店。但当她下车</w:t>
      </w:r>
      <w:r w:rsidR="00083C68" w:rsidRPr="00960815">
        <w:rPr>
          <w:color w:val="000000"/>
          <w:szCs w:val="21"/>
        </w:rPr>
        <w:t>，</w:t>
      </w:r>
      <w:r w:rsidRPr="00960815">
        <w:rPr>
          <w:color w:val="000000"/>
          <w:szCs w:val="21"/>
        </w:rPr>
        <w:t>匆匆走向商店时，她和另一名女子相撞，女子携带的一叠书</w:t>
      </w:r>
      <w:r w:rsidR="003F339D" w:rsidRPr="00960815">
        <w:rPr>
          <w:color w:val="000000"/>
          <w:szCs w:val="21"/>
        </w:rPr>
        <w:t>被</w:t>
      </w:r>
      <w:r w:rsidRPr="00960815">
        <w:rPr>
          <w:color w:val="000000"/>
          <w:szCs w:val="21"/>
        </w:rPr>
        <w:t>摔在了地上。</w:t>
      </w:r>
      <w:r w:rsidRPr="00960815">
        <w:rPr>
          <w:color w:val="000000"/>
          <w:szCs w:val="21"/>
        </w:rPr>
        <w:br/>
      </w:r>
      <w:r w:rsidRPr="00960815">
        <w:rPr>
          <w:color w:val="000000"/>
          <w:szCs w:val="21"/>
        </w:rPr>
        <w:br/>
      </w:r>
      <w:r w:rsidR="002A09D7" w:rsidRPr="00960815">
        <w:rPr>
          <w:color w:val="000000"/>
          <w:szCs w:val="21"/>
        </w:rPr>
        <w:t xml:space="preserve">    </w:t>
      </w:r>
      <w:r w:rsidR="0065714B" w:rsidRPr="00960815">
        <w:rPr>
          <w:color w:val="000000"/>
          <w:szCs w:val="21"/>
        </w:rPr>
        <w:t>被撞的女人</w:t>
      </w:r>
      <w:r w:rsidRPr="00960815">
        <w:rPr>
          <w:color w:val="000000"/>
          <w:szCs w:val="21"/>
        </w:rPr>
        <w:t>名叫玛丽</w:t>
      </w:r>
      <w:r w:rsidR="00547A54" w:rsidRPr="00960815">
        <w:rPr>
          <w:color w:val="000000"/>
          <w:szCs w:val="21"/>
        </w:rPr>
        <w:t>。</w:t>
      </w:r>
      <w:r w:rsidRPr="00960815">
        <w:rPr>
          <w:color w:val="000000"/>
          <w:szCs w:val="21"/>
        </w:rPr>
        <w:t>这两个女人不禁注意到彼此之间有着惊人的相似之处。根据玛丽的说法，</w:t>
      </w:r>
      <w:r w:rsidR="00E9303B" w:rsidRPr="00960815">
        <w:rPr>
          <w:color w:val="000000"/>
          <w:szCs w:val="21"/>
        </w:rPr>
        <w:t>她</w:t>
      </w:r>
      <w:r w:rsidR="00D4622C" w:rsidRPr="00960815">
        <w:rPr>
          <w:color w:val="000000"/>
          <w:szCs w:val="21"/>
        </w:rPr>
        <w:t>们</w:t>
      </w:r>
      <w:r w:rsidRPr="00960815">
        <w:rPr>
          <w:color w:val="000000"/>
          <w:szCs w:val="21"/>
        </w:rPr>
        <w:t>看起来像被斩首已久的苏格兰玛丽女王。更奇怪的是，玛丽相信</w:t>
      </w:r>
      <w:r w:rsidR="00887623" w:rsidRPr="00960815">
        <w:rPr>
          <w:color w:val="000000"/>
          <w:szCs w:val="21"/>
        </w:rPr>
        <w:t>自己</w:t>
      </w:r>
      <w:r w:rsidRPr="00960815">
        <w:rPr>
          <w:color w:val="000000"/>
          <w:szCs w:val="21"/>
        </w:rPr>
        <w:t>是苏格兰女王的转世。但是，尽管德莱尼的分身很奇怪，但她没有时间去细想：当她到达书店时，她得知爱丁堡市议会</w:t>
      </w:r>
      <w:r w:rsidR="004513C2" w:rsidRPr="00960815">
        <w:rPr>
          <w:color w:val="000000"/>
          <w:szCs w:val="21"/>
        </w:rPr>
        <w:t>以</w:t>
      </w:r>
      <w:r w:rsidR="000D2A40" w:rsidRPr="00960815">
        <w:rPr>
          <w:color w:val="000000"/>
          <w:szCs w:val="21"/>
        </w:rPr>
        <w:t>裂脊书店</w:t>
      </w:r>
      <w:r w:rsidR="004513C2" w:rsidRPr="00960815">
        <w:rPr>
          <w:color w:val="000000"/>
          <w:szCs w:val="21"/>
        </w:rPr>
        <w:t>违</w:t>
      </w:r>
      <w:r w:rsidR="00AD12E3" w:rsidRPr="00960815">
        <w:rPr>
          <w:color w:val="000000"/>
          <w:szCs w:val="21"/>
        </w:rPr>
        <w:t>规</w:t>
      </w:r>
      <w:r w:rsidR="000D2A40" w:rsidRPr="00960815">
        <w:rPr>
          <w:color w:val="000000"/>
          <w:szCs w:val="21"/>
        </w:rPr>
        <w:t>为由</w:t>
      </w:r>
      <w:r w:rsidR="004513C2" w:rsidRPr="00960815">
        <w:rPr>
          <w:color w:val="000000"/>
          <w:szCs w:val="21"/>
        </w:rPr>
        <w:t>，</w:t>
      </w:r>
      <w:r w:rsidRPr="00960815">
        <w:rPr>
          <w:color w:val="000000"/>
          <w:szCs w:val="21"/>
        </w:rPr>
        <w:t>想要关闭</w:t>
      </w:r>
      <w:r w:rsidR="000D2A40" w:rsidRPr="00960815">
        <w:rPr>
          <w:color w:val="000000"/>
          <w:szCs w:val="21"/>
        </w:rPr>
        <w:t>书店</w:t>
      </w:r>
      <w:r w:rsidRPr="00960815">
        <w:rPr>
          <w:color w:val="000000"/>
          <w:szCs w:val="21"/>
        </w:rPr>
        <w:t>，她决心阻止他们。</w:t>
      </w:r>
      <w:r w:rsidRPr="00960815">
        <w:rPr>
          <w:color w:val="000000"/>
          <w:szCs w:val="21"/>
        </w:rPr>
        <w:br/>
      </w:r>
      <w:r w:rsidRPr="00960815">
        <w:rPr>
          <w:color w:val="000000"/>
          <w:szCs w:val="21"/>
        </w:rPr>
        <w:br/>
      </w:r>
      <w:bookmarkStart w:id="5" w:name="_Hlk165926678"/>
      <w:r w:rsidRPr="00960815">
        <w:rPr>
          <w:color w:val="000000"/>
          <w:szCs w:val="21"/>
        </w:rPr>
        <w:br/>
      </w:r>
      <w:bookmarkEnd w:id="5"/>
      <w:r w:rsidR="00674E0E" w:rsidRPr="00960815">
        <w:rPr>
          <w:color w:val="000000"/>
          <w:szCs w:val="21"/>
        </w:rPr>
        <w:t xml:space="preserve">    </w:t>
      </w:r>
      <w:r w:rsidRPr="00960815">
        <w:rPr>
          <w:color w:val="000000"/>
          <w:szCs w:val="21"/>
        </w:rPr>
        <w:t>但是，当玛丽的丈夫在一次汽车爆炸中丧生时</w:t>
      </w: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德莱尼得知他是市议会议员，他提议市政府仔细研究书店的建筑</w:t>
      </w: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她开始怀疑她与玛丽的会面是否不是意外。爱丁堡已经变得像</w:t>
      </w:r>
      <w:r w:rsidR="00037890" w:rsidRPr="00960815">
        <w:rPr>
          <w:color w:val="000000"/>
          <w:szCs w:val="21"/>
        </w:rPr>
        <w:t>其他</w:t>
      </w:r>
      <w:r w:rsidRPr="00960815">
        <w:rPr>
          <w:color w:val="000000"/>
          <w:szCs w:val="21"/>
        </w:rPr>
        <w:t>欧洲宫廷一样充满了阴谋和欺骗，德莱尼决心揭开这个</w:t>
      </w:r>
      <w:r w:rsidR="003078D1" w:rsidRPr="00960815">
        <w:rPr>
          <w:color w:val="000000"/>
          <w:szCs w:val="21"/>
        </w:rPr>
        <w:t>王</w:t>
      </w:r>
      <w:r w:rsidRPr="00960815">
        <w:rPr>
          <w:color w:val="000000"/>
          <w:szCs w:val="21"/>
        </w:rPr>
        <w:t>室之谜。</w:t>
      </w:r>
    </w:p>
    <w:p w14:paraId="49074FD0" w14:textId="77777777" w:rsidR="009C6CB2" w:rsidRPr="00960815" w:rsidRDefault="009C6CB2" w:rsidP="0065714B">
      <w:pPr>
        <w:ind w:firstLine="410"/>
        <w:rPr>
          <w:color w:val="000000"/>
          <w:szCs w:val="21"/>
        </w:rPr>
      </w:pPr>
    </w:p>
    <w:p w14:paraId="388DC6DD" w14:textId="77777777" w:rsidR="00B654F6" w:rsidRPr="00960815" w:rsidRDefault="00B654F6" w:rsidP="0065714B">
      <w:pPr>
        <w:ind w:firstLine="410"/>
        <w:rPr>
          <w:color w:val="000000"/>
          <w:szCs w:val="21"/>
        </w:rPr>
      </w:pPr>
    </w:p>
    <w:p w14:paraId="3212E022" w14:textId="77777777" w:rsidR="00B654F6" w:rsidRPr="00960815" w:rsidRDefault="00B654F6" w:rsidP="00B654F6">
      <w:pPr>
        <w:rPr>
          <w:b/>
          <w:bCs/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媒体评价：</w:t>
      </w:r>
    </w:p>
    <w:p w14:paraId="192D35A5" w14:textId="77777777" w:rsidR="00B654F6" w:rsidRPr="00960815" w:rsidRDefault="00B654F6" w:rsidP="00B654F6">
      <w:pPr>
        <w:rPr>
          <w:color w:val="000000"/>
          <w:szCs w:val="21"/>
        </w:rPr>
      </w:pPr>
    </w:p>
    <w:p w14:paraId="766FC4BE" w14:textId="77777777" w:rsidR="00E67A53" w:rsidRPr="00960815" w:rsidRDefault="008A191B" w:rsidP="008A191B">
      <w:pPr>
        <w:ind w:firstLineChars="200" w:firstLine="420"/>
        <w:rPr>
          <w:color w:val="000000"/>
          <w:szCs w:val="21"/>
        </w:rPr>
      </w:pPr>
      <w:r w:rsidRPr="00960815">
        <w:rPr>
          <w:color w:val="000000"/>
          <w:szCs w:val="21"/>
        </w:rPr>
        <w:t>“</w:t>
      </w:r>
      <w:r w:rsidR="00B654F6" w:rsidRPr="00960815">
        <w:rPr>
          <w:color w:val="000000"/>
          <w:szCs w:val="21"/>
        </w:rPr>
        <w:t>对爱丁堡的生动描述增强了精心制作的情节。舒适</w:t>
      </w:r>
      <w:r w:rsidR="00F4671B" w:rsidRPr="00960815">
        <w:rPr>
          <w:color w:val="000000"/>
          <w:szCs w:val="21"/>
        </w:rPr>
        <w:t>小说</w:t>
      </w:r>
      <w:r w:rsidR="00B654F6" w:rsidRPr="00960815">
        <w:rPr>
          <w:color w:val="000000"/>
          <w:szCs w:val="21"/>
        </w:rPr>
        <w:t>的粉丝们将期待聪明</w:t>
      </w:r>
      <w:r w:rsidR="006C34C6" w:rsidRPr="00960815">
        <w:rPr>
          <w:color w:val="000000"/>
          <w:szCs w:val="21"/>
        </w:rPr>
        <w:t>敏锐</w:t>
      </w:r>
      <w:r w:rsidR="00B654F6" w:rsidRPr="00960815">
        <w:rPr>
          <w:color w:val="000000"/>
          <w:szCs w:val="21"/>
        </w:rPr>
        <w:t>的德莱尼</w:t>
      </w:r>
      <w:r w:rsidR="00472707" w:rsidRPr="00960815">
        <w:rPr>
          <w:color w:val="000000"/>
          <w:szCs w:val="21"/>
        </w:rPr>
        <w:t>开启接下来的</w:t>
      </w:r>
      <w:r w:rsidR="00B654F6" w:rsidRPr="00960815">
        <w:rPr>
          <w:color w:val="000000"/>
          <w:szCs w:val="21"/>
        </w:rPr>
        <w:t>冒险。</w:t>
      </w:r>
      <w:r w:rsidR="006C4185" w:rsidRPr="00960815">
        <w:rPr>
          <w:color w:val="000000"/>
          <w:szCs w:val="21"/>
        </w:rPr>
        <w:t>”</w:t>
      </w:r>
      <w:r w:rsidR="00B654F6" w:rsidRPr="00960815">
        <w:rPr>
          <w:color w:val="000000"/>
          <w:szCs w:val="21"/>
        </w:rPr>
        <w:br/>
      </w:r>
      <w:r w:rsidR="00B654F6" w:rsidRPr="00960815">
        <w:rPr>
          <w:color w:val="000000"/>
          <w:szCs w:val="21"/>
        </w:rPr>
        <w:br/>
      </w:r>
      <w:r w:rsidR="00720D96" w:rsidRPr="00960815">
        <w:rPr>
          <w:color w:val="000000"/>
          <w:szCs w:val="21"/>
        </w:rPr>
        <w:t xml:space="preserve"> </w:t>
      </w:r>
      <w:r w:rsidR="00E9518A" w:rsidRPr="00960815">
        <w:rPr>
          <w:color w:val="000000"/>
          <w:szCs w:val="21"/>
        </w:rPr>
        <w:t xml:space="preserve">  “</w:t>
      </w:r>
      <w:r w:rsidR="00B654F6" w:rsidRPr="00960815">
        <w:rPr>
          <w:color w:val="000000"/>
          <w:szCs w:val="21"/>
        </w:rPr>
        <w:t>历史</w:t>
      </w:r>
      <w:r w:rsidR="0089260D" w:rsidRPr="00960815">
        <w:rPr>
          <w:color w:val="000000"/>
          <w:szCs w:val="21"/>
        </w:rPr>
        <w:t>趣闻</w:t>
      </w:r>
      <w:r w:rsidR="00E67A53" w:rsidRPr="00960815">
        <w:rPr>
          <w:color w:val="000000"/>
          <w:szCs w:val="21"/>
        </w:rPr>
        <w:t>、</w:t>
      </w:r>
      <w:r w:rsidR="00B654F6" w:rsidRPr="00960815">
        <w:rPr>
          <w:color w:val="000000"/>
          <w:szCs w:val="21"/>
        </w:rPr>
        <w:t>地方色彩</w:t>
      </w:r>
      <w:r w:rsidR="00E67A53" w:rsidRPr="00960815">
        <w:rPr>
          <w:color w:val="000000"/>
          <w:szCs w:val="21"/>
        </w:rPr>
        <w:t>、</w:t>
      </w:r>
      <w:r w:rsidR="00B654F6" w:rsidRPr="00960815">
        <w:rPr>
          <w:color w:val="000000"/>
          <w:szCs w:val="21"/>
        </w:rPr>
        <w:t>迷人</w:t>
      </w:r>
      <w:r w:rsidR="0012477C" w:rsidRPr="00960815">
        <w:rPr>
          <w:color w:val="000000"/>
          <w:szCs w:val="21"/>
        </w:rPr>
        <w:t>角色</w:t>
      </w:r>
      <w:r w:rsidR="00E67A53" w:rsidRPr="00960815">
        <w:rPr>
          <w:color w:val="000000"/>
          <w:szCs w:val="21"/>
        </w:rPr>
        <w:t>。</w:t>
      </w:r>
      <w:r w:rsidR="00E9518A" w:rsidRPr="00960815">
        <w:rPr>
          <w:color w:val="000000"/>
          <w:szCs w:val="21"/>
        </w:rPr>
        <w:t>”</w:t>
      </w:r>
    </w:p>
    <w:p w14:paraId="38DBAA01" w14:textId="77777777" w:rsidR="00E9518A" w:rsidRPr="00960815" w:rsidRDefault="00E9518A" w:rsidP="00E9518A">
      <w:pPr>
        <w:ind w:firstLineChars="3200" w:firstLine="6720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《科克斯书评》</w:t>
      </w:r>
    </w:p>
    <w:p w14:paraId="5E15C14D" w14:textId="77777777" w:rsidR="00E83F5C" w:rsidRPr="00960815" w:rsidRDefault="00B654F6" w:rsidP="00B654F6">
      <w:pPr>
        <w:rPr>
          <w:i/>
          <w:iCs/>
          <w:color w:val="000000"/>
          <w:szCs w:val="21"/>
        </w:rPr>
      </w:pPr>
      <w:r w:rsidRPr="00960815">
        <w:rPr>
          <w:color w:val="000000"/>
          <w:szCs w:val="21"/>
        </w:rPr>
        <w:lastRenderedPageBreak/>
        <w:br/>
      </w:r>
      <w:r w:rsidR="00E83F5C" w:rsidRPr="00960815">
        <w:rPr>
          <w:color w:val="000000"/>
          <w:szCs w:val="21"/>
        </w:rPr>
        <w:t xml:space="preserve"> </w:t>
      </w:r>
      <w:r w:rsidR="00720D96" w:rsidRPr="00960815">
        <w:rPr>
          <w:color w:val="000000"/>
          <w:szCs w:val="21"/>
        </w:rPr>
        <w:t xml:space="preserve"> </w:t>
      </w:r>
      <w:r w:rsidR="00E83F5C" w:rsidRPr="00960815">
        <w:rPr>
          <w:color w:val="000000"/>
          <w:szCs w:val="21"/>
        </w:rPr>
        <w:t xml:space="preserve"> “</w:t>
      </w:r>
      <w:r w:rsidRPr="00960815">
        <w:rPr>
          <w:color w:val="000000"/>
          <w:szCs w:val="21"/>
        </w:rPr>
        <w:t>德莱尼发现的历史</w:t>
      </w:r>
      <w:r w:rsidR="00403F6A" w:rsidRPr="00960815">
        <w:rPr>
          <w:color w:val="000000"/>
          <w:szCs w:val="21"/>
        </w:rPr>
        <w:t>……</w:t>
      </w:r>
      <w:r w:rsidRPr="00960815">
        <w:rPr>
          <w:color w:val="000000"/>
          <w:szCs w:val="21"/>
        </w:rPr>
        <w:t>引人入胜，很好地融入了这个故事。</w:t>
      </w:r>
      <w:r w:rsidR="005E752D" w:rsidRPr="00960815">
        <w:rPr>
          <w:color w:val="000000"/>
          <w:szCs w:val="21"/>
        </w:rPr>
        <w:t>”</w:t>
      </w:r>
    </w:p>
    <w:p w14:paraId="03A5981E" w14:textId="77777777" w:rsidR="00B654F6" w:rsidRPr="00960815" w:rsidRDefault="00E83F5C" w:rsidP="005E752D">
      <w:pPr>
        <w:ind w:firstLineChars="3500" w:firstLine="7350"/>
        <w:rPr>
          <w:color w:val="000000"/>
          <w:szCs w:val="21"/>
        </w:rPr>
      </w:pPr>
      <w:r w:rsidRPr="00960815">
        <w:rPr>
          <w:i/>
          <w:iCs/>
          <w:color w:val="000000"/>
          <w:szCs w:val="21"/>
        </w:rPr>
        <w:t>——</w:t>
      </w:r>
      <w:r w:rsidRPr="00960815">
        <w:rPr>
          <w:color w:val="000000"/>
          <w:szCs w:val="21"/>
        </w:rPr>
        <w:t>《</w:t>
      </w:r>
      <w:r w:rsidR="00B654F6" w:rsidRPr="00960815">
        <w:rPr>
          <w:color w:val="000000"/>
          <w:szCs w:val="21"/>
        </w:rPr>
        <w:t>书单</w:t>
      </w:r>
      <w:r w:rsidRPr="00960815">
        <w:rPr>
          <w:color w:val="000000"/>
          <w:szCs w:val="21"/>
        </w:rPr>
        <w:t>》</w:t>
      </w:r>
    </w:p>
    <w:p w14:paraId="02C97505" w14:textId="77777777" w:rsidR="001B2086" w:rsidRPr="00960815" w:rsidRDefault="001B2086">
      <w:pPr>
        <w:rPr>
          <w:color w:val="000000"/>
          <w:szCs w:val="21"/>
        </w:rPr>
      </w:pPr>
    </w:p>
    <w:p w14:paraId="059AE430" w14:textId="77777777" w:rsidR="001041CF" w:rsidRPr="00960815" w:rsidRDefault="001041CF">
      <w:pPr>
        <w:rPr>
          <w:color w:val="000000"/>
          <w:szCs w:val="21"/>
        </w:rPr>
      </w:pPr>
    </w:p>
    <w:p w14:paraId="2230AEBA" w14:textId="03EC3F99" w:rsidR="001041CF" w:rsidRPr="00960815" w:rsidRDefault="00991683" w:rsidP="001041CF">
      <w:pPr>
        <w:rPr>
          <w:b/>
          <w:color w:val="000000"/>
          <w:szCs w:val="21"/>
        </w:rPr>
      </w:pPr>
      <w:r w:rsidRPr="00960815">
        <w:rPr>
          <w:noProof/>
        </w:rPr>
        <w:drawing>
          <wp:anchor distT="0" distB="0" distL="114300" distR="114300" simplePos="0" relativeHeight="251659264" behindDoc="0" locked="0" layoutInCell="1" allowOverlap="1" wp14:anchorId="28C8BFB8" wp14:editId="31AE39CD">
            <wp:simplePos x="0" y="0"/>
            <wp:positionH relativeFrom="column">
              <wp:posOffset>3810635</wp:posOffset>
            </wp:positionH>
            <wp:positionV relativeFrom="paragraph">
              <wp:posOffset>52070</wp:posOffset>
            </wp:positionV>
            <wp:extent cx="1590675" cy="2341880"/>
            <wp:effectExtent l="0" t="0" r="0" b="0"/>
            <wp:wrapSquare wrapText="bothSides"/>
            <wp:docPr id="8" name="Picture 4" descr="Deadly Edi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adly Editions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34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1CF" w:rsidRPr="00960815">
        <w:rPr>
          <w:b/>
          <w:color w:val="000000"/>
          <w:szCs w:val="21"/>
        </w:rPr>
        <w:t>中文书名：</w:t>
      </w:r>
      <w:bookmarkStart w:id="6" w:name="_Hlk165936219"/>
      <w:r w:rsidR="001D1179" w:rsidRPr="00960815">
        <w:rPr>
          <w:b/>
          <w:color w:val="000000"/>
          <w:szCs w:val="21"/>
        </w:rPr>
        <w:t>《</w:t>
      </w:r>
      <w:r w:rsidR="00B8567C" w:rsidRPr="00960815">
        <w:rPr>
          <w:b/>
          <w:bCs/>
          <w:color w:val="000000"/>
          <w:szCs w:val="21"/>
        </w:rPr>
        <w:t>致命版本</w:t>
      </w:r>
      <w:r w:rsidR="001D1179" w:rsidRPr="00960815">
        <w:rPr>
          <w:b/>
          <w:color w:val="000000"/>
          <w:szCs w:val="21"/>
        </w:rPr>
        <w:t>》</w:t>
      </w:r>
      <w:bookmarkEnd w:id="6"/>
    </w:p>
    <w:p w14:paraId="40ABE343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英文书名：</w:t>
      </w:r>
      <w:bookmarkStart w:id="7" w:name="_Hlk165927412"/>
      <w:r w:rsidR="00BF40C3" w:rsidRPr="00960815">
        <w:rPr>
          <w:b/>
          <w:bCs/>
          <w:color w:val="000000"/>
          <w:szCs w:val="21"/>
        </w:rPr>
        <w:t>DEADLY EDITIONS</w:t>
      </w:r>
      <w:r w:rsidR="0013546D" w:rsidRPr="00960815">
        <w:rPr>
          <w:b/>
          <w:bCs/>
          <w:color w:val="000000"/>
          <w:szCs w:val="21"/>
        </w:rPr>
        <w:t xml:space="preserve"> </w:t>
      </w:r>
      <w:bookmarkEnd w:id="7"/>
      <w:r w:rsidR="0013546D" w:rsidRPr="00960815">
        <w:rPr>
          <w:b/>
          <w:bCs/>
          <w:color w:val="000000"/>
          <w:szCs w:val="21"/>
        </w:rPr>
        <w:t>(A SCOTTISH BOOKSHOP MYSTERY #</w:t>
      </w:r>
      <w:r w:rsidR="002026D8" w:rsidRPr="00960815">
        <w:rPr>
          <w:b/>
          <w:bCs/>
          <w:color w:val="000000"/>
          <w:szCs w:val="21"/>
        </w:rPr>
        <w:t>6</w:t>
      </w:r>
      <w:r w:rsidR="0013546D" w:rsidRPr="00960815">
        <w:rPr>
          <w:b/>
          <w:bCs/>
          <w:color w:val="000000"/>
          <w:szCs w:val="21"/>
        </w:rPr>
        <w:t xml:space="preserve">) </w:t>
      </w:r>
    </w:p>
    <w:p w14:paraId="1D3A59CC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作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者：</w:t>
      </w:r>
      <w:r w:rsidRPr="00960815">
        <w:rPr>
          <w:b/>
          <w:color w:val="000000"/>
          <w:szCs w:val="21"/>
        </w:rPr>
        <w:t>Paige Shelton</w:t>
      </w:r>
    </w:p>
    <w:p w14:paraId="629397D0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版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社：</w:t>
      </w:r>
      <w:r w:rsidRPr="00960815">
        <w:rPr>
          <w:b/>
          <w:color w:val="000000"/>
          <w:szCs w:val="21"/>
        </w:rPr>
        <w:t>Minotaur/St. Martin’s Publishing Group</w:t>
      </w:r>
    </w:p>
    <w:p w14:paraId="5333E2F3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公司：</w:t>
      </w:r>
      <w:r w:rsidRPr="00960815">
        <w:rPr>
          <w:b/>
          <w:color w:val="000000"/>
          <w:szCs w:val="21"/>
        </w:rPr>
        <w:t>ANA/Conor</w:t>
      </w:r>
    </w:p>
    <w:p w14:paraId="08965CB2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页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数：</w:t>
      </w:r>
      <w:r w:rsidR="00894401" w:rsidRPr="00960815">
        <w:rPr>
          <w:b/>
          <w:color w:val="000000"/>
          <w:szCs w:val="21"/>
        </w:rPr>
        <w:t>304</w:t>
      </w:r>
      <w:r w:rsidRPr="00960815">
        <w:rPr>
          <w:b/>
          <w:color w:val="000000"/>
          <w:szCs w:val="21"/>
        </w:rPr>
        <w:t>页</w:t>
      </w:r>
    </w:p>
    <w:p w14:paraId="0B6ED908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版时间：</w:t>
      </w:r>
      <w:r w:rsidR="00894401" w:rsidRPr="00960815">
        <w:rPr>
          <w:b/>
          <w:color w:val="000000"/>
          <w:szCs w:val="21"/>
        </w:rPr>
        <w:t>2021</w:t>
      </w:r>
      <w:r w:rsidRPr="00960815">
        <w:rPr>
          <w:b/>
          <w:color w:val="000000"/>
          <w:szCs w:val="21"/>
        </w:rPr>
        <w:t>年</w:t>
      </w:r>
      <w:r w:rsidR="00BA2EBD" w:rsidRPr="00960815">
        <w:rPr>
          <w:b/>
          <w:color w:val="000000"/>
          <w:szCs w:val="21"/>
        </w:rPr>
        <w:t>4</w:t>
      </w:r>
      <w:r w:rsidRPr="00960815">
        <w:rPr>
          <w:b/>
          <w:color w:val="000000"/>
          <w:szCs w:val="21"/>
        </w:rPr>
        <w:t>月</w:t>
      </w:r>
    </w:p>
    <w:p w14:paraId="3688BC82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地区：中国大陆、台湾</w:t>
      </w:r>
    </w:p>
    <w:p w14:paraId="36B48E56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审读资料：电子稿</w:t>
      </w:r>
    </w:p>
    <w:p w14:paraId="47C53B2E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类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型：惊悚悬疑</w:t>
      </w:r>
    </w:p>
    <w:p w14:paraId="747C278E" w14:textId="77777777" w:rsidR="001041CF" w:rsidRPr="00960815" w:rsidRDefault="001041CF">
      <w:pPr>
        <w:rPr>
          <w:color w:val="000000"/>
          <w:szCs w:val="21"/>
        </w:rPr>
      </w:pPr>
    </w:p>
    <w:p w14:paraId="5A06563D" w14:textId="77777777" w:rsidR="00BA0033" w:rsidRPr="00960815" w:rsidRDefault="00BA0033">
      <w:pPr>
        <w:rPr>
          <w:color w:val="000000"/>
          <w:szCs w:val="21"/>
        </w:rPr>
      </w:pPr>
    </w:p>
    <w:p w14:paraId="4027527A" w14:textId="77777777" w:rsidR="00BA0033" w:rsidRPr="00960815" w:rsidRDefault="00BA0033" w:rsidP="00BA0033">
      <w:pPr>
        <w:rPr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内容简介：</w:t>
      </w:r>
    </w:p>
    <w:p w14:paraId="3F93F6E0" w14:textId="77777777" w:rsidR="00BA0033" w:rsidRPr="00960815" w:rsidRDefault="00BA0033">
      <w:pPr>
        <w:rPr>
          <w:color w:val="000000"/>
          <w:szCs w:val="21"/>
        </w:rPr>
      </w:pPr>
    </w:p>
    <w:p w14:paraId="2A72C013" w14:textId="77777777" w:rsidR="00AB4EBF" w:rsidRPr="00960815" w:rsidRDefault="009E7B02">
      <w:pPr>
        <w:rPr>
          <w:color w:val="000000"/>
          <w:szCs w:val="21"/>
        </w:rPr>
      </w:pPr>
      <w:r w:rsidRPr="00960815">
        <w:rPr>
          <w:color w:val="000000"/>
          <w:szCs w:val="21"/>
        </w:rPr>
        <w:t xml:space="preserve">    </w:t>
      </w:r>
      <w:r w:rsidR="00F968CB" w:rsidRPr="00960815">
        <w:rPr>
          <w:color w:val="000000"/>
          <w:szCs w:val="21"/>
        </w:rPr>
        <w:t>这是一个安静的</w:t>
      </w:r>
      <w:r w:rsidR="00DD65B5" w:rsidRPr="00960815">
        <w:rPr>
          <w:color w:val="000000"/>
          <w:szCs w:val="21"/>
        </w:rPr>
        <w:t>下</w:t>
      </w:r>
      <w:r w:rsidR="00F968CB" w:rsidRPr="00960815">
        <w:rPr>
          <w:color w:val="000000"/>
          <w:szCs w:val="21"/>
        </w:rPr>
        <w:t>雪早晨，书商德莱尼</w:t>
      </w:r>
      <w:r w:rsidR="00F968CB" w:rsidRPr="00960815">
        <w:rPr>
          <w:color w:val="000000"/>
          <w:szCs w:val="21"/>
        </w:rPr>
        <w:t>·</w:t>
      </w:r>
      <w:r w:rsidR="00F968CB" w:rsidRPr="00960815">
        <w:rPr>
          <w:color w:val="000000"/>
          <w:szCs w:val="21"/>
        </w:rPr>
        <w:t>尼科尔斯在裂脊书店接待了一位神秘访客，</w:t>
      </w:r>
      <w:r w:rsidR="00D343E0" w:rsidRPr="00960815">
        <w:rPr>
          <w:color w:val="000000"/>
          <w:szCs w:val="21"/>
        </w:rPr>
        <w:t>他是</w:t>
      </w:r>
      <w:r w:rsidR="00F968CB" w:rsidRPr="00960815">
        <w:rPr>
          <w:color w:val="000000"/>
          <w:szCs w:val="21"/>
        </w:rPr>
        <w:t>一位信使。他送给</w:t>
      </w:r>
      <w:r w:rsidR="00583501" w:rsidRPr="00960815">
        <w:rPr>
          <w:color w:val="000000"/>
          <w:szCs w:val="21"/>
        </w:rPr>
        <w:t>德莱尼</w:t>
      </w:r>
      <w:r w:rsidR="00F968CB" w:rsidRPr="00960815">
        <w:rPr>
          <w:color w:val="000000"/>
          <w:szCs w:val="21"/>
        </w:rPr>
        <w:t>一张令人费解的纸条：邀请她与古怪的社交名媛谢拉格</w:t>
      </w:r>
      <w:r w:rsidR="00F968CB" w:rsidRPr="00960815">
        <w:rPr>
          <w:color w:val="000000"/>
          <w:szCs w:val="21"/>
        </w:rPr>
        <w:t>·</w:t>
      </w:r>
      <w:r w:rsidR="00F968CB" w:rsidRPr="00960815">
        <w:rPr>
          <w:color w:val="000000"/>
          <w:szCs w:val="21"/>
        </w:rPr>
        <w:t>奥康纳会面，后者要求德莱尼参加独家寻宝活动。德莱尼很感兴趣，但也很谨慎：</w:t>
      </w:r>
      <w:r w:rsidR="00431E3E" w:rsidRPr="00960815">
        <w:rPr>
          <w:color w:val="000000"/>
          <w:szCs w:val="21"/>
        </w:rPr>
        <w:t>谢拉格</w:t>
      </w:r>
      <w:r w:rsidR="00F968CB" w:rsidRPr="00960815">
        <w:rPr>
          <w:color w:val="000000"/>
          <w:szCs w:val="21"/>
        </w:rPr>
        <w:t>虽然</w:t>
      </w:r>
      <w:r w:rsidR="009F00FC" w:rsidRPr="00960815">
        <w:rPr>
          <w:color w:val="000000"/>
          <w:szCs w:val="21"/>
        </w:rPr>
        <w:t>迷人</w:t>
      </w:r>
      <w:r w:rsidR="00F968CB" w:rsidRPr="00960815">
        <w:rPr>
          <w:color w:val="000000"/>
          <w:szCs w:val="21"/>
        </w:rPr>
        <w:t>，但她作为</w:t>
      </w:r>
      <w:r w:rsidR="00F968CB" w:rsidRPr="00960815">
        <w:rPr>
          <w:color w:val="000000"/>
          <w:szCs w:val="21"/>
        </w:rPr>
        <w:t>70</w:t>
      </w:r>
      <w:r w:rsidR="00F968CB" w:rsidRPr="00960815">
        <w:rPr>
          <w:color w:val="000000"/>
          <w:szCs w:val="21"/>
        </w:rPr>
        <w:t>年代富有的年轻女性</w:t>
      </w:r>
      <w:r w:rsidR="009F00FC" w:rsidRPr="00960815">
        <w:rPr>
          <w:color w:val="000000"/>
          <w:szCs w:val="21"/>
        </w:rPr>
        <w:t>，以放荡不羁</w:t>
      </w:r>
      <w:r w:rsidR="00F968CB" w:rsidRPr="00960815">
        <w:rPr>
          <w:color w:val="000000"/>
          <w:szCs w:val="21"/>
        </w:rPr>
        <w:t>而闻名。她甚至一度被怀疑谋杀了前男友，但最终洗清了所有罪名。</w:t>
      </w:r>
      <w:r w:rsidR="00F968CB" w:rsidRPr="00960815">
        <w:rPr>
          <w:color w:val="000000"/>
          <w:szCs w:val="21"/>
        </w:rPr>
        <w:br/>
      </w:r>
      <w:r w:rsidR="00F968CB" w:rsidRPr="00960815">
        <w:rPr>
          <w:color w:val="000000"/>
          <w:szCs w:val="21"/>
        </w:rPr>
        <w:br/>
      </w:r>
      <w:r w:rsidR="00716823" w:rsidRPr="00960815">
        <w:rPr>
          <w:color w:val="000000"/>
          <w:szCs w:val="21"/>
        </w:rPr>
        <w:t xml:space="preserve">    </w:t>
      </w:r>
      <w:r w:rsidR="00F968CB" w:rsidRPr="00960815">
        <w:rPr>
          <w:color w:val="000000"/>
          <w:szCs w:val="21"/>
        </w:rPr>
        <w:t>但德莱尼被寻宝结束时的大奖所吸引：一本</w:t>
      </w:r>
      <w:r w:rsidR="00241A74" w:rsidRPr="00960815">
        <w:rPr>
          <w:color w:val="000000"/>
          <w:szCs w:val="21"/>
        </w:rPr>
        <w:t>宝贵</w:t>
      </w:r>
      <w:r w:rsidR="00F968CB" w:rsidRPr="00960815">
        <w:rPr>
          <w:color w:val="000000"/>
          <w:szCs w:val="21"/>
        </w:rPr>
        <w:t>的</w:t>
      </w:r>
      <w:r w:rsidR="006B3534" w:rsidRPr="00960815">
        <w:rPr>
          <w:color w:val="000000"/>
          <w:szCs w:val="21"/>
        </w:rPr>
        <w:t>罗伯特</w:t>
      </w:r>
      <w:r w:rsidR="006B3534" w:rsidRPr="00960815">
        <w:rPr>
          <w:color w:val="000000"/>
          <w:szCs w:val="21"/>
        </w:rPr>
        <w:t>·</w:t>
      </w:r>
      <w:r w:rsidR="006B3534" w:rsidRPr="00960815">
        <w:rPr>
          <w:color w:val="000000"/>
          <w:szCs w:val="21"/>
        </w:rPr>
        <w:t>路易斯</w:t>
      </w:r>
      <w:r w:rsidR="006B3534" w:rsidRPr="00960815">
        <w:rPr>
          <w:color w:val="000000"/>
          <w:szCs w:val="21"/>
        </w:rPr>
        <w:t>·</w:t>
      </w:r>
      <w:r w:rsidR="006B3534" w:rsidRPr="00960815">
        <w:rPr>
          <w:color w:val="000000"/>
          <w:szCs w:val="21"/>
        </w:rPr>
        <w:t>史蒂文森的《化身博士》</w:t>
      </w:r>
      <w:r w:rsidR="005D2EA4" w:rsidRPr="00960815">
        <w:rPr>
          <w:color w:val="000000"/>
          <w:szCs w:val="21"/>
        </w:rPr>
        <w:t>初版副本</w:t>
      </w:r>
      <w:r w:rsidR="00F968CB" w:rsidRPr="00960815">
        <w:rPr>
          <w:color w:val="000000"/>
          <w:szCs w:val="21"/>
        </w:rPr>
        <w:t>。获胜者还将</w:t>
      </w:r>
      <w:r w:rsidR="00D3261F" w:rsidRPr="00960815">
        <w:rPr>
          <w:color w:val="000000"/>
          <w:szCs w:val="21"/>
        </w:rPr>
        <w:t>赢</w:t>
      </w:r>
      <w:r w:rsidR="00F968CB" w:rsidRPr="00960815">
        <w:rPr>
          <w:color w:val="000000"/>
          <w:szCs w:val="21"/>
        </w:rPr>
        <w:t>得</w:t>
      </w:r>
      <w:r w:rsidR="00A93C43" w:rsidRPr="00960815">
        <w:rPr>
          <w:color w:val="000000"/>
          <w:szCs w:val="21"/>
        </w:rPr>
        <w:t>谢拉格</w:t>
      </w:r>
      <w:r w:rsidR="00F968CB" w:rsidRPr="00960815">
        <w:rPr>
          <w:color w:val="000000"/>
          <w:szCs w:val="21"/>
        </w:rPr>
        <w:t>庞大图书馆的</w:t>
      </w:r>
      <w:r w:rsidR="00A93C43" w:rsidRPr="00960815">
        <w:rPr>
          <w:color w:val="000000"/>
          <w:szCs w:val="21"/>
        </w:rPr>
        <w:t>书籍</w:t>
      </w:r>
      <w:r w:rsidR="00F968CB" w:rsidRPr="00960815">
        <w:rPr>
          <w:color w:val="000000"/>
          <w:szCs w:val="21"/>
        </w:rPr>
        <w:t>，所有参与者都将获得一大笔现金。</w:t>
      </w:r>
      <w:r w:rsidR="00F968CB" w:rsidRPr="00960815">
        <w:rPr>
          <w:color w:val="000000"/>
          <w:szCs w:val="21"/>
        </w:rPr>
        <w:br/>
      </w:r>
      <w:r w:rsidR="00F968CB" w:rsidRPr="00960815">
        <w:rPr>
          <w:color w:val="000000"/>
          <w:szCs w:val="21"/>
        </w:rPr>
        <w:br/>
      </w:r>
      <w:r w:rsidR="00561161" w:rsidRPr="00960815">
        <w:rPr>
          <w:color w:val="000000"/>
          <w:szCs w:val="21"/>
        </w:rPr>
        <w:t xml:space="preserve">    </w:t>
      </w:r>
      <w:r w:rsidR="00F968CB" w:rsidRPr="00960815">
        <w:rPr>
          <w:color w:val="000000"/>
          <w:szCs w:val="21"/>
        </w:rPr>
        <w:t>然而，在寻宝者</w:t>
      </w:r>
      <w:r w:rsidR="00005737" w:rsidRPr="00960815">
        <w:rPr>
          <w:color w:val="000000"/>
          <w:szCs w:val="21"/>
        </w:rPr>
        <w:t>初</w:t>
      </w:r>
      <w:r w:rsidR="00F968CB" w:rsidRPr="00960815">
        <w:rPr>
          <w:color w:val="000000"/>
          <w:szCs w:val="21"/>
        </w:rPr>
        <w:t>见</w:t>
      </w:r>
      <w:r w:rsidR="004218BE" w:rsidRPr="00960815">
        <w:rPr>
          <w:color w:val="000000"/>
          <w:szCs w:val="21"/>
        </w:rPr>
        <w:t>后</w:t>
      </w:r>
      <w:r w:rsidR="00F968CB" w:rsidRPr="00960815">
        <w:rPr>
          <w:color w:val="000000"/>
          <w:szCs w:val="21"/>
        </w:rPr>
        <w:t>的第二</w:t>
      </w:r>
      <w:r w:rsidR="007131C5" w:rsidRPr="00960815">
        <w:rPr>
          <w:color w:val="000000"/>
          <w:szCs w:val="21"/>
        </w:rPr>
        <w:t>天</w:t>
      </w:r>
      <w:r w:rsidR="00F968CB" w:rsidRPr="00960815">
        <w:rPr>
          <w:color w:val="000000"/>
          <w:szCs w:val="21"/>
        </w:rPr>
        <w:t>晚上，爱丁堡的几所房子被抢劫，</w:t>
      </w:r>
      <w:r w:rsidR="0092249A" w:rsidRPr="00960815">
        <w:rPr>
          <w:color w:val="000000"/>
          <w:szCs w:val="21"/>
        </w:rPr>
        <w:t>这</w:t>
      </w:r>
      <w:r w:rsidR="00F968CB" w:rsidRPr="00960815">
        <w:rPr>
          <w:color w:val="000000"/>
          <w:szCs w:val="21"/>
        </w:rPr>
        <w:t>让人想起</w:t>
      </w:r>
      <w:r w:rsidR="00305F11" w:rsidRPr="00960815">
        <w:rPr>
          <w:color w:val="000000"/>
          <w:szCs w:val="21"/>
        </w:rPr>
        <w:t>谢拉格</w:t>
      </w:r>
      <w:r w:rsidR="00F968CB" w:rsidRPr="00960815">
        <w:rPr>
          <w:color w:val="000000"/>
          <w:szCs w:val="21"/>
        </w:rPr>
        <w:t>的老把戏。当一个与</w:t>
      </w:r>
      <w:r w:rsidR="00E12160" w:rsidRPr="00960815">
        <w:rPr>
          <w:color w:val="000000"/>
          <w:szCs w:val="21"/>
        </w:rPr>
        <w:t>谢拉格</w:t>
      </w:r>
      <w:r w:rsidR="00F968CB" w:rsidRPr="00960815">
        <w:rPr>
          <w:color w:val="000000"/>
          <w:szCs w:val="21"/>
        </w:rPr>
        <w:t>有联系的人被杀时，</w:t>
      </w:r>
      <w:r w:rsidR="00002C3C" w:rsidRPr="00960815">
        <w:rPr>
          <w:color w:val="000000"/>
          <w:szCs w:val="21"/>
        </w:rPr>
        <w:t>这种</w:t>
      </w:r>
      <w:r w:rsidR="00F968CB" w:rsidRPr="00960815">
        <w:rPr>
          <w:color w:val="000000"/>
          <w:szCs w:val="21"/>
        </w:rPr>
        <w:t>怀疑</w:t>
      </w:r>
      <w:r w:rsidR="00B967E2" w:rsidRPr="00960815">
        <w:rPr>
          <w:color w:val="000000"/>
          <w:szCs w:val="21"/>
        </w:rPr>
        <w:t>愈加强烈</w:t>
      </w:r>
      <w:r w:rsidR="00F968CB" w:rsidRPr="00960815">
        <w:rPr>
          <w:color w:val="000000"/>
          <w:szCs w:val="21"/>
        </w:rPr>
        <w:t>。</w:t>
      </w:r>
      <w:r w:rsidR="00F559B2" w:rsidRPr="00960815">
        <w:rPr>
          <w:color w:val="000000"/>
          <w:szCs w:val="21"/>
        </w:rPr>
        <w:t>谢拉格</w:t>
      </w:r>
      <w:r w:rsidR="00F968CB" w:rsidRPr="00960815">
        <w:rPr>
          <w:color w:val="000000"/>
          <w:szCs w:val="21"/>
        </w:rPr>
        <w:t>已经从家中消失，似乎被恶棍绑架了。</w:t>
      </w:r>
      <w:r w:rsidR="00F968CB" w:rsidRPr="00960815">
        <w:rPr>
          <w:color w:val="000000"/>
          <w:szCs w:val="21"/>
        </w:rPr>
        <w:br/>
      </w:r>
      <w:r w:rsidR="00F968CB" w:rsidRPr="00960815">
        <w:rPr>
          <w:color w:val="000000"/>
          <w:szCs w:val="21"/>
        </w:rPr>
        <w:br/>
      </w:r>
      <w:r w:rsidR="00D3257C" w:rsidRPr="00960815">
        <w:rPr>
          <w:color w:val="000000"/>
          <w:szCs w:val="21"/>
        </w:rPr>
        <w:t xml:space="preserve">    </w:t>
      </w:r>
      <w:r w:rsidR="00F968CB" w:rsidRPr="00960815">
        <w:rPr>
          <w:color w:val="000000"/>
          <w:szCs w:val="21"/>
        </w:rPr>
        <w:t>德莱尼试图解开这个谜团，同时试图逃避凶手的魔掌，整个城市</w:t>
      </w:r>
      <w:r w:rsidR="00BA7ED0" w:rsidRPr="00960815">
        <w:rPr>
          <w:color w:val="000000"/>
          <w:szCs w:val="21"/>
        </w:rPr>
        <w:t>弥漫着</w:t>
      </w:r>
      <w:r w:rsidR="00F968CB" w:rsidRPr="00960815">
        <w:rPr>
          <w:color w:val="000000"/>
          <w:szCs w:val="21"/>
        </w:rPr>
        <w:t>恐怖。但是，当每个角落都可能潜伏着一个新的怪物时，很难知道该相信谁。</w:t>
      </w:r>
    </w:p>
    <w:p w14:paraId="0F3F646F" w14:textId="77777777" w:rsidR="00725299" w:rsidRPr="00960815" w:rsidRDefault="00725299">
      <w:pPr>
        <w:rPr>
          <w:color w:val="000000"/>
          <w:szCs w:val="21"/>
        </w:rPr>
      </w:pPr>
    </w:p>
    <w:p w14:paraId="0DFCAD66" w14:textId="77777777" w:rsidR="00725299" w:rsidRPr="00960815" w:rsidRDefault="00725299">
      <w:pPr>
        <w:rPr>
          <w:color w:val="000000"/>
          <w:szCs w:val="21"/>
        </w:rPr>
      </w:pPr>
    </w:p>
    <w:p w14:paraId="3194E8F0" w14:textId="77777777" w:rsidR="001142BD" w:rsidRPr="00960815" w:rsidRDefault="001142BD">
      <w:pPr>
        <w:rPr>
          <w:b/>
          <w:bCs/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媒体评价：</w:t>
      </w:r>
    </w:p>
    <w:p w14:paraId="38B91295" w14:textId="77777777" w:rsidR="001142BD" w:rsidRPr="00960815" w:rsidRDefault="001142BD">
      <w:pPr>
        <w:rPr>
          <w:color w:val="000000"/>
          <w:szCs w:val="21"/>
        </w:rPr>
      </w:pPr>
    </w:p>
    <w:p w14:paraId="2F0ABE57" w14:textId="77777777" w:rsidR="001142BD" w:rsidRPr="00960815" w:rsidRDefault="001142BD" w:rsidP="001142BD">
      <w:pPr>
        <w:ind w:firstLineChars="200" w:firstLine="420"/>
        <w:rPr>
          <w:color w:val="000000"/>
          <w:szCs w:val="21"/>
        </w:rPr>
      </w:pPr>
      <w:r w:rsidRPr="00960815">
        <w:rPr>
          <w:color w:val="000000"/>
          <w:szCs w:val="21"/>
        </w:rPr>
        <w:t>“</w:t>
      </w:r>
      <w:r w:rsidRPr="00960815">
        <w:rPr>
          <w:color w:val="000000"/>
          <w:szCs w:val="21"/>
        </w:rPr>
        <w:t>令人着迷</w:t>
      </w:r>
      <w:r w:rsidRPr="00960815">
        <w:rPr>
          <w:color w:val="000000"/>
          <w:szCs w:val="21"/>
        </w:rPr>
        <w:t>……</w:t>
      </w:r>
      <w:r w:rsidRPr="00960815">
        <w:rPr>
          <w:color w:val="000000"/>
          <w:szCs w:val="21"/>
        </w:rPr>
        <w:t>幽灵酒吧和狂风骤雨的冬景营造</w:t>
      </w:r>
      <w:r w:rsidR="00417C9F" w:rsidRPr="00960815">
        <w:rPr>
          <w:color w:val="000000"/>
          <w:szCs w:val="21"/>
        </w:rPr>
        <w:t>了</w:t>
      </w:r>
      <w:r w:rsidRPr="00960815">
        <w:rPr>
          <w:color w:val="000000"/>
          <w:szCs w:val="21"/>
        </w:rPr>
        <w:t>一种</w:t>
      </w:r>
      <w:r w:rsidR="00EF37C4" w:rsidRPr="00960815">
        <w:rPr>
          <w:color w:val="000000"/>
          <w:szCs w:val="21"/>
        </w:rPr>
        <w:t>恰到好处</w:t>
      </w:r>
      <w:r w:rsidRPr="00960815">
        <w:rPr>
          <w:color w:val="000000"/>
          <w:szCs w:val="21"/>
        </w:rPr>
        <w:t>的险恶氛围，而鲜明的人物</w:t>
      </w:r>
      <w:r w:rsidR="00D4560B" w:rsidRPr="00960815">
        <w:rPr>
          <w:color w:val="000000"/>
          <w:szCs w:val="21"/>
        </w:rPr>
        <w:t>、作者对</w:t>
      </w:r>
      <w:r w:rsidRPr="00960815">
        <w:rPr>
          <w:color w:val="000000"/>
          <w:szCs w:val="21"/>
        </w:rPr>
        <w:t>苏格兰方言</w:t>
      </w:r>
      <w:r w:rsidR="00D4560B" w:rsidRPr="00960815">
        <w:rPr>
          <w:color w:val="000000"/>
          <w:szCs w:val="21"/>
        </w:rPr>
        <w:t>的明智使用</w:t>
      </w:r>
      <w:r w:rsidRPr="00960815">
        <w:rPr>
          <w:color w:val="000000"/>
          <w:szCs w:val="21"/>
        </w:rPr>
        <w:t>则增加了故事的吸引力。</w:t>
      </w:r>
      <w:r w:rsidR="003C292A" w:rsidRPr="00960815">
        <w:rPr>
          <w:color w:val="000000"/>
          <w:szCs w:val="21"/>
        </w:rPr>
        <w:t>”</w:t>
      </w:r>
      <w:r w:rsidR="003C292A" w:rsidRPr="00960815">
        <w:rPr>
          <w:color w:val="000000"/>
          <w:szCs w:val="21"/>
        </w:rPr>
        <w:br/>
      </w:r>
      <w:r w:rsidR="00C13DD5" w:rsidRPr="00960815">
        <w:rPr>
          <w:color w:val="000000"/>
          <w:szCs w:val="21"/>
        </w:rPr>
        <w:t xml:space="preserve">                                                              </w:t>
      </w:r>
      <w:r w:rsidR="007A68C9" w:rsidRPr="00960815">
        <w:rPr>
          <w:color w:val="000000"/>
          <w:szCs w:val="21"/>
        </w:rPr>
        <w:t xml:space="preserve"> </w:t>
      </w:r>
      <w:r w:rsidR="00C13DD5" w:rsidRPr="00960815">
        <w:rPr>
          <w:color w:val="000000"/>
          <w:szCs w:val="21"/>
        </w:rPr>
        <w:t xml:space="preserve"> </w:t>
      </w:r>
      <w:r w:rsidR="003C292A" w:rsidRPr="00960815">
        <w:rPr>
          <w:color w:val="000000"/>
          <w:szCs w:val="21"/>
        </w:rPr>
        <w:t>——</w:t>
      </w:r>
      <w:r w:rsidR="00C36DC9" w:rsidRPr="00960815">
        <w:rPr>
          <w:color w:val="000000"/>
          <w:szCs w:val="21"/>
        </w:rPr>
        <w:t>《出版者周刊》</w:t>
      </w:r>
      <w:r w:rsidRPr="00960815">
        <w:rPr>
          <w:color w:val="000000"/>
          <w:szCs w:val="21"/>
        </w:rPr>
        <w:br/>
      </w:r>
      <w:r w:rsidRPr="00960815">
        <w:rPr>
          <w:color w:val="000000"/>
          <w:szCs w:val="21"/>
        </w:rPr>
        <w:lastRenderedPageBreak/>
        <w:br/>
      </w:r>
      <w:r w:rsidR="003C292A" w:rsidRPr="00960815">
        <w:rPr>
          <w:color w:val="000000"/>
          <w:szCs w:val="21"/>
        </w:rPr>
        <w:t xml:space="preserve">  </w:t>
      </w:r>
      <w:r w:rsidR="00387DA8" w:rsidRPr="00960815">
        <w:rPr>
          <w:color w:val="000000"/>
          <w:szCs w:val="21"/>
        </w:rPr>
        <w:t xml:space="preserve">  </w:t>
      </w:r>
      <w:r w:rsidR="003C292A" w:rsidRPr="00960815">
        <w:rPr>
          <w:color w:val="000000"/>
          <w:szCs w:val="21"/>
        </w:rPr>
        <w:t>“</w:t>
      </w:r>
      <w:r w:rsidRPr="00960815">
        <w:rPr>
          <w:color w:val="000000"/>
          <w:szCs w:val="21"/>
        </w:rPr>
        <w:t>充满了文学</w:t>
      </w:r>
      <w:r w:rsidR="00A86889" w:rsidRPr="00960815">
        <w:rPr>
          <w:color w:val="000000"/>
          <w:szCs w:val="21"/>
        </w:rPr>
        <w:t>文献</w:t>
      </w:r>
      <w:r w:rsidRPr="00960815">
        <w:rPr>
          <w:color w:val="000000"/>
          <w:szCs w:val="21"/>
        </w:rPr>
        <w:t>，会让藏书家发痒。</w:t>
      </w:r>
      <w:r w:rsidR="003C292A" w:rsidRPr="00960815">
        <w:rPr>
          <w:color w:val="000000"/>
          <w:szCs w:val="21"/>
        </w:rPr>
        <w:t>”</w:t>
      </w:r>
    </w:p>
    <w:p w14:paraId="4A34CBC6" w14:textId="77777777" w:rsidR="003C292A" w:rsidRPr="00960815" w:rsidRDefault="003C292A" w:rsidP="007C785C">
      <w:pPr>
        <w:ind w:firstLineChars="3200" w:firstLine="6720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="001D3908" w:rsidRPr="00960815">
        <w:rPr>
          <w:color w:val="000000"/>
          <w:szCs w:val="21"/>
        </w:rPr>
        <w:t>《</w:t>
      </w:r>
      <w:r w:rsidRPr="00960815">
        <w:rPr>
          <w:color w:val="000000"/>
          <w:szCs w:val="21"/>
        </w:rPr>
        <w:t>科</w:t>
      </w:r>
      <w:r w:rsidR="001D3908" w:rsidRPr="00960815">
        <w:rPr>
          <w:color w:val="000000"/>
          <w:szCs w:val="21"/>
        </w:rPr>
        <w:t>克</w:t>
      </w:r>
      <w:r w:rsidRPr="00960815">
        <w:rPr>
          <w:color w:val="000000"/>
          <w:szCs w:val="21"/>
        </w:rPr>
        <w:t>斯书评》</w:t>
      </w:r>
    </w:p>
    <w:p w14:paraId="667A3F4C" w14:textId="77777777" w:rsidR="001142BD" w:rsidRPr="00960815" w:rsidRDefault="001142BD">
      <w:pPr>
        <w:rPr>
          <w:color w:val="000000"/>
          <w:szCs w:val="21"/>
        </w:rPr>
      </w:pPr>
    </w:p>
    <w:p w14:paraId="7ADB34AD" w14:textId="77777777" w:rsidR="001142BD" w:rsidRPr="00960815" w:rsidRDefault="001142BD">
      <w:pPr>
        <w:rPr>
          <w:color w:val="000000"/>
          <w:szCs w:val="21"/>
        </w:rPr>
      </w:pPr>
    </w:p>
    <w:p w14:paraId="4680CA88" w14:textId="6210C1FA" w:rsidR="001041CF" w:rsidRPr="00960815" w:rsidRDefault="00991683" w:rsidP="001041CF">
      <w:pPr>
        <w:rPr>
          <w:b/>
          <w:color w:val="000000"/>
          <w:szCs w:val="21"/>
        </w:rPr>
      </w:pPr>
      <w:r w:rsidRPr="00960815">
        <w:rPr>
          <w:noProof/>
        </w:rPr>
        <w:drawing>
          <wp:anchor distT="0" distB="0" distL="114300" distR="114300" simplePos="0" relativeHeight="251660288" behindDoc="0" locked="0" layoutInCell="1" allowOverlap="1" wp14:anchorId="386FCD36" wp14:editId="5300D5A3">
            <wp:simplePos x="0" y="0"/>
            <wp:positionH relativeFrom="column">
              <wp:posOffset>3898265</wp:posOffset>
            </wp:positionH>
            <wp:positionV relativeFrom="paragraph">
              <wp:posOffset>17780</wp:posOffset>
            </wp:positionV>
            <wp:extent cx="1503045" cy="2459990"/>
            <wp:effectExtent l="0" t="0" r="0" b="0"/>
            <wp:wrapSquare wrapText="bothSides"/>
            <wp:docPr id="9" name="Picture 3" descr="The Burning P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he Burning Pages"/>
                    <pic:cNvPicPr>
                      <a:picLocks noChangeAspect="1" noChangeArrowheads="1"/>
                    </pic:cNvPicPr>
                  </pic:nvPicPr>
                  <pic:blipFill>
                    <a:blip r:embed="rId20" r:link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045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1CF" w:rsidRPr="00960815">
        <w:rPr>
          <w:b/>
          <w:color w:val="000000"/>
          <w:szCs w:val="21"/>
        </w:rPr>
        <w:t>中文书名：</w:t>
      </w:r>
      <w:r w:rsidR="00C63A4F" w:rsidRPr="00960815">
        <w:rPr>
          <w:b/>
          <w:color w:val="000000"/>
          <w:szCs w:val="21"/>
        </w:rPr>
        <w:t>《</w:t>
      </w:r>
      <w:r w:rsidR="00C63A4F" w:rsidRPr="00960815">
        <w:rPr>
          <w:b/>
          <w:bCs/>
          <w:color w:val="000000"/>
          <w:szCs w:val="21"/>
        </w:rPr>
        <w:t>燃烧的书页》</w:t>
      </w:r>
    </w:p>
    <w:p w14:paraId="55E69CA5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英文书名：</w:t>
      </w:r>
      <w:r w:rsidR="00BF40C3" w:rsidRPr="00960815">
        <w:rPr>
          <w:b/>
          <w:bCs/>
          <w:color w:val="000000"/>
          <w:szCs w:val="21"/>
        </w:rPr>
        <w:t>THE BURNING PAGES</w:t>
      </w:r>
      <w:r w:rsidR="0013546D" w:rsidRPr="00960815">
        <w:rPr>
          <w:b/>
          <w:bCs/>
          <w:color w:val="000000"/>
          <w:szCs w:val="21"/>
        </w:rPr>
        <w:t xml:space="preserve"> (A SCOTTISH BOOKSHOP MYSTERY #</w:t>
      </w:r>
      <w:r w:rsidR="002026D8" w:rsidRPr="00960815">
        <w:rPr>
          <w:b/>
          <w:bCs/>
          <w:color w:val="000000"/>
          <w:szCs w:val="21"/>
        </w:rPr>
        <w:t>7</w:t>
      </w:r>
      <w:r w:rsidR="0013546D" w:rsidRPr="00960815">
        <w:rPr>
          <w:b/>
          <w:bCs/>
          <w:color w:val="000000"/>
          <w:szCs w:val="21"/>
        </w:rPr>
        <w:t>)</w:t>
      </w:r>
    </w:p>
    <w:p w14:paraId="0B144C99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作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者：</w:t>
      </w:r>
      <w:r w:rsidRPr="00960815">
        <w:rPr>
          <w:b/>
          <w:color w:val="000000"/>
          <w:szCs w:val="21"/>
        </w:rPr>
        <w:t>Paige Shelton</w:t>
      </w:r>
    </w:p>
    <w:p w14:paraId="24CB3737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版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社：</w:t>
      </w:r>
      <w:r w:rsidRPr="00960815">
        <w:rPr>
          <w:b/>
          <w:color w:val="000000"/>
          <w:szCs w:val="21"/>
        </w:rPr>
        <w:t>Minotaur/St. Martin’s Publishing Group</w:t>
      </w:r>
    </w:p>
    <w:p w14:paraId="23120436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公司：</w:t>
      </w:r>
      <w:r w:rsidRPr="00960815">
        <w:rPr>
          <w:b/>
          <w:color w:val="000000"/>
          <w:szCs w:val="21"/>
        </w:rPr>
        <w:t>ANA/Conor</w:t>
      </w:r>
    </w:p>
    <w:p w14:paraId="05384D2F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页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数：</w:t>
      </w:r>
      <w:r w:rsidR="00714D00" w:rsidRPr="00960815">
        <w:rPr>
          <w:b/>
          <w:color w:val="000000"/>
          <w:szCs w:val="21"/>
        </w:rPr>
        <w:t>304</w:t>
      </w:r>
      <w:r w:rsidRPr="00960815">
        <w:rPr>
          <w:b/>
          <w:color w:val="000000"/>
          <w:szCs w:val="21"/>
        </w:rPr>
        <w:t>页</w:t>
      </w:r>
    </w:p>
    <w:p w14:paraId="5BF5B513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版时间：</w:t>
      </w:r>
      <w:r w:rsidR="00714D00" w:rsidRPr="00960815">
        <w:rPr>
          <w:b/>
          <w:color w:val="000000"/>
          <w:szCs w:val="21"/>
        </w:rPr>
        <w:t>2022</w:t>
      </w:r>
      <w:r w:rsidRPr="00960815">
        <w:rPr>
          <w:b/>
          <w:color w:val="000000"/>
          <w:szCs w:val="21"/>
        </w:rPr>
        <w:t>年</w:t>
      </w:r>
      <w:r w:rsidR="00714D00" w:rsidRPr="00960815">
        <w:rPr>
          <w:b/>
          <w:color w:val="000000"/>
          <w:szCs w:val="21"/>
        </w:rPr>
        <w:t>4</w:t>
      </w:r>
      <w:r w:rsidRPr="00960815">
        <w:rPr>
          <w:b/>
          <w:color w:val="000000"/>
          <w:szCs w:val="21"/>
        </w:rPr>
        <w:t>月</w:t>
      </w:r>
    </w:p>
    <w:p w14:paraId="7C309229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地区：中国大陆、台湾</w:t>
      </w:r>
    </w:p>
    <w:p w14:paraId="6E641D30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审读资料：电子稿</w:t>
      </w:r>
    </w:p>
    <w:p w14:paraId="11C0A2AA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类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型：惊悚悬疑</w:t>
      </w:r>
    </w:p>
    <w:p w14:paraId="262D20B6" w14:textId="77777777" w:rsidR="001041CF" w:rsidRPr="00960815" w:rsidRDefault="001041CF">
      <w:pPr>
        <w:rPr>
          <w:color w:val="000000"/>
          <w:szCs w:val="21"/>
        </w:rPr>
      </w:pPr>
    </w:p>
    <w:p w14:paraId="2C4CAE80" w14:textId="77777777" w:rsidR="00302C39" w:rsidRPr="00960815" w:rsidRDefault="00302C39">
      <w:pPr>
        <w:rPr>
          <w:color w:val="000000"/>
          <w:szCs w:val="21"/>
        </w:rPr>
      </w:pPr>
    </w:p>
    <w:p w14:paraId="14CF29D0" w14:textId="77777777" w:rsidR="00BA0033" w:rsidRPr="00960815" w:rsidRDefault="00BA0033" w:rsidP="00BA0033">
      <w:pPr>
        <w:rPr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内容简介：</w:t>
      </w:r>
    </w:p>
    <w:p w14:paraId="6A83C4B6" w14:textId="77777777" w:rsidR="00302C39" w:rsidRPr="00960815" w:rsidRDefault="00302C39">
      <w:pPr>
        <w:rPr>
          <w:color w:val="000000"/>
          <w:szCs w:val="21"/>
        </w:rPr>
      </w:pPr>
    </w:p>
    <w:p w14:paraId="5C1E6424" w14:textId="77777777" w:rsidR="00302C39" w:rsidRPr="00960815" w:rsidRDefault="00E22D84" w:rsidP="006551B5">
      <w:pPr>
        <w:ind w:firstLineChars="200" w:firstLine="420"/>
        <w:rPr>
          <w:color w:val="000000"/>
          <w:szCs w:val="21"/>
        </w:rPr>
      </w:pPr>
      <w:r w:rsidRPr="00960815">
        <w:rPr>
          <w:color w:val="000000"/>
          <w:szCs w:val="21"/>
        </w:rPr>
        <w:t>一个冬</w:t>
      </w:r>
      <w:r w:rsidR="00671232" w:rsidRPr="00960815">
        <w:rPr>
          <w:color w:val="000000"/>
          <w:szCs w:val="21"/>
        </w:rPr>
        <w:t>日</w:t>
      </w:r>
      <w:r w:rsidRPr="00960815">
        <w:rPr>
          <w:color w:val="000000"/>
          <w:szCs w:val="21"/>
        </w:rPr>
        <w:t>夜晚，书商德莱尼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尼科尔斯和同事哈姆雷特受邀参加</w:t>
      </w:r>
      <w:r w:rsidR="00FA732B" w:rsidRPr="00960815">
        <w:rPr>
          <w:color w:val="000000"/>
          <w:szCs w:val="21"/>
        </w:rPr>
        <w:t>彭</w:t>
      </w:r>
      <w:r w:rsidRPr="00960815">
        <w:rPr>
          <w:color w:val="000000"/>
          <w:szCs w:val="21"/>
        </w:rPr>
        <w:t>斯之夜晚宴，这是</w:t>
      </w:r>
      <w:r w:rsidR="00B2526B" w:rsidRPr="00960815">
        <w:rPr>
          <w:color w:val="000000"/>
          <w:szCs w:val="21"/>
        </w:rPr>
        <w:t>纪念</w:t>
      </w:r>
      <w:r w:rsidRPr="00960815">
        <w:rPr>
          <w:color w:val="000000"/>
          <w:szCs w:val="21"/>
        </w:rPr>
        <w:t>苏格兰诗人罗伯特</w:t>
      </w:r>
      <w:r w:rsidRPr="00960815">
        <w:rPr>
          <w:color w:val="000000"/>
          <w:szCs w:val="21"/>
        </w:rPr>
        <w:t>·</w:t>
      </w:r>
      <w:r w:rsidR="00C70619" w:rsidRPr="00960815">
        <w:rPr>
          <w:color w:val="000000"/>
          <w:szCs w:val="21"/>
        </w:rPr>
        <w:t>彭斯</w:t>
      </w:r>
      <w:r w:rsidRPr="00960815">
        <w:rPr>
          <w:color w:val="000000"/>
          <w:szCs w:val="21"/>
        </w:rPr>
        <w:t>的传统活动。她对这个邀请感到困惑，但又很感兴趣。晚餐在</w:t>
      </w:r>
      <w:r w:rsidR="00176BA0" w:rsidRPr="00960815">
        <w:rPr>
          <w:color w:val="000000"/>
          <w:szCs w:val="21"/>
        </w:rPr>
        <w:t>彭</w:t>
      </w:r>
      <w:r w:rsidRPr="00960815">
        <w:rPr>
          <w:color w:val="000000"/>
          <w:szCs w:val="21"/>
        </w:rPr>
        <w:t>斯之家举行，这是一间小屋，离</w:t>
      </w:r>
      <w:r w:rsidR="00176BA0" w:rsidRPr="00960815">
        <w:rPr>
          <w:color w:val="000000"/>
          <w:szCs w:val="21"/>
        </w:rPr>
        <w:t>裂脊</w:t>
      </w:r>
      <w:r w:rsidRPr="00960815">
        <w:rPr>
          <w:color w:val="000000"/>
          <w:szCs w:val="21"/>
        </w:rPr>
        <w:t>书店不远，但很隐蔽。</w:t>
      </w:r>
      <w:r w:rsidR="002658C7" w:rsidRPr="00960815">
        <w:rPr>
          <w:color w:val="000000"/>
          <w:szCs w:val="21"/>
        </w:rPr>
        <w:t>显然</w:t>
      </w:r>
      <w:r w:rsidRPr="00960815">
        <w:rPr>
          <w:color w:val="000000"/>
          <w:szCs w:val="21"/>
        </w:rPr>
        <w:t>，德莱尼和哈姆雷特</w:t>
      </w:r>
      <w:r w:rsidR="00225E7B" w:rsidRPr="00960815">
        <w:rPr>
          <w:color w:val="000000"/>
          <w:szCs w:val="21"/>
        </w:rPr>
        <w:t>受邀</w:t>
      </w:r>
      <w:r w:rsidR="006551B5" w:rsidRPr="00960815">
        <w:rPr>
          <w:color w:val="000000"/>
          <w:szCs w:val="21"/>
        </w:rPr>
        <w:t>是</w:t>
      </w:r>
      <w:r w:rsidR="00C67170" w:rsidRPr="00960815">
        <w:rPr>
          <w:color w:val="000000"/>
          <w:szCs w:val="21"/>
        </w:rPr>
        <w:t>为了帮助</w:t>
      </w:r>
      <w:r w:rsidRPr="00960815">
        <w:rPr>
          <w:color w:val="000000"/>
          <w:szCs w:val="21"/>
        </w:rPr>
        <w:t>德莱尼的老板埃德温和</w:t>
      </w:r>
      <w:r w:rsidR="00812B54" w:rsidRPr="00960815">
        <w:rPr>
          <w:color w:val="000000"/>
          <w:szCs w:val="21"/>
        </w:rPr>
        <w:t>另外一位</w:t>
      </w:r>
      <w:r w:rsidRPr="00960815">
        <w:rPr>
          <w:color w:val="000000"/>
          <w:szCs w:val="21"/>
        </w:rPr>
        <w:t>受邀者之间和解，</w:t>
      </w:r>
      <w:r w:rsidR="00B93533" w:rsidRPr="00960815">
        <w:rPr>
          <w:color w:val="000000"/>
          <w:szCs w:val="21"/>
        </w:rPr>
        <w:t>后者</w:t>
      </w:r>
      <w:r w:rsidRPr="00960815">
        <w:rPr>
          <w:color w:val="000000"/>
          <w:szCs w:val="21"/>
        </w:rPr>
        <w:t>怀疑埃德温在二十年前因职业分歧而烧毁了自己的书店。</w:t>
      </w:r>
      <w:r w:rsidRPr="00960815">
        <w:rPr>
          <w:color w:val="000000"/>
          <w:szCs w:val="21"/>
        </w:rPr>
        <w:br/>
      </w:r>
      <w:r w:rsidRPr="00960815">
        <w:rPr>
          <w:color w:val="000000"/>
          <w:szCs w:val="21"/>
        </w:rPr>
        <w:br/>
      </w:r>
      <w:r w:rsidR="006155F4" w:rsidRPr="00960815">
        <w:rPr>
          <w:color w:val="000000"/>
          <w:szCs w:val="21"/>
        </w:rPr>
        <w:t xml:space="preserve">    </w:t>
      </w:r>
      <w:r w:rsidRPr="00960815">
        <w:rPr>
          <w:color w:val="000000"/>
          <w:szCs w:val="21"/>
        </w:rPr>
        <w:t>但晚餐过后，又发生了一场大火。</w:t>
      </w:r>
      <w:r w:rsidR="00E565B3" w:rsidRPr="00960815">
        <w:rPr>
          <w:color w:val="000000"/>
          <w:szCs w:val="21"/>
        </w:rPr>
        <w:t>彭</w:t>
      </w:r>
      <w:r w:rsidRPr="00960815">
        <w:rPr>
          <w:color w:val="000000"/>
          <w:szCs w:val="21"/>
        </w:rPr>
        <w:t>斯之家被烧毁，废墟中有一具尸体。当哈姆雷特被指控犯罪时，德莱尼急于证明自己的清白，却发现实际上</w:t>
      </w:r>
      <w:r w:rsidR="000B0907" w:rsidRPr="00960815">
        <w:rPr>
          <w:color w:val="000000"/>
          <w:szCs w:val="21"/>
        </w:rPr>
        <w:t>，他</w:t>
      </w:r>
      <w:r w:rsidRPr="00960815">
        <w:rPr>
          <w:color w:val="000000"/>
          <w:szCs w:val="21"/>
        </w:rPr>
        <w:t>可能有一个合理的动机</w:t>
      </w:r>
      <w:r w:rsidR="00BD77C4" w:rsidRPr="00960815">
        <w:rPr>
          <w:color w:val="000000"/>
          <w:szCs w:val="21"/>
        </w:rPr>
        <w:t>……</w:t>
      </w:r>
    </w:p>
    <w:p w14:paraId="14F493BF" w14:textId="77777777" w:rsidR="000D2CE1" w:rsidRPr="00960815" w:rsidRDefault="000D2CE1" w:rsidP="00671232">
      <w:pPr>
        <w:ind w:firstLineChars="200" w:firstLine="420"/>
        <w:rPr>
          <w:color w:val="000000"/>
          <w:szCs w:val="21"/>
        </w:rPr>
      </w:pPr>
    </w:p>
    <w:p w14:paraId="05D4B1A0" w14:textId="77777777" w:rsidR="000D2CE1" w:rsidRPr="00960815" w:rsidRDefault="000D2CE1" w:rsidP="00671232">
      <w:pPr>
        <w:ind w:firstLineChars="200" w:firstLine="420"/>
        <w:rPr>
          <w:color w:val="000000"/>
          <w:szCs w:val="21"/>
        </w:rPr>
      </w:pPr>
    </w:p>
    <w:p w14:paraId="4BAEF32F" w14:textId="77777777" w:rsidR="00E22D84" w:rsidRPr="00960815" w:rsidRDefault="006B6F85">
      <w:pPr>
        <w:rPr>
          <w:b/>
          <w:bCs/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媒体评价：</w:t>
      </w:r>
    </w:p>
    <w:p w14:paraId="11B4246C" w14:textId="77777777" w:rsidR="00F219BA" w:rsidRPr="00960815" w:rsidRDefault="00F219BA">
      <w:pPr>
        <w:rPr>
          <w:color w:val="000000"/>
          <w:szCs w:val="21"/>
        </w:rPr>
      </w:pPr>
    </w:p>
    <w:p w14:paraId="46E60E9D" w14:textId="77777777" w:rsidR="00385523" w:rsidRPr="00960815" w:rsidRDefault="009F78BE" w:rsidP="009F78BE">
      <w:pPr>
        <w:ind w:firstLineChars="200" w:firstLine="420"/>
        <w:rPr>
          <w:i/>
          <w:iCs/>
          <w:color w:val="000000"/>
          <w:szCs w:val="21"/>
        </w:rPr>
      </w:pPr>
      <w:r w:rsidRPr="00960815">
        <w:rPr>
          <w:color w:val="000000"/>
          <w:szCs w:val="21"/>
        </w:rPr>
        <w:t>“</w:t>
      </w:r>
      <w:r w:rsidRPr="00960815">
        <w:rPr>
          <w:color w:val="000000"/>
          <w:szCs w:val="21"/>
        </w:rPr>
        <w:t>历史上的</w:t>
      </w:r>
      <w:r w:rsidR="001229B4" w:rsidRPr="00960815">
        <w:rPr>
          <w:color w:val="000000"/>
          <w:szCs w:val="21"/>
        </w:rPr>
        <w:t>彭</w:t>
      </w:r>
      <w:r w:rsidRPr="00960815">
        <w:rPr>
          <w:color w:val="000000"/>
          <w:szCs w:val="21"/>
        </w:rPr>
        <w:t>斯</w:t>
      </w:r>
      <w:r w:rsidR="00822032" w:rsidRPr="00960815">
        <w:rPr>
          <w:color w:val="000000"/>
          <w:szCs w:val="21"/>
        </w:rPr>
        <w:t>文献</w:t>
      </w:r>
      <w:r w:rsidRPr="00960815">
        <w:rPr>
          <w:color w:val="000000"/>
          <w:szCs w:val="21"/>
        </w:rPr>
        <w:t>为一系列复杂的交织谜团增添了趣味。</w:t>
      </w:r>
      <w:r w:rsidRPr="00960815">
        <w:rPr>
          <w:color w:val="000000"/>
          <w:szCs w:val="21"/>
        </w:rPr>
        <w:t>”</w:t>
      </w:r>
    </w:p>
    <w:p w14:paraId="02CB6C8A" w14:textId="77777777" w:rsidR="000D2141" w:rsidRPr="00960815" w:rsidRDefault="00385523" w:rsidP="00350B73">
      <w:pPr>
        <w:ind w:firstLineChars="3400" w:firstLine="7140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《科克斯》</w:t>
      </w:r>
      <w:r w:rsidRPr="00960815">
        <w:rPr>
          <w:color w:val="000000"/>
          <w:szCs w:val="21"/>
        </w:rPr>
        <w:t xml:space="preserve"> </w:t>
      </w:r>
      <w:r w:rsidR="009F78BE" w:rsidRPr="00960815">
        <w:rPr>
          <w:color w:val="000000"/>
          <w:szCs w:val="21"/>
        </w:rPr>
        <w:br/>
      </w:r>
      <w:r w:rsidR="009F78BE" w:rsidRPr="00960815">
        <w:rPr>
          <w:color w:val="000000"/>
          <w:szCs w:val="21"/>
        </w:rPr>
        <w:br/>
      </w:r>
      <w:r w:rsidR="00350B73" w:rsidRPr="00960815">
        <w:rPr>
          <w:color w:val="000000"/>
          <w:szCs w:val="21"/>
        </w:rPr>
        <w:t xml:space="preserve">    “</w:t>
      </w:r>
      <w:r w:rsidR="00350B73" w:rsidRPr="00960815">
        <w:rPr>
          <w:color w:val="000000"/>
          <w:szCs w:val="21"/>
        </w:rPr>
        <w:t>引人入胜</w:t>
      </w:r>
      <w:r w:rsidR="00350B73" w:rsidRPr="00960815">
        <w:rPr>
          <w:color w:val="000000"/>
          <w:szCs w:val="21"/>
        </w:rPr>
        <w:t>……</w:t>
      </w:r>
      <w:r w:rsidR="00350B73" w:rsidRPr="00960815">
        <w:rPr>
          <w:color w:val="000000"/>
          <w:szCs w:val="21"/>
        </w:rPr>
        <w:t>舒适的粉丝会被迷住。</w:t>
      </w:r>
      <w:r w:rsidR="000D2141" w:rsidRPr="00960815">
        <w:rPr>
          <w:color w:val="000000"/>
          <w:szCs w:val="21"/>
        </w:rPr>
        <w:t>”</w:t>
      </w:r>
    </w:p>
    <w:p w14:paraId="510F92E5" w14:textId="77777777" w:rsidR="00D91678" w:rsidRPr="00960815" w:rsidRDefault="00273E5D" w:rsidP="00836C2E">
      <w:pPr>
        <w:ind w:firstLineChars="3200" w:firstLine="6720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Pr="00960815">
        <w:rPr>
          <w:color w:val="000000"/>
          <w:szCs w:val="21"/>
        </w:rPr>
        <w:t>《</w:t>
      </w:r>
      <w:r w:rsidR="00350B73" w:rsidRPr="00960815">
        <w:rPr>
          <w:color w:val="000000"/>
          <w:szCs w:val="21"/>
        </w:rPr>
        <w:t>出版</w:t>
      </w:r>
      <w:r w:rsidRPr="00960815">
        <w:rPr>
          <w:color w:val="000000"/>
          <w:szCs w:val="21"/>
        </w:rPr>
        <w:t>者</w:t>
      </w:r>
      <w:r w:rsidR="00350B73" w:rsidRPr="00960815">
        <w:rPr>
          <w:color w:val="000000"/>
          <w:szCs w:val="21"/>
        </w:rPr>
        <w:t>周刊</w:t>
      </w:r>
      <w:r w:rsidRPr="00960815">
        <w:rPr>
          <w:color w:val="000000"/>
          <w:szCs w:val="21"/>
        </w:rPr>
        <w:t>》</w:t>
      </w:r>
    </w:p>
    <w:p w14:paraId="5D832DD7" w14:textId="77777777" w:rsidR="004D4A5F" w:rsidRPr="00960815" w:rsidRDefault="00E931BD" w:rsidP="00E931BD">
      <w:pPr>
        <w:ind w:firstLineChars="200" w:firstLine="420"/>
        <w:rPr>
          <w:color w:val="000000"/>
          <w:szCs w:val="21"/>
        </w:rPr>
      </w:pPr>
      <w:r w:rsidRPr="00960815">
        <w:rPr>
          <w:color w:val="000000"/>
          <w:szCs w:val="21"/>
        </w:rPr>
        <w:t>“</w:t>
      </w:r>
      <w:r w:rsidRPr="00960815">
        <w:rPr>
          <w:color w:val="000000"/>
          <w:szCs w:val="21"/>
        </w:rPr>
        <w:t>情节曲折、人物</w:t>
      </w:r>
      <w:r w:rsidR="008E3A71" w:rsidRPr="00960815">
        <w:rPr>
          <w:color w:val="000000"/>
          <w:szCs w:val="21"/>
        </w:rPr>
        <w:t>引人入胜</w:t>
      </w:r>
      <w:r w:rsidR="004F5B0B" w:rsidRPr="00960815">
        <w:rPr>
          <w:color w:val="000000"/>
          <w:szCs w:val="21"/>
        </w:rPr>
        <w:t>、</w:t>
      </w:r>
      <w:r w:rsidR="00D43991" w:rsidRPr="00960815">
        <w:rPr>
          <w:color w:val="000000"/>
          <w:szCs w:val="21"/>
        </w:rPr>
        <w:t>背景</w:t>
      </w:r>
      <w:r w:rsidR="008E3A71" w:rsidRPr="00960815">
        <w:rPr>
          <w:color w:val="000000"/>
          <w:szCs w:val="21"/>
        </w:rPr>
        <w:t>描写</w:t>
      </w:r>
      <w:r w:rsidR="00D974FC" w:rsidRPr="00960815">
        <w:rPr>
          <w:color w:val="000000"/>
          <w:szCs w:val="21"/>
        </w:rPr>
        <w:t>细致</w:t>
      </w:r>
      <w:r w:rsidRPr="00960815">
        <w:rPr>
          <w:color w:val="000000"/>
          <w:szCs w:val="21"/>
        </w:rPr>
        <w:t>。</w:t>
      </w:r>
      <w:r w:rsidRPr="00960815">
        <w:rPr>
          <w:color w:val="000000"/>
          <w:szCs w:val="21"/>
        </w:rPr>
        <w:t>”</w:t>
      </w:r>
    </w:p>
    <w:p w14:paraId="0C826900" w14:textId="77777777" w:rsidR="000D2141" w:rsidRPr="00960815" w:rsidRDefault="002B2517" w:rsidP="005625D6">
      <w:pPr>
        <w:ind w:firstLineChars="200" w:firstLine="420"/>
        <w:jc w:val="right"/>
        <w:rPr>
          <w:color w:val="000000"/>
          <w:szCs w:val="21"/>
        </w:rPr>
      </w:pPr>
      <w:r w:rsidRPr="00960815">
        <w:rPr>
          <w:color w:val="000000"/>
          <w:szCs w:val="21"/>
        </w:rPr>
        <w:t>——</w:t>
      </w:r>
      <w:r w:rsidR="004D4A5F" w:rsidRPr="00960815">
        <w:rPr>
          <w:color w:val="000000"/>
          <w:szCs w:val="21"/>
        </w:rPr>
        <w:t>《</w:t>
      </w:r>
      <w:r w:rsidR="00E931BD" w:rsidRPr="00960815">
        <w:rPr>
          <w:color w:val="000000"/>
          <w:szCs w:val="21"/>
        </w:rPr>
        <w:t>书单</w:t>
      </w:r>
      <w:r w:rsidR="004D4A5F" w:rsidRPr="00960815">
        <w:rPr>
          <w:color w:val="000000"/>
          <w:szCs w:val="21"/>
        </w:rPr>
        <w:t>》</w:t>
      </w:r>
    </w:p>
    <w:p w14:paraId="0202DAF4" w14:textId="77777777" w:rsidR="000D2141" w:rsidRPr="00960815" w:rsidRDefault="000D2141" w:rsidP="00350B73">
      <w:pPr>
        <w:ind w:firstLineChars="3400" w:firstLine="7140"/>
        <w:rPr>
          <w:color w:val="000000"/>
          <w:szCs w:val="21"/>
        </w:rPr>
      </w:pPr>
    </w:p>
    <w:p w14:paraId="42966DB9" w14:textId="77777777" w:rsidR="000D2141" w:rsidRPr="00960815" w:rsidRDefault="000D2141" w:rsidP="00350B73">
      <w:pPr>
        <w:ind w:firstLineChars="3400" w:firstLine="7140"/>
        <w:rPr>
          <w:color w:val="000000"/>
          <w:szCs w:val="21"/>
        </w:rPr>
      </w:pPr>
    </w:p>
    <w:p w14:paraId="1FFC3D0F" w14:textId="5D14B4A4" w:rsidR="001041CF" w:rsidRPr="00960815" w:rsidRDefault="00991683" w:rsidP="001041CF">
      <w:pPr>
        <w:rPr>
          <w:b/>
          <w:color w:val="000000"/>
          <w:szCs w:val="21"/>
        </w:rPr>
      </w:pPr>
      <w:r w:rsidRPr="00960815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34206284" wp14:editId="7F1ED66B">
            <wp:simplePos x="0" y="0"/>
            <wp:positionH relativeFrom="column">
              <wp:posOffset>4078605</wp:posOffset>
            </wp:positionH>
            <wp:positionV relativeFrom="paragraph">
              <wp:posOffset>87630</wp:posOffset>
            </wp:positionV>
            <wp:extent cx="1322705" cy="2164080"/>
            <wp:effectExtent l="0" t="0" r="0" b="0"/>
            <wp:wrapSquare wrapText="bothSides"/>
            <wp:docPr id="10" name="Picture 2" descr="Fateful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ateful Words"/>
                    <pic:cNvPicPr>
                      <a:picLocks noChangeAspect="1" noChangeArrowheads="1"/>
                    </pic:cNvPicPr>
                  </pic:nvPicPr>
                  <pic:blipFill>
                    <a:blip r:embed="rId22" r:link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705" cy="216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1CF" w:rsidRPr="00960815">
        <w:rPr>
          <w:b/>
          <w:color w:val="000000"/>
          <w:szCs w:val="21"/>
        </w:rPr>
        <w:t>中文书名：</w:t>
      </w:r>
      <w:r w:rsidR="0081229C" w:rsidRPr="00960815">
        <w:rPr>
          <w:b/>
          <w:color w:val="000000"/>
          <w:szCs w:val="21"/>
        </w:rPr>
        <w:t>《</w:t>
      </w:r>
      <w:r w:rsidR="00D44AA6" w:rsidRPr="00960815">
        <w:rPr>
          <w:b/>
          <w:color w:val="000000"/>
          <w:szCs w:val="21"/>
        </w:rPr>
        <w:t>预言</w:t>
      </w:r>
      <w:r w:rsidR="0081229C" w:rsidRPr="00960815">
        <w:rPr>
          <w:b/>
          <w:color w:val="000000"/>
          <w:szCs w:val="21"/>
        </w:rPr>
        <w:t>》</w:t>
      </w:r>
    </w:p>
    <w:p w14:paraId="2ABF33AE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英文书名：</w:t>
      </w:r>
      <w:r w:rsidR="00BF40C3" w:rsidRPr="00960815">
        <w:rPr>
          <w:b/>
          <w:bCs/>
          <w:color w:val="000000"/>
          <w:szCs w:val="21"/>
        </w:rPr>
        <w:t>FATEFUL WORDS</w:t>
      </w:r>
      <w:r w:rsidR="0013546D" w:rsidRPr="00960815">
        <w:rPr>
          <w:b/>
          <w:bCs/>
          <w:color w:val="000000"/>
          <w:szCs w:val="21"/>
        </w:rPr>
        <w:t xml:space="preserve"> (A SCOTTISH BOOKSHOP MYSTERY #</w:t>
      </w:r>
      <w:r w:rsidR="002026D8" w:rsidRPr="00960815">
        <w:rPr>
          <w:b/>
          <w:bCs/>
          <w:color w:val="000000"/>
          <w:szCs w:val="21"/>
        </w:rPr>
        <w:t>8</w:t>
      </w:r>
      <w:r w:rsidR="0013546D" w:rsidRPr="00960815">
        <w:rPr>
          <w:b/>
          <w:bCs/>
          <w:color w:val="000000"/>
          <w:szCs w:val="21"/>
        </w:rPr>
        <w:t>)</w:t>
      </w:r>
    </w:p>
    <w:p w14:paraId="042E5BC7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作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者：</w:t>
      </w:r>
      <w:r w:rsidRPr="00960815">
        <w:rPr>
          <w:b/>
          <w:color w:val="000000"/>
          <w:szCs w:val="21"/>
        </w:rPr>
        <w:t>Paige Shelton</w:t>
      </w:r>
    </w:p>
    <w:p w14:paraId="0183924D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版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社：</w:t>
      </w:r>
      <w:r w:rsidRPr="00960815">
        <w:rPr>
          <w:b/>
          <w:color w:val="000000"/>
          <w:szCs w:val="21"/>
        </w:rPr>
        <w:t>Minotaur/St. Martin’s Publishing Group</w:t>
      </w:r>
    </w:p>
    <w:p w14:paraId="2F903F82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公司：</w:t>
      </w:r>
      <w:r w:rsidRPr="00960815">
        <w:rPr>
          <w:b/>
          <w:color w:val="000000"/>
          <w:szCs w:val="21"/>
        </w:rPr>
        <w:t>ANA/Conor</w:t>
      </w:r>
    </w:p>
    <w:p w14:paraId="4BE12629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页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数：</w:t>
      </w:r>
      <w:r w:rsidR="00244E13" w:rsidRPr="00960815">
        <w:rPr>
          <w:b/>
          <w:color w:val="000000"/>
          <w:szCs w:val="21"/>
        </w:rPr>
        <w:t>304</w:t>
      </w:r>
      <w:r w:rsidRPr="00960815">
        <w:rPr>
          <w:b/>
          <w:color w:val="000000"/>
          <w:szCs w:val="21"/>
        </w:rPr>
        <w:t>页</w:t>
      </w:r>
    </w:p>
    <w:p w14:paraId="1781C043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版时间：</w:t>
      </w:r>
      <w:r w:rsidR="0004466F" w:rsidRPr="00960815">
        <w:rPr>
          <w:b/>
          <w:color w:val="000000"/>
          <w:szCs w:val="21"/>
        </w:rPr>
        <w:t>2023</w:t>
      </w:r>
      <w:r w:rsidRPr="00960815">
        <w:rPr>
          <w:b/>
          <w:color w:val="000000"/>
          <w:szCs w:val="21"/>
        </w:rPr>
        <w:t>年</w:t>
      </w:r>
      <w:r w:rsidR="0004466F" w:rsidRPr="00960815">
        <w:rPr>
          <w:b/>
          <w:color w:val="000000"/>
          <w:szCs w:val="21"/>
        </w:rPr>
        <w:t>4</w:t>
      </w:r>
      <w:r w:rsidRPr="00960815">
        <w:rPr>
          <w:b/>
          <w:color w:val="000000"/>
          <w:szCs w:val="21"/>
        </w:rPr>
        <w:t>月</w:t>
      </w:r>
    </w:p>
    <w:p w14:paraId="67B97F89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地区：中国大陆、台湾</w:t>
      </w:r>
    </w:p>
    <w:p w14:paraId="525EA99F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审读资料：电子稿</w:t>
      </w:r>
    </w:p>
    <w:p w14:paraId="149E2676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类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型：惊悚悬疑</w:t>
      </w:r>
    </w:p>
    <w:p w14:paraId="12362D59" w14:textId="77777777" w:rsidR="00DB5B1D" w:rsidRPr="00960815" w:rsidRDefault="00DB5B1D" w:rsidP="001041CF">
      <w:pPr>
        <w:rPr>
          <w:b/>
          <w:color w:val="000000"/>
          <w:szCs w:val="21"/>
        </w:rPr>
      </w:pPr>
    </w:p>
    <w:p w14:paraId="437676D0" w14:textId="77777777" w:rsidR="00BC4786" w:rsidRPr="00960815" w:rsidRDefault="00BC4786" w:rsidP="001041CF">
      <w:pPr>
        <w:rPr>
          <w:b/>
          <w:color w:val="000000"/>
          <w:szCs w:val="21"/>
        </w:rPr>
      </w:pPr>
    </w:p>
    <w:p w14:paraId="32B8EE58" w14:textId="77777777" w:rsidR="00BA0033" w:rsidRPr="00960815" w:rsidRDefault="00BA0033" w:rsidP="00BA0033">
      <w:pPr>
        <w:rPr>
          <w:b/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内容简介：</w:t>
      </w:r>
    </w:p>
    <w:p w14:paraId="7B9C6534" w14:textId="77777777" w:rsidR="00BA0033" w:rsidRPr="00960815" w:rsidRDefault="00BA0033"/>
    <w:p w14:paraId="39E387C8" w14:textId="77777777" w:rsidR="00BA0033" w:rsidRPr="00960815" w:rsidRDefault="00D44AA6">
      <w:r w:rsidRPr="00960815">
        <w:t xml:space="preserve">    </w:t>
      </w:r>
      <w:r w:rsidR="008E6F0F" w:rsidRPr="00960815">
        <w:t>裂脊</w:t>
      </w:r>
      <w:r w:rsidR="00631603" w:rsidRPr="00960815">
        <w:t>书店的老板埃德温因秘密出差离开小镇，德莱尼被</w:t>
      </w:r>
      <w:r w:rsidR="000C2770" w:rsidRPr="00960815">
        <w:t>邀带领</w:t>
      </w:r>
      <w:r w:rsidR="00631603" w:rsidRPr="00960815">
        <w:t>爱丁堡年度文学之旅。但是在第一天晚上，在旅行团下榻的旅馆里，旅馆经理从旅馆的屋顶上摔下来，或者被推倒，</w:t>
      </w:r>
      <w:r w:rsidR="0059090E" w:rsidRPr="00960815">
        <w:t>身亡</w:t>
      </w:r>
      <w:r w:rsidR="00631603" w:rsidRPr="00960815">
        <w:t>。然后，其中一名旅行团成员消失了，在</w:t>
      </w:r>
      <w:r w:rsidR="008402E3" w:rsidRPr="00960815">
        <w:t>德莱尼</w:t>
      </w:r>
      <w:r w:rsidR="00631603" w:rsidRPr="00960815">
        <w:t>身后留下了一连串的谜题。</w:t>
      </w:r>
      <w:r w:rsidR="00631603" w:rsidRPr="00960815">
        <w:br/>
      </w:r>
      <w:r w:rsidR="00631603" w:rsidRPr="00960815">
        <w:br/>
      </w:r>
      <w:r w:rsidR="00FB32C1" w:rsidRPr="00960815">
        <w:t xml:space="preserve">    </w:t>
      </w:r>
      <w:r w:rsidR="00631603" w:rsidRPr="00960815">
        <w:t>在与时间的赛跑中，德莱尼开</w:t>
      </w:r>
      <w:r w:rsidR="00FB32C1" w:rsidRPr="00960815">
        <w:t>启</w:t>
      </w:r>
      <w:r w:rsidR="00631603" w:rsidRPr="00960815">
        <w:t>了一生的探险，沿着爱丁堡周围的线索，揭开谜团真相。</w:t>
      </w:r>
      <w:r w:rsidR="00F31CF6" w:rsidRPr="00960815">
        <w:t>从</w:t>
      </w:r>
      <w:r w:rsidR="004F5C49" w:rsidRPr="00960815">
        <w:t>格雷弗莱斯的</w:t>
      </w:r>
      <w:r w:rsidR="00F31CF6" w:rsidRPr="00960815">
        <w:t>巴比，探索到</w:t>
      </w:r>
      <w:r w:rsidR="00991CA9" w:rsidRPr="00960815">
        <w:t>皇家一英里</w:t>
      </w:r>
      <w:r w:rsidR="00111E8B" w:rsidRPr="00960815">
        <w:t>，</w:t>
      </w:r>
      <w:r w:rsidR="00631603" w:rsidRPr="00960815">
        <w:t>再到</w:t>
      </w:r>
      <w:r w:rsidR="00372E88" w:rsidRPr="00960815">
        <w:t>沃尔特</w:t>
      </w:r>
      <w:r w:rsidR="00372E88" w:rsidRPr="00960815">
        <w:t>·</w:t>
      </w:r>
      <w:r w:rsidR="00372E88" w:rsidRPr="00960815">
        <w:t>斯科特爵士纪念碑</w:t>
      </w:r>
      <w:r w:rsidR="00631603" w:rsidRPr="00960815">
        <w:t>，</w:t>
      </w:r>
      <w:r w:rsidR="00F31CF6" w:rsidRPr="00960815">
        <w:t>她</w:t>
      </w:r>
      <w:r w:rsidR="00631603" w:rsidRPr="00960815">
        <w:t>必须迅速将碎片拼凑在一起，否则书店的生存岌岌可危</w:t>
      </w:r>
      <w:r w:rsidR="00A10C9D" w:rsidRPr="00960815">
        <w:t>……</w:t>
      </w:r>
      <w:r w:rsidR="00631603" w:rsidRPr="00960815">
        <w:t>她的</w:t>
      </w:r>
      <w:r w:rsidR="005B05EB" w:rsidRPr="00960815">
        <w:t>生存也岌岌可危</w:t>
      </w:r>
      <w:r w:rsidR="00631603" w:rsidRPr="00960815">
        <w:t>。</w:t>
      </w:r>
    </w:p>
    <w:p w14:paraId="68DCE24A" w14:textId="77777777" w:rsidR="00631603" w:rsidRPr="00960815" w:rsidRDefault="00631603"/>
    <w:p w14:paraId="7CE21A87" w14:textId="77777777" w:rsidR="00DB5B1D" w:rsidRPr="00960815" w:rsidRDefault="00DB5B1D" w:rsidP="001041CF">
      <w:pPr>
        <w:rPr>
          <w:b/>
          <w:color w:val="000000"/>
          <w:szCs w:val="21"/>
        </w:rPr>
      </w:pPr>
    </w:p>
    <w:p w14:paraId="0920B198" w14:textId="77777777" w:rsidR="00520F1A" w:rsidRPr="00960815" w:rsidRDefault="00520F1A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媒体评价：</w:t>
      </w:r>
    </w:p>
    <w:p w14:paraId="4649D422" w14:textId="77777777" w:rsidR="00520F1A" w:rsidRPr="00960815" w:rsidRDefault="00520F1A" w:rsidP="001041CF">
      <w:pPr>
        <w:rPr>
          <w:b/>
          <w:color w:val="000000"/>
          <w:szCs w:val="21"/>
        </w:rPr>
      </w:pPr>
    </w:p>
    <w:p w14:paraId="195BF3DF" w14:textId="77777777" w:rsidR="00617C59" w:rsidRPr="00960815" w:rsidRDefault="00520F1A" w:rsidP="00520F1A">
      <w:pPr>
        <w:ind w:firstLineChars="200" w:firstLine="420"/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>“</w:t>
      </w:r>
      <w:r w:rsidRPr="00960815">
        <w:rPr>
          <w:bCs/>
          <w:color w:val="000000"/>
          <w:szCs w:val="21"/>
        </w:rPr>
        <w:t>有趣</w:t>
      </w:r>
      <w:r w:rsidRPr="00960815">
        <w:rPr>
          <w:bCs/>
          <w:color w:val="000000"/>
          <w:szCs w:val="21"/>
        </w:rPr>
        <w:t>……</w:t>
      </w:r>
      <w:r w:rsidRPr="00960815">
        <w:rPr>
          <w:bCs/>
          <w:color w:val="000000"/>
          <w:szCs w:val="21"/>
        </w:rPr>
        <w:t>这是最好的</w:t>
      </w:r>
      <w:r w:rsidR="00CD1ABA" w:rsidRPr="00960815">
        <w:rPr>
          <w:bCs/>
          <w:color w:val="000000"/>
          <w:szCs w:val="21"/>
        </w:rPr>
        <w:t>舒适</w:t>
      </w:r>
      <w:r w:rsidR="006F0FC5" w:rsidRPr="00960815">
        <w:rPr>
          <w:bCs/>
          <w:color w:val="000000"/>
          <w:szCs w:val="21"/>
        </w:rPr>
        <w:t>之</w:t>
      </w:r>
      <w:r w:rsidRPr="00960815">
        <w:rPr>
          <w:bCs/>
          <w:color w:val="000000"/>
          <w:szCs w:val="21"/>
        </w:rPr>
        <w:t>旅，谋杀</w:t>
      </w:r>
      <w:r w:rsidR="00F84FD5" w:rsidRPr="00960815">
        <w:rPr>
          <w:bCs/>
          <w:color w:val="000000"/>
          <w:szCs w:val="21"/>
        </w:rPr>
        <w:t>为故事增加了一些趣味</w:t>
      </w:r>
      <w:r w:rsidRPr="00960815">
        <w:rPr>
          <w:bCs/>
          <w:color w:val="000000"/>
          <w:szCs w:val="21"/>
        </w:rPr>
        <w:t>。藏书家和舒适</w:t>
      </w:r>
      <w:r w:rsidR="00B114D6" w:rsidRPr="00960815">
        <w:rPr>
          <w:bCs/>
          <w:color w:val="000000"/>
          <w:szCs w:val="21"/>
        </w:rPr>
        <w:t>小说</w:t>
      </w:r>
      <w:r w:rsidRPr="00960815">
        <w:rPr>
          <w:bCs/>
          <w:color w:val="000000"/>
          <w:szCs w:val="21"/>
        </w:rPr>
        <w:t>的粉丝都会被迷住。</w:t>
      </w:r>
      <w:r w:rsidR="0080344C" w:rsidRPr="00960815">
        <w:rPr>
          <w:bCs/>
          <w:color w:val="000000"/>
          <w:szCs w:val="21"/>
        </w:rPr>
        <w:t>”</w:t>
      </w:r>
      <w:r w:rsidRPr="00960815">
        <w:rPr>
          <w:bCs/>
          <w:color w:val="000000"/>
          <w:szCs w:val="21"/>
        </w:rPr>
        <w:br/>
      </w:r>
      <w:r w:rsidR="00FA069C" w:rsidRPr="00960815">
        <w:rPr>
          <w:bCs/>
          <w:color w:val="000000"/>
          <w:szCs w:val="21"/>
        </w:rPr>
        <w:t xml:space="preserve">                                                                </w:t>
      </w:r>
      <w:r w:rsidR="00617C59" w:rsidRPr="00960815">
        <w:rPr>
          <w:bCs/>
          <w:color w:val="000000"/>
          <w:szCs w:val="21"/>
        </w:rPr>
        <w:t>——</w:t>
      </w:r>
      <w:r w:rsidR="00617C59" w:rsidRPr="00960815">
        <w:rPr>
          <w:bCs/>
          <w:color w:val="000000"/>
          <w:szCs w:val="21"/>
        </w:rPr>
        <w:t>《出版者周刊》</w:t>
      </w:r>
    </w:p>
    <w:p w14:paraId="77A76B7B" w14:textId="77777777" w:rsidR="000006FF" w:rsidRPr="00960815" w:rsidRDefault="000006FF" w:rsidP="000006FF">
      <w:pPr>
        <w:ind w:leftChars="200" w:left="420"/>
        <w:rPr>
          <w:bCs/>
          <w:color w:val="000000"/>
          <w:szCs w:val="21"/>
        </w:rPr>
      </w:pPr>
    </w:p>
    <w:p w14:paraId="6CD333BC" w14:textId="77777777" w:rsidR="000006FF" w:rsidRPr="00960815" w:rsidRDefault="00394652" w:rsidP="000006FF">
      <w:pPr>
        <w:ind w:leftChars="200" w:left="420"/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>“</w:t>
      </w:r>
      <w:r w:rsidR="00520F1A" w:rsidRPr="00960815">
        <w:rPr>
          <w:bCs/>
          <w:color w:val="000000"/>
          <w:szCs w:val="21"/>
        </w:rPr>
        <w:t>一</w:t>
      </w:r>
      <w:r w:rsidR="006B3380" w:rsidRPr="00960815">
        <w:rPr>
          <w:bCs/>
          <w:color w:val="000000"/>
          <w:szCs w:val="21"/>
        </w:rPr>
        <w:t>部</w:t>
      </w:r>
      <w:r w:rsidR="00520F1A" w:rsidRPr="00960815">
        <w:rPr>
          <w:bCs/>
          <w:color w:val="000000"/>
          <w:szCs w:val="21"/>
        </w:rPr>
        <w:t>令人满意的舒适</w:t>
      </w:r>
      <w:r w:rsidR="005C274D" w:rsidRPr="00960815">
        <w:rPr>
          <w:bCs/>
          <w:color w:val="000000"/>
          <w:szCs w:val="21"/>
        </w:rPr>
        <w:t>小说</w:t>
      </w:r>
      <w:r w:rsidR="00520F1A" w:rsidRPr="00960815">
        <w:rPr>
          <w:bCs/>
          <w:color w:val="000000"/>
          <w:szCs w:val="21"/>
        </w:rPr>
        <w:t>，由关于爱丁堡的有趣细节</w:t>
      </w:r>
      <w:r w:rsidR="006B3380" w:rsidRPr="00960815">
        <w:rPr>
          <w:bCs/>
          <w:color w:val="000000"/>
          <w:szCs w:val="21"/>
        </w:rPr>
        <w:t>、</w:t>
      </w:r>
      <w:r w:rsidR="00520F1A" w:rsidRPr="00960815">
        <w:rPr>
          <w:bCs/>
          <w:color w:val="000000"/>
          <w:szCs w:val="21"/>
        </w:rPr>
        <w:t>书籍和收藏品的历史和传说构</w:t>
      </w:r>
    </w:p>
    <w:p w14:paraId="7D749C6B" w14:textId="77777777" w:rsidR="000150A5" w:rsidRPr="00960815" w:rsidRDefault="00520F1A" w:rsidP="000006FF">
      <w:pPr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>成。</w:t>
      </w:r>
      <w:r w:rsidRPr="00960815">
        <w:rPr>
          <w:bCs/>
          <w:color w:val="000000"/>
          <w:szCs w:val="21"/>
        </w:rPr>
        <w:t>”</w:t>
      </w:r>
    </w:p>
    <w:p w14:paraId="7DA1AF13" w14:textId="77777777" w:rsidR="00520F1A" w:rsidRPr="00960815" w:rsidRDefault="00C5677B" w:rsidP="00C5677B">
      <w:pPr>
        <w:ind w:leftChars="200" w:left="420"/>
        <w:jc w:val="right"/>
        <w:rPr>
          <w:bCs/>
          <w:color w:val="000000"/>
          <w:szCs w:val="21"/>
        </w:rPr>
      </w:pPr>
      <w:r w:rsidRPr="00960815">
        <w:rPr>
          <w:bCs/>
          <w:color w:val="000000"/>
          <w:szCs w:val="21"/>
        </w:rPr>
        <w:t>——</w:t>
      </w:r>
      <w:r w:rsidR="000150A5" w:rsidRPr="00960815">
        <w:rPr>
          <w:bCs/>
          <w:color w:val="000000"/>
          <w:szCs w:val="21"/>
        </w:rPr>
        <w:t>《</w:t>
      </w:r>
      <w:r w:rsidR="00520F1A" w:rsidRPr="00960815">
        <w:rPr>
          <w:bCs/>
          <w:color w:val="000000"/>
          <w:szCs w:val="21"/>
        </w:rPr>
        <w:t>书单</w:t>
      </w:r>
      <w:r w:rsidR="000150A5" w:rsidRPr="00960815">
        <w:rPr>
          <w:bCs/>
          <w:color w:val="000000"/>
          <w:szCs w:val="21"/>
        </w:rPr>
        <w:t>》</w:t>
      </w:r>
    </w:p>
    <w:p w14:paraId="3EC675FF" w14:textId="77777777" w:rsidR="00520F1A" w:rsidRPr="00960815" w:rsidRDefault="00520F1A" w:rsidP="001041CF">
      <w:pPr>
        <w:rPr>
          <w:b/>
          <w:color w:val="000000"/>
          <w:szCs w:val="21"/>
        </w:rPr>
      </w:pPr>
    </w:p>
    <w:p w14:paraId="5EA9887C" w14:textId="2F419E3D" w:rsidR="001041CF" w:rsidRPr="00960815" w:rsidRDefault="00991683" w:rsidP="001041CF">
      <w:pPr>
        <w:rPr>
          <w:b/>
          <w:color w:val="000000"/>
          <w:szCs w:val="21"/>
        </w:rPr>
      </w:pPr>
      <w:r w:rsidRPr="00960815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597029E2" wp14:editId="505A321F">
            <wp:simplePos x="0" y="0"/>
            <wp:positionH relativeFrom="column">
              <wp:posOffset>3974465</wp:posOffset>
            </wp:positionH>
            <wp:positionV relativeFrom="paragraph">
              <wp:posOffset>-5080</wp:posOffset>
            </wp:positionV>
            <wp:extent cx="1403985" cy="2174240"/>
            <wp:effectExtent l="0" t="0" r="0" b="0"/>
            <wp:wrapSquare wrapText="bothSides"/>
            <wp:docPr id="11" name="Picture 1" descr="The Poison P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he Poison Pen"/>
                    <pic:cNvPicPr>
                      <a:picLocks noChangeAspect="1" noChangeArrowheads="1"/>
                    </pic:cNvPicPr>
                  </pic:nvPicPr>
                  <pic:blipFill>
                    <a:blip r:embed="rId24" r:link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985" cy="217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1CF" w:rsidRPr="00960815">
        <w:rPr>
          <w:b/>
          <w:color w:val="000000"/>
          <w:szCs w:val="21"/>
        </w:rPr>
        <w:t>中文书名：</w:t>
      </w:r>
      <w:r w:rsidR="00CB0AD1" w:rsidRPr="00960815">
        <w:rPr>
          <w:b/>
          <w:color w:val="000000"/>
          <w:szCs w:val="21"/>
        </w:rPr>
        <w:t>《</w:t>
      </w:r>
      <w:r w:rsidR="00CB0AD1" w:rsidRPr="00960815">
        <w:rPr>
          <w:b/>
          <w:bCs/>
          <w:color w:val="000000"/>
          <w:szCs w:val="21"/>
        </w:rPr>
        <w:t>毒笔》</w:t>
      </w:r>
    </w:p>
    <w:p w14:paraId="28E5D683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英文书名：</w:t>
      </w:r>
      <w:r w:rsidR="00BF40C3" w:rsidRPr="00960815">
        <w:rPr>
          <w:b/>
          <w:bCs/>
          <w:color w:val="000000"/>
          <w:szCs w:val="21"/>
        </w:rPr>
        <w:t>THE POISON PEN</w:t>
      </w:r>
      <w:r w:rsidR="0013546D" w:rsidRPr="00960815">
        <w:rPr>
          <w:b/>
          <w:bCs/>
          <w:color w:val="000000"/>
          <w:szCs w:val="21"/>
        </w:rPr>
        <w:t xml:space="preserve"> (A SCOTTISH BOOKSHOP MYSTERY #</w:t>
      </w:r>
      <w:r w:rsidR="002026D8" w:rsidRPr="00960815">
        <w:rPr>
          <w:b/>
          <w:bCs/>
          <w:color w:val="000000"/>
          <w:szCs w:val="21"/>
        </w:rPr>
        <w:t>9</w:t>
      </w:r>
      <w:r w:rsidR="0013546D" w:rsidRPr="00960815">
        <w:rPr>
          <w:b/>
          <w:bCs/>
          <w:color w:val="000000"/>
          <w:szCs w:val="21"/>
        </w:rPr>
        <w:t>)</w:t>
      </w:r>
    </w:p>
    <w:p w14:paraId="146334C9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作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者：</w:t>
      </w:r>
      <w:r w:rsidRPr="00960815">
        <w:rPr>
          <w:b/>
          <w:color w:val="000000"/>
          <w:szCs w:val="21"/>
        </w:rPr>
        <w:t>Paige Shelton</w:t>
      </w:r>
    </w:p>
    <w:p w14:paraId="3CECCAA7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版</w:t>
      </w:r>
      <w:r w:rsidRPr="00960815">
        <w:rPr>
          <w:b/>
          <w:color w:val="000000"/>
          <w:szCs w:val="21"/>
        </w:rPr>
        <w:t xml:space="preserve"> </w:t>
      </w:r>
      <w:r w:rsidRPr="00960815">
        <w:rPr>
          <w:b/>
          <w:color w:val="000000"/>
          <w:szCs w:val="21"/>
        </w:rPr>
        <w:t>社：</w:t>
      </w:r>
      <w:r w:rsidRPr="00960815">
        <w:rPr>
          <w:b/>
          <w:color w:val="000000"/>
          <w:szCs w:val="21"/>
        </w:rPr>
        <w:t>Minotaur/St. Martin’s Publishing Group</w:t>
      </w:r>
    </w:p>
    <w:p w14:paraId="63273505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公司：</w:t>
      </w:r>
      <w:r w:rsidRPr="00960815">
        <w:rPr>
          <w:b/>
          <w:color w:val="000000"/>
          <w:szCs w:val="21"/>
        </w:rPr>
        <w:t>ANA/Conor</w:t>
      </w:r>
    </w:p>
    <w:p w14:paraId="7229DE2D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页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数：</w:t>
      </w:r>
      <w:r w:rsidR="009A5B79" w:rsidRPr="00960815">
        <w:rPr>
          <w:b/>
          <w:color w:val="000000"/>
          <w:szCs w:val="21"/>
        </w:rPr>
        <w:t>304</w:t>
      </w:r>
      <w:r w:rsidRPr="00960815">
        <w:rPr>
          <w:b/>
          <w:color w:val="000000"/>
          <w:szCs w:val="21"/>
        </w:rPr>
        <w:t>页</w:t>
      </w:r>
    </w:p>
    <w:p w14:paraId="4B3D4AA0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出版时间：</w:t>
      </w:r>
      <w:r w:rsidR="006C388D" w:rsidRPr="00960815">
        <w:rPr>
          <w:b/>
          <w:color w:val="000000"/>
          <w:szCs w:val="21"/>
        </w:rPr>
        <w:t>2023</w:t>
      </w:r>
      <w:r w:rsidRPr="00960815">
        <w:rPr>
          <w:b/>
          <w:color w:val="000000"/>
          <w:szCs w:val="21"/>
        </w:rPr>
        <w:t>年</w:t>
      </w:r>
      <w:r w:rsidR="006C388D" w:rsidRPr="00960815">
        <w:rPr>
          <w:b/>
          <w:color w:val="000000"/>
          <w:szCs w:val="21"/>
        </w:rPr>
        <w:t>4</w:t>
      </w:r>
      <w:r w:rsidRPr="00960815">
        <w:rPr>
          <w:b/>
          <w:color w:val="000000"/>
          <w:szCs w:val="21"/>
        </w:rPr>
        <w:t>月</w:t>
      </w:r>
    </w:p>
    <w:p w14:paraId="0964B3B8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代理地区：中国大陆、台湾</w:t>
      </w:r>
    </w:p>
    <w:p w14:paraId="774F5A47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审读资料：电子稿</w:t>
      </w:r>
    </w:p>
    <w:p w14:paraId="3A475E17" w14:textId="77777777" w:rsidR="001041CF" w:rsidRPr="00960815" w:rsidRDefault="001041CF" w:rsidP="001041C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类</w:t>
      </w:r>
      <w:r w:rsidRPr="00960815">
        <w:rPr>
          <w:b/>
          <w:color w:val="000000"/>
          <w:szCs w:val="21"/>
        </w:rPr>
        <w:t xml:space="preserve">    </w:t>
      </w:r>
      <w:r w:rsidRPr="00960815">
        <w:rPr>
          <w:b/>
          <w:color w:val="000000"/>
          <w:szCs w:val="21"/>
        </w:rPr>
        <w:t>型：惊悚悬疑</w:t>
      </w:r>
    </w:p>
    <w:p w14:paraId="5EF15B6A" w14:textId="77777777" w:rsidR="001041CF" w:rsidRPr="00960815" w:rsidRDefault="001041CF">
      <w:pPr>
        <w:rPr>
          <w:color w:val="000000"/>
          <w:szCs w:val="21"/>
        </w:rPr>
      </w:pPr>
    </w:p>
    <w:p w14:paraId="6C4CE126" w14:textId="77777777" w:rsidR="00BA0033" w:rsidRPr="00960815" w:rsidRDefault="00BA0033">
      <w:pPr>
        <w:rPr>
          <w:color w:val="000000"/>
          <w:szCs w:val="21"/>
        </w:rPr>
      </w:pPr>
    </w:p>
    <w:p w14:paraId="5C66615E" w14:textId="77777777" w:rsidR="00BA0033" w:rsidRPr="00960815" w:rsidRDefault="00BA0033" w:rsidP="00BA0033">
      <w:pPr>
        <w:rPr>
          <w:color w:val="000000"/>
          <w:szCs w:val="21"/>
        </w:rPr>
      </w:pPr>
      <w:r w:rsidRPr="00960815">
        <w:rPr>
          <w:b/>
          <w:bCs/>
          <w:color w:val="000000"/>
          <w:szCs w:val="21"/>
        </w:rPr>
        <w:t>内容简介：</w:t>
      </w:r>
    </w:p>
    <w:p w14:paraId="5EB24902" w14:textId="77777777" w:rsidR="004E3646" w:rsidRPr="00960815" w:rsidRDefault="004E3646">
      <w:pPr>
        <w:rPr>
          <w:color w:val="000000"/>
          <w:szCs w:val="21"/>
        </w:rPr>
      </w:pPr>
    </w:p>
    <w:p w14:paraId="78A7C736" w14:textId="77777777" w:rsidR="00264601" w:rsidRPr="00960815" w:rsidRDefault="00D25898" w:rsidP="00D25898">
      <w:pPr>
        <w:widowControl/>
        <w:shd w:val="clear" w:color="auto" w:fill="FFFFFF"/>
        <w:spacing w:line="330" w:lineRule="atLeast"/>
        <w:ind w:firstLineChars="200" w:firstLine="420"/>
        <w:rPr>
          <w:color w:val="000000"/>
          <w:kern w:val="0"/>
          <w:szCs w:val="21"/>
          <w:shd w:val="clear" w:color="auto" w:fill="FFFFFF"/>
        </w:rPr>
      </w:pPr>
      <w:r w:rsidRPr="00960815">
        <w:rPr>
          <w:color w:val="000000"/>
          <w:kern w:val="0"/>
          <w:szCs w:val="21"/>
          <w:shd w:val="clear" w:color="auto" w:fill="FFFFFF"/>
        </w:rPr>
        <w:t>爱丁堡最近正在哀悼英国女王伊丽莎白二</w:t>
      </w:r>
      <w:proofErr w:type="gramStart"/>
      <w:r w:rsidRPr="00960815">
        <w:rPr>
          <w:color w:val="000000"/>
          <w:kern w:val="0"/>
          <w:szCs w:val="21"/>
          <w:shd w:val="clear" w:color="auto" w:fill="FFFFFF"/>
        </w:rPr>
        <w:t>世</w:t>
      </w:r>
      <w:proofErr w:type="gramEnd"/>
      <w:r w:rsidRPr="00960815">
        <w:rPr>
          <w:color w:val="000000"/>
          <w:kern w:val="0"/>
          <w:szCs w:val="21"/>
          <w:shd w:val="clear" w:color="auto" w:fill="FFFFFF"/>
        </w:rPr>
        <w:t>的去世，书商德莱尼</w:t>
      </w:r>
      <w:r w:rsidRPr="00960815">
        <w:rPr>
          <w:color w:val="000000"/>
          <w:kern w:val="0"/>
          <w:szCs w:val="21"/>
          <w:shd w:val="clear" w:color="auto" w:fill="FFFFFF"/>
        </w:rPr>
        <w:t>·</w:t>
      </w:r>
      <w:r w:rsidRPr="00960815">
        <w:rPr>
          <w:color w:val="000000"/>
          <w:kern w:val="0"/>
          <w:szCs w:val="21"/>
          <w:shd w:val="clear" w:color="auto" w:fill="FFFFFF"/>
        </w:rPr>
        <w:t>尼科尔斯的老板带着一项最不寻常的任务来找她。他的一位老朋友住在罗斯林村的一个庄园里，在</w:t>
      </w:r>
      <w:r w:rsidR="00681A6D" w:rsidRPr="00960815">
        <w:rPr>
          <w:color w:val="000000"/>
          <w:kern w:val="0"/>
          <w:szCs w:val="21"/>
          <w:shd w:val="clear" w:color="auto" w:fill="FFFFFF"/>
        </w:rPr>
        <w:t>家里</w:t>
      </w:r>
      <w:r w:rsidRPr="00960815">
        <w:rPr>
          <w:color w:val="000000"/>
          <w:kern w:val="0"/>
          <w:szCs w:val="21"/>
          <w:shd w:val="clear" w:color="auto" w:fill="FFFFFF"/>
        </w:rPr>
        <w:t>发现了</w:t>
      </w:r>
      <w:r w:rsidR="00694BBE" w:rsidRPr="00960815">
        <w:rPr>
          <w:color w:val="000000"/>
          <w:kern w:val="0"/>
          <w:szCs w:val="21"/>
          <w:shd w:val="clear" w:color="auto" w:fill="FFFFFF"/>
        </w:rPr>
        <w:t>一件东西，</w:t>
      </w:r>
      <w:r w:rsidRPr="00960815">
        <w:rPr>
          <w:color w:val="000000"/>
          <w:kern w:val="0"/>
          <w:szCs w:val="21"/>
          <w:shd w:val="clear" w:color="auto" w:fill="FFFFFF"/>
        </w:rPr>
        <w:t>可能是无价之宝</w:t>
      </w:r>
      <w:r w:rsidR="00694BBE" w:rsidRPr="00960815">
        <w:rPr>
          <w:color w:val="000000"/>
          <w:kern w:val="0"/>
          <w:szCs w:val="21"/>
          <w:shd w:val="clear" w:color="auto" w:fill="FFFFFF"/>
        </w:rPr>
        <w:t>。</w:t>
      </w:r>
      <w:r w:rsidRPr="00960815">
        <w:rPr>
          <w:color w:val="000000"/>
          <w:kern w:val="0"/>
          <w:szCs w:val="21"/>
          <w:shd w:val="clear" w:color="auto" w:fill="FFFFFF"/>
        </w:rPr>
        <w:t>德莱尼的任务是调查</w:t>
      </w:r>
      <w:r w:rsidR="00694BBE" w:rsidRPr="00960815">
        <w:rPr>
          <w:color w:val="000000"/>
          <w:kern w:val="0"/>
          <w:szCs w:val="21"/>
          <w:shd w:val="clear" w:color="auto" w:fill="FFFFFF"/>
        </w:rPr>
        <w:t>这件事</w:t>
      </w:r>
      <w:r w:rsidRPr="00960815">
        <w:rPr>
          <w:color w:val="000000"/>
          <w:kern w:val="0"/>
          <w:szCs w:val="21"/>
          <w:shd w:val="clear" w:color="auto" w:fill="FFFFFF"/>
        </w:rPr>
        <w:t>。朱莉</w:t>
      </w:r>
      <w:r w:rsidR="00694BBE" w:rsidRPr="00960815">
        <w:rPr>
          <w:color w:val="000000"/>
          <w:kern w:val="0"/>
          <w:szCs w:val="21"/>
          <w:shd w:val="clear" w:color="auto" w:fill="FFFFFF"/>
        </w:rPr>
        <w:t>真的</w:t>
      </w:r>
      <w:r w:rsidRPr="00960815">
        <w:rPr>
          <w:color w:val="000000"/>
          <w:kern w:val="0"/>
          <w:szCs w:val="21"/>
          <w:shd w:val="clear" w:color="auto" w:fill="FFFFFF"/>
        </w:rPr>
        <w:t>拥有一件令人叹为观止</w:t>
      </w:r>
      <w:r w:rsidR="00694BBE" w:rsidRPr="00960815">
        <w:rPr>
          <w:color w:val="000000"/>
          <w:kern w:val="0"/>
          <w:szCs w:val="21"/>
          <w:shd w:val="clear" w:color="auto" w:fill="FFFFFF"/>
        </w:rPr>
        <w:t>、带有</w:t>
      </w:r>
      <w:r w:rsidRPr="00960815">
        <w:rPr>
          <w:color w:val="000000"/>
          <w:kern w:val="0"/>
          <w:szCs w:val="21"/>
          <w:shd w:val="clear" w:color="auto" w:fill="FFFFFF"/>
        </w:rPr>
        <w:t>苏格兰历史意义的物品吗？但是，当德莱尼到达朱莉的庄园时，迎接她的是一个拥有该财产既得利益的法律团队。朱莉设法带走了闯入者，但当他们检查这件无价之宝时，听到了一声尖叫，</w:t>
      </w:r>
      <w:r w:rsidR="008E201E" w:rsidRPr="00960815">
        <w:rPr>
          <w:color w:val="000000"/>
          <w:kern w:val="0"/>
          <w:szCs w:val="21"/>
          <w:shd w:val="clear" w:color="auto" w:fill="FFFFFF"/>
        </w:rPr>
        <w:t>发现</w:t>
      </w:r>
      <w:r w:rsidR="00694BBE" w:rsidRPr="00960815">
        <w:rPr>
          <w:color w:val="000000"/>
          <w:kern w:val="0"/>
          <w:szCs w:val="21"/>
          <w:shd w:val="clear" w:color="auto" w:fill="FFFFFF"/>
        </w:rPr>
        <w:t>了一</w:t>
      </w:r>
      <w:r w:rsidR="00E96239" w:rsidRPr="00960815">
        <w:rPr>
          <w:color w:val="000000"/>
          <w:kern w:val="0"/>
          <w:szCs w:val="21"/>
          <w:shd w:val="clear" w:color="auto" w:fill="FFFFFF"/>
        </w:rPr>
        <w:t>件</w:t>
      </w:r>
      <w:r w:rsidR="00E40118" w:rsidRPr="00960815">
        <w:rPr>
          <w:color w:val="000000"/>
          <w:kern w:val="0"/>
          <w:szCs w:val="21"/>
          <w:shd w:val="clear" w:color="auto" w:fill="FFFFFF"/>
        </w:rPr>
        <w:t>棘手的</w:t>
      </w:r>
      <w:r w:rsidR="008C1488" w:rsidRPr="00960815">
        <w:rPr>
          <w:color w:val="000000"/>
          <w:kern w:val="0"/>
          <w:szCs w:val="21"/>
          <w:shd w:val="clear" w:color="auto" w:fill="FFFFFF"/>
        </w:rPr>
        <w:t>事情</w:t>
      </w:r>
      <w:r w:rsidRPr="00960815">
        <w:rPr>
          <w:color w:val="000000"/>
          <w:kern w:val="0"/>
          <w:szCs w:val="21"/>
          <w:shd w:val="clear" w:color="auto" w:fill="FFFFFF"/>
        </w:rPr>
        <w:t>：一具尸体。</w:t>
      </w:r>
      <w:r w:rsidRPr="00960815">
        <w:rPr>
          <w:color w:val="000000"/>
          <w:kern w:val="0"/>
          <w:szCs w:val="21"/>
          <w:shd w:val="clear" w:color="auto" w:fill="FFFFFF"/>
        </w:rPr>
        <w:br/>
      </w:r>
      <w:r w:rsidRPr="00960815">
        <w:rPr>
          <w:color w:val="000000"/>
          <w:kern w:val="0"/>
          <w:szCs w:val="21"/>
          <w:shd w:val="clear" w:color="auto" w:fill="FFFFFF"/>
        </w:rPr>
        <w:br/>
        <w:t xml:space="preserve">    </w:t>
      </w:r>
      <w:r w:rsidRPr="00960815">
        <w:rPr>
          <w:color w:val="000000"/>
          <w:kern w:val="0"/>
          <w:szCs w:val="21"/>
          <w:shd w:val="clear" w:color="auto" w:fill="FFFFFF"/>
        </w:rPr>
        <w:t>随着德莱尼深入挖掘，她发现了朱莉迷人的历史。朱莉的母亲长期以来声称她的女儿是王位的合法继承人，而</w:t>
      </w:r>
      <w:r w:rsidR="00231655" w:rsidRPr="00960815">
        <w:rPr>
          <w:color w:val="000000"/>
          <w:kern w:val="0"/>
          <w:szCs w:val="21"/>
          <w:shd w:val="clear" w:color="auto" w:fill="FFFFFF"/>
        </w:rPr>
        <w:t>非</w:t>
      </w:r>
      <w:r w:rsidRPr="00960815">
        <w:rPr>
          <w:color w:val="000000"/>
          <w:kern w:val="0"/>
          <w:szCs w:val="21"/>
          <w:shd w:val="clear" w:color="auto" w:fill="FFFFFF"/>
        </w:rPr>
        <w:t>伊丽莎白二</w:t>
      </w:r>
      <w:proofErr w:type="gramStart"/>
      <w:r w:rsidRPr="00960815">
        <w:rPr>
          <w:color w:val="000000"/>
          <w:kern w:val="0"/>
          <w:szCs w:val="21"/>
          <w:shd w:val="clear" w:color="auto" w:fill="FFFFFF"/>
        </w:rPr>
        <w:t>世</w:t>
      </w:r>
      <w:proofErr w:type="gramEnd"/>
      <w:r w:rsidRPr="00960815">
        <w:rPr>
          <w:color w:val="000000"/>
          <w:kern w:val="0"/>
          <w:szCs w:val="21"/>
          <w:shd w:val="clear" w:color="auto" w:fill="FFFFFF"/>
        </w:rPr>
        <w:t>，因为她声称与爱德华八世国王有染。然而，唯一的证据是爱德华的一位秘书保存的日记。当这个牵强附会的故事与</w:t>
      </w:r>
      <w:r w:rsidR="00582742" w:rsidRPr="00960815">
        <w:rPr>
          <w:color w:val="000000"/>
          <w:kern w:val="0"/>
          <w:szCs w:val="21"/>
          <w:shd w:val="clear" w:color="auto" w:fill="FFFFFF"/>
        </w:rPr>
        <w:t>受害者</w:t>
      </w:r>
      <w:r w:rsidRPr="00960815">
        <w:rPr>
          <w:color w:val="000000"/>
          <w:kern w:val="0"/>
          <w:szCs w:val="21"/>
          <w:shd w:val="clear" w:color="auto" w:fill="FFFFFF"/>
        </w:rPr>
        <w:t>之间的联系被发现时，谜题变得更加混乱。德莱尼不得不</w:t>
      </w:r>
      <w:r w:rsidR="009E2B1A" w:rsidRPr="00960815">
        <w:rPr>
          <w:color w:val="000000"/>
          <w:kern w:val="0"/>
          <w:szCs w:val="21"/>
          <w:shd w:val="clear" w:color="auto" w:fill="FFFFFF"/>
        </w:rPr>
        <w:t>弄清楚言外之意，</w:t>
      </w:r>
      <w:r w:rsidRPr="00960815">
        <w:rPr>
          <w:color w:val="000000"/>
          <w:kern w:val="0"/>
          <w:szCs w:val="21"/>
          <w:shd w:val="clear" w:color="auto" w:fill="FFFFFF"/>
        </w:rPr>
        <w:t>拼凑</w:t>
      </w:r>
      <w:r w:rsidR="009E2B1A" w:rsidRPr="00960815">
        <w:rPr>
          <w:color w:val="000000"/>
          <w:kern w:val="0"/>
          <w:szCs w:val="21"/>
          <w:shd w:val="clear" w:color="auto" w:fill="FFFFFF"/>
        </w:rPr>
        <w:t>碎片</w:t>
      </w:r>
      <w:r w:rsidR="009E2B1A" w:rsidRPr="00960815">
        <w:rPr>
          <w:color w:val="000000"/>
          <w:kern w:val="0"/>
          <w:szCs w:val="21"/>
          <w:shd w:val="clear" w:color="auto" w:fill="FFFFFF"/>
        </w:rPr>
        <w:t>……</w:t>
      </w:r>
      <w:r w:rsidRPr="00960815">
        <w:rPr>
          <w:color w:val="000000"/>
          <w:kern w:val="0"/>
          <w:szCs w:val="21"/>
          <w:shd w:val="clear" w:color="auto" w:fill="FFFFFF"/>
        </w:rPr>
        <w:t>或者成为历史。</w:t>
      </w:r>
    </w:p>
    <w:p w14:paraId="57925BA0" w14:textId="77777777" w:rsidR="00264601" w:rsidRPr="00960815" w:rsidRDefault="00264601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24D1F074" w14:textId="77777777" w:rsidR="00256559" w:rsidRPr="00960815" w:rsidRDefault="00256559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25025820" w14:textId="77777777" w:rsidR="00256559" w:rsidRPr="00960815" w:rsidRDefault="00256559">
      <w:pPr>
        <w:widowControl/>
        <w:shd w:val="clear" w:color="auto" w:fill="FFFFFF"/>
        <w:spacing w:line="330" w:lineRule="atLeast"/>
        <w:rPr>
          <w:b/>
          <w:bCs/>
          <w:color w:val="000000"/>
          <w:kern w:val="0"/>
          <w:szCs w:val="21"/>
          <w:shd w:val="clear" w:color="auto" w:fill="FFFFFF"/>
        </w:rPr>
      </w:pPr>
      <w:r w:rsidRPr="00960815">
        <w:rPr>
          <w:b/>
          <w:bCs/>
          <w:color w:val="000000"/>
          <w:kern w:val="0"/>
          <w:szCs w:val="21"/>
          <w:shd w:val="clear" w:color="auto" w:fill="FFFFFF"/>
        </w:rPr>
        <w:t>媒体评价：</w:t>
      </w:r>
    </w:p>
    <w:p w14:paraId="65FB9020" w14:textId="77777777" w:rsidR="00256559" w:rsidRPr="00960815" w:rsidRDefault="00256559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7ED506EB" w14:textId="77777777" w:rsidR="00256559" w:rsidRPr="00960815" w:rsidRDefault="007665DD" w:rsidP="007665DD">
      <w:pPr>
        <w:widowControl/>
        <w:shd w:val="clear" w:color="auto" w:fill="FFFFFF"/>
        <w:spacing w:line="330" w:lineRule="atLeast"/>
        <w:ind w:firstLineChars="200" w:firstLine="420"/>
        <w:rPr>
          <w:i/>
          <w:iCs/>
          <w:color w:val="000000"/>
          <w:kern w:val="0"/>
          <w:szCs w:val="21"/>
          <w:shd w:val="clear" w:color="auto" w:fill="FFFFFF"/>
        </w:rPr>
      </w:pPr>
      <w:r w:rsidRPr="00960815">
        <w:rPr>
          <w:color w:val="000000"/>
          <w:kern w:val="0"/>
          <w:szCs w:val="21"/>
          <w:shd w:val="clear" w:color="auto" w:fill="FFFFFF"/>
        </w:rPr>
        <w:t>“</w:t>
      </w:r>
      <w:r w:rsidR="000164BF" w:rsidRPr="00960815">
        <w:rPr>
          <w:color w:val="000000"/>
          <w:kern w:val="0"/>
          <w:szCs w:val="21"/>
          <w:shd w:val="clear" w:color="auto" w:fill="FFFFFF"/>
        </w:rPr>
        <w:t>这部舒适的苏格兰书店系列的最新作品，</w:t>
      </w:r>
      <w:r w:rsidR="00256559" w:rsidRPr="00960815">
        <w:rPr>
          <w:color w:val="000000"/>
          <w:kern w:val="0"/>
          <w:szCs w:val="21"/>
          <w:shd w:val="clear" w:color="auto" w:fill="FFFFFF"/>
        </w:rPr>
        <w:t>以一群精心</w:t>
      </w:r>
      <w:r w:rsidR="00A07AF4" w:rsidRPr="00960815">
        <w:rPr>
          <w:color w:val="000000"/>
          <w:kern w:val="0"/>
          <w:szCs w:val="21"/>
          <w:shd w:val="clear" w:color="auto" w:fill="FFFFFF"/>
        </w:rPr>
        <w:t>刻画</w:t>
      </w:r>
      <w:r w:rsidR="00256559" w:rsidRPr="00960815">
        <w:rPr>
          <w:color w:val="000000"/>
          <w:kern w:val="0"/>
          <w:szCs w:val="21"/>
          <w:shd w:val="clear" w:color="auto" w:fill="FFFFFF"/>
        </w:rPr>
        <w:t>的朋友为特色，将吸引</w:t>
      </w:r>
      <w:r w:rsidR="00B52F44" w:rsidRPr="00960815">
        <w:rPr>
          <w:color w:val="000000"/>
          <w:kern w:val="0"/>
          <w:szCs w:val="21"/>
          <w:shd w:val="clear" w:color="auto" w:fill="FFFFFF"/>
        </w:rPr>
        <w:t>许多</w:t>
      </w:r>
      <w:r w:rsidR="00256559" w:rsidRPr="00960815">
        <w:rPr>
          <w:color w:val="000000"/>
          <w:kern w:val="0"/>
          <w:szCs w:val="21"/>
          <w:shd w:val="clear" w:color="auto" w:fill="FFFFFF"/>
        </w:rPr>
        <w:t>粉丝</w:t>
      </w:r>
      <w:r w:rsidR="00161B71" w:rsidRPr="00960815">
        <w:rPr>
          <w:color w:val="000000"/>
          <w:kern w:val="0"/>
          <w:szCs w:val="21"/>
          <w:shd w:val="clear" w:color="auto" w:fill="FFFFFF"/>
        </w:rPr>
        <w:t>……</w:t>
      </w:r>
      <w:r w:rsidR="00256559" w:rsidRPr="00960815">
        <w:rPr>
          <w:color w:val="000000"/>
          <w:kern w:val="0"/>
          <w:szCs w:val="21"/>
          <w:shd w:val="clear" w:color="auto" w:fill="FFFFFF"/>
        </w:rPr>
        <w:t>一个令人满意的故事。</w:t>
      </w:r>
      <w:r w:rsidRPr="00960815">
        <w:rPr>
          <w:i/>
          <w:iCs/>
          <w:color w:val="000000"/>
          <w:kern w:val="0"/>
          <w:szCs w:val="21"/>
          <w:shd w:val="clear" w:color="auto" w:fill="FFFFFF"/>
        </w:rPr>
        <w:br/>
      </w:r>
      <w:r w:rsidRPr="00960815">
        <w:t xml:space="preserve">                                                                      ——</w:t>
      </w:r>
      <w:r w:rsidRPr="00960815">
        <w:t>《</w:t>
      </w:r>
      <w:r w:rsidR="00256559" w:rsidRPr="00960815">
        <w:t>书单</w:t>
      </w:r>
      <w:r w:rsidRPr="00960815">
        <w:t>》</w:t>
      </w:r>
    </w:p>
    <w:p w14:paraId="4D7769C5" w14:textId="77777777" w:rsidR="00256559" w:rsidRPr="00960815" w:rsidRDefault="00256559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792182E7" w14:textId="77777777" w:rsidR="004E3646" w:rsidRPr="00960815" w:rsidRDefault="004E3646">
      <w:pPr>
        <w:rPr>
          <w:b/>
          <w:color w:val="000000"/>
        </w:rPr>
      </w:pPr>
    </w:p>
    <w:p w14:paraId="15A7DE0B" w14:textId="77777777" w:rsidR="004E3646" w:rsidRPr="00960815" w:rsidRDefault="00B91C5F">
      <w:pPr>
        <w:shd w:val="clear" w:color="auto" w:fill="FFFFFF"/>
        <w:rPr>
          <w:color w:val="000000"/>
          <w:szCs w:val="21"/>
        </w:rPr>
      </w:pPr>
      <w:bookmarkStart w:id="8" w:name="OLE_LINK43"/>
      <w:bookmarkStart w:id="9" w:name="OLE_LINK38"/>
      <w:r w:rsidRPr="00960815">
        <w:rPr>
          <w:b/>
          <w:bCs/>
          <w:color w:val="000000"/>
          <w:szCs w:val="21"/>
        </w:rPr>
        <w:t>感谢您的阅读！</w:t>
      </w:r>
    </w:p>
    <w:p w14:paraId="63FE04DD" w14:textId="77777777" w:rsidR="004E3646" w:rsidRPr="00960815" w:rsidRDefault="00B91C5F">
      <w:pPr>
        <w:rPr>
          <w:rFonts w:eastAsia="华文中宋"/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请将反馈信息发至：</w:t>
      </w:r>
      <w:r w:rsidRPr="00960815">
        <w:rPr>
          <w:rFonts w:eastAsia="华文中宋"/>
          <w:b/>
          <w:color w:val="000000"/>
          <w:szCs w:val="21"/>
        </w:rPr>
        <w:t>版权负责人</w:t>
      </w:r>
    </w:p>
    <w:p w14:paraId="230D8D52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b/>
          <w:color w:val="000000"/>
          <w:szCs w:val="21"/>
        </w:rPr>
        <w:t>Email</w:t>
      </w:r>
      <w:r w:rsidRPr="00960815">
        <w:rPr>
          <w:color w:val="000000"/>
          <w:szCs w:val="21"/>
        </w:rPr>
        <w:t>：</w:t>
      </w:r>
      <w:hyperlink r:id="rId26" w:history="1">
        <w:r w:rsidRPr="00960815">
          <w:rPr>
            <w:rStyle w:val="Hyperlink"/>
            <w:b/>
            <w:szCs w:val="21"/>
          </w:rPr>
          <w:t>Rights@nurnberg.com.cn</w:t>
        </w:r>
      </w:hyperlink>
    </w:p>
    <w:p w14:paraId="59F34001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color w:val="000000"/>
          <w:szCs w:val="21"/>
        </w:rPr>
        <w:t>安德鲁</w:t>
      </w:r>
      <w:r w:rsidRPr="00960815">
        <w:rPr>
          <w:color w:val="000000"/>
          <w:szCs w:val="21"/>
        </w:rPr>
        <w:t>·</w:t>
      </w:r>
      <w:r w:rsidRPr="00960815">
        <w:rPr>
          <w:color w:val="000000"/>
          <w:szCs w:val="21"/>
        </w:rPr>
        <w:t>纳伯格联合国际有限公司北京代表处</w:t>
      </w:r>
    </w:p>
    <w:p w14:paraId="63EB4F90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color w:val="000000"/>
          <w:szCs w:val="21"/>
        </w:rPr>
        <w:t>北京市海淀区中关村大街甲</w:t>
      </w:r>
      <w:r w:rsidRPr="00960815">
        <w:rPr>
          <w:color w:val="000000"/>
          <w:szCs w:val="21"/>
        </w:rPr>
        <w:t>59</w:t>
      </w:r>
      <w:r w:rsidRPr="00960815">
        <w:rPr>
          <w:color w:val="000000"/>
          <w:szCs w:val="21"/>
        </w:rPr>
        <w:t>号中国人民大学文化大厦</w:t>
      </w:r>
      <w:r w:rsidRPr="00960815">
        <w:rPr>
          <w:color w:val="000000"/>
          <w:szCs w:val="21"/>
        </w:rPr>
        <w:t>1705</w:t>
      </w:r>
      <w:r w:rsidRPr="00960815">
        <w:rPr>
          <w:color w:val="000000"/>
          <w:szCs w:val="21"/>
        </w:rPr>
        <w:t>室</w:t>
      </w:r>
      <w:r w:rsidRPr="00960815">
        <w:rPr>
          <w:color w:val="000000"/>
          <w:szCs w:val="21"/>
        </w:rPr>
        <w:t xml:space="preserve">, </w:t>
      </w:r>
      <w:r w:rsidRPr="00960815">
        <w:rPr>
          <w:color w:val="000000"/>
          <w:szCs w:val="21"/>
        </w:rPr>
        <w:t>邮编：</w:t>
      </w:r>
      <w:r w:rsidRPr="00960815">
        <w:rPr>
          <w:color w:val="000000"/>
          <w:szCs w:val="21"/>
        </w:rPr>
        <w:t>100872</w:t>
      </w:r>
    </w:p>
    <w:p w14:paraId="5558220D" w14:textId="77777777" w:rsidR="004E3646" w:rsidRPr="00960815" w:rsidRDefault="00B91C5F">
      <w:pPr>
        <w:rPr>
          <w:b/>
          <w:color w:val="000000"/>
          <w:szCs w:val="21"/>
        </w:rPr>
      </w:pPr>
      <w:r w:rsidRPr="00960815">
        <w:rPr>
          <w:color w:val="000000"/>
          <w:szCs w:val="21"/>
        </w:rPr>
        <w:t>电话：</w:t>
      </w:r>
      <w:r w:rsidRPr="00960815">
        <w:rPr>
          <w:color w:val="000000"/>
          <w:szCs w:val="21"/>
        </w:rPr>
        <w:t xml:space="preserve">010-82504106, </w:t>
      </w:r>
      <w:r w:rsidRPr="00960815">
        <w:rPr>
          <w:color w:val="000000"/>
          <w:szCs w:val="21"/>
        </w:rPr>
        <w:t>传真：</w:t>
      </w:r>
      <w:r w:rsidRPr="00960815">
        <w:rPr>
          <w:color w:val="000000"/>
          <w:szCs w:val="21"/>
        </w:rPr>
        <w:t>010-82504200</w:t>
      </w:r>
    </w:p>
    <w:p w14:paraId="311F254A" w14:textId="77777777" w:rsidR="004E3646" w:rsidRPr="00960815" w:rsidRDefault="00B91C5F">
      <w:pPr>
        <w:rPr>
          <w:rStyle w:val="Hyperlink"/>
          <w:szCs w:val="21"/>
        </w:rPr>
      </w:pPr>
      <w:r w:rsidRPr="00960815">
        <w:rPr>
          <w:color w:val="000000"/>
          <w:szCs w:val="21"/>
        </w:rPr>
        <w:lastRenderedPageBreak/>
        <w:t>公司网址：</w:t>
      </w:r>
      <w:hyperlink r:id="rId27" w:history="1">
        <w:r w:rsidRPr="00960815">
          <w:rPr>
            <w:rStyle w:val="Hyperlink"/>
            <w:szCs w:val="21"/>
          </w:rPr>
          <w:t>http://www.nurnberg.com.cn</w:t>
        </w:r>
      </w:hyperlink>
    </w:p>
    <w:p w14:paraId="12E65630" w14:textId="77777777" w:rsidR="004E3646" w:rsidRPr="00960815" w:rsidRDefault="00B91C5F">
      <w:pPr>
        <w:rPr>
          <w:color w:val="000000"/>
          <w:szCs w:val="21"/>
        </w:rPr>
      </w:pPr>
      <w:r w:rsidRPr="00960815">
        <w:rPr>
          <w:color w:val="000000"/>
          <w:szCs w:val="21"/>
        </w:rPr>
        <w:t>书目下载：</w:t>
      </w:r>
      <w:hyperlink r:id="rId28" w:history="1">
        <w:r w:rsidRPr="00960815">
          <w:rPr>
            <w:rStyle w:val="Hyperlink"/>
            <w:szCs w:val="21"/>
          </w:rPr>
          <w:t>http://www.nurnberg.com.cn/booklist_zh/list.aspx</w:t>
        </w:r>
      </w:hyperlink>
    </w:p>
    <w:p w14:paraId="29851BCC" w14:textId="77777777" w:rsidR="004E3646" w:rsidRPr="00960815" w:rsidRDefault="00B91C5F">
      <w:pPr>
        <w:rPr>
          <w:color w:val="000000"/>
          <w:szCs w:val="21"/>
        </w:rPr>
      </w:pPr>
      <w:r w:rsidRPr="00960815">
        <w:rPr>
          <w:color w:val="000000"/>
          <w:szCs w:val="21"/>
        </w:rPr>
        <w:t>书讯浏览：</w:t>
      </w:r>
      <w:hyperlink r:id="rId29" w:history="1">
        <w:r w:rsidRPr="00960815">
          <w:rPr>
            <w:rStyle w:val="Hyperlink"/>
            <w:szCs w:val="21"/>
          </w:rPr>
          <w:t>http://www.nurnberg.com.cn/book/book.aspx</w:t>
        </w:r>
      </w:hyperlink>
    </w:p>
    <w:p w14:paraId="728828F6" w14:textId="77777777" w:rsidR="004E3646" w:rsidRPr="00960815" w:rsidRDefault="00B91C5F">
      <w:pPr>
        <w:rPr>
          <w:color w:val="000000"/>
          <w:szCs w:val="21"/>
        </w:rPr>
      </w:pPr>
      <w:r w:rsidRPr="00960815">
        <w:rPr>
          <w:color w:val="000000"/>
          <w:szCs w:val="21"/>
        </w:rPr>
        <w:t>视频推荐：</w:t>
      </w:r>
      <w:hyperlink r:id="rId30" w:history="1">
        <w:r w:rsidRPr="00960815">
          <w:rPr>
            <w:rStyle w:val="Hyperlink"/>
            <w:szCs w:val="21"/>
          </w:rPr>
          <w:t>http://www.nurnberg.com.cn/video/video.aspx</w:t>
        </w:r>
      </w:hyperlink>
    </w:p>
    <w:p w14:paraId="6C986CFC" w14:textId="77777777" w:rsidR="004E3646" w:rsidRPr="00960815" w:rsidRDefault="00B91C5F">
      <w:pPr>
        <w:rPr>
          <w:rStyle w:val="Hyperlink"/>
          <w:szCs w:val="21"/>
        </w:rPr>
      </w:pPr>
      <w:r w:rsidRPr="00960815">
        <w:rPr>
          <w:color w:val="000000"/>
          <w:szCs w:val="21"/>
        </w:rPr>
        <w:t>豆瓣小站：</w:t>
      </w:r>
      <w:hyperlink r:id="rId31" w:history="1">
        <w:r w:rsidRPr="00960815">
          <w:rPr>
            <w:rStyle w:val="Hyperlink"/>
            <w:szCs w:val="21"/>
          </w:rPr>
          <w:t>http://site.douban.com/110577/</w:t>
        </w:r>
      </w:hyperlink>
    </w:p>
    <w:p w14:paraId="2E99F70F" w14:textId="77777777" w:rsidR="004E3646" w:rsidRPr="00960815" w:rsidRDefault="00B91C5F">
      <w:pPr>
        <w:rPr>
          <w:color w:val="000000"/>
          <w:shd w:val="clear" w:color="auto" w:fill="FFFFFF"/>
        </w:rPr>
      </w:pPr>
      <w:proofErr w:type="gramStart"/>
      <w:r w:rsidRPr="00960815">
        <w:rPr>
          <w:color w:val="000000"/>
          <w:shd w:val="clear" w:color="auto" w:fill="FFFFFF"/>
        </w:rPr>
        <w:t>新浪微博</w:t>
      </w:r>
      <w:proofErr w:type="gramEnd"/>
      <w:r w:rsidRPr="00960815">
        <w:rPr>
          <w:bCs/>
          <w:color w:val="000000"/>
          <w:shd w:val="clear" w:color="auto" w:fill="FFFFFF"/>
        </w:rPr>
        <w:t>：</w:t>
      </w:r>
      <w:hyperlink r:id="rId32" w:history="1">
        <w:r w:rsidRPr="00960815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960815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Pr="00960815">
          <w:rPr>
            <w:color w:val="0000FF"/>
            <w:u w:val="single"/>
            <w:shd w:val="clear" w:color="auto" w:fill="FFFFFF"/>
          </w:rPr>
          <w:t>_</w:t>
        </w:r>
        <w:r w:rsidRPr="00960815">
          <w:rPr>
            <w:color w:val="0000FF"/>
            <w:u w:val="single"/>
            <w:shd w:val="clear" w:color="auto" w:fill="FFFFFF"/>
          </w:rPr>
          <w:t>微博</w:t>
        </w:r>
        <w:r w:rsidRPr="00960815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3A7C97F" w14:textId="77777777" w:rsidR="004E3646" w:rsidRPr="00960815" w:rsidRDefault="00B91C5F">
      <w:pPr>
        <w:shd w:val="clear" w:color="auto" w:fill="FFFFFF"/>
        <w:rPr>
          <w:b/>
          <w:color w:val="000000"/>
        </w:rPr>
      </w:pPr>
      <w:proofErr w:type="gramStart"/>
      <w:r w:rsidRPr="00960815">
        <w:rPr>
          <w:color w:val="000000"/>
          <w:szCs w:val="21"/>
        </w:rPr>
        <w:t>微信订阅</w:t>
      </w:r>
      <w:proofErr w:type="gramEnd"/>
      <w:r w:rsidRPr="00960815">
        <w:rPr>
          <w:color w:val="000000"/>
          <w:szCs w:val="21"/>
        </w:rPr>
        <w:t>号：</w:t>
      </w:r>
      <w:r w:rsidRPr="00960815">
        <w:rPr>
          <w:color w:val="000000"/>
          <w:szCs w:val="21"/>
        </w:rPr>
        <w:t>ANABJ2002</w:t>
      </w:r>
    </w:p>
    <w:bookmarkEnd w:id="8"/>
    <w:bookmarkEnd w:id="9"/>
    <w:p w14:paraId="36E9FF2E" w14:textId="186DF604" w:rsidR="004E3646" w:rsidRPr="00960815" w:rsidRDefault="00991683">
      <w:pPr>
        <w:ind w:right="420"/>
        <w:rPr>
          <w:rFonts w:eastAsia="Gungsuh"/>
          <w:color w:val="000000"/>
          <w:kern w:val="0"/>
          <w:szCs w:val="21"/>
        </w:rPr>
      </w:pPr>
      <w:r w:rsidRPr="00960815">
        <w:rPr>
          <w:noProof/>
          <w:szCs w:val="21"/>
        </w:rPr>
        <w:drawing>
          <wp:inline distT="0" distB="0" distL="0" distR="0" wp14:anchorId="33D23DF6" wp14:editId="1764FDEC">
            <wp:extent cx="1200150" cy="1301750"/>
            <wp:effectExtent l="0" t="0" r="0" b="0"/>
            <wp:docPr id="1825856727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F4CB8" w14:textId="77777777" w:rsidR="00C60B95" w:rsidRPr="0096081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 w:rsidRPr="00960815">
      <w:headerReference w:type="default" r:id="rId34"/>
      <w:footerReference w:type="default" r:id="rId35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3A76E7" w14:textId="77777777" w:rsidR="00920F89" w:rsidRDefault="00920F89">
      <w:r>
        <w:separator/>
      </w:r>
    </w:p>
  </w:endnote>
  <w:endnote w:type="continuationSeparator" w:id="0">
    <w:p w14:paraId="3B55AB49" w14:textId="77777777" w:rsidR="00920F89" w:rsidRDefault="00920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24B8E5" w14:textId="77777777" w:rsidR="004E3646" w:rsidRDefault="004E364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5D5F6D1" w14:textId="77777777" w:rsidR="004E3646" w:rsidRDefault="00B91C5F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3C6A90A9" w14:textId="77777777" w:rsidR="004E3646" w:rsidRDefault="00B91C5F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5F3C69FA" w14:textId="77777777" w:rsidR="004E3646" w:rsidRDefault="00B91C5F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Hyperlink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2BBA79B5" w14:textId="77777777" w:rsidR="004E3646" w:rsidRDefault="004E3646">
    <w:pPr>
      <w:pStyle w:val="Footer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A42130" w14:textId="77777777" w:rsidR="00920F89" w:rsidRDefault="00920F89">
      <w:r>
        <w:separator/>
      </w:r>
    </w:p>
  </w:footnote>
  <w:footnote w:type="continuationSeparator" w:id="0">
    <w:p w14:paraId="55E62158" w14:textId="77777777" w:rsidR="00920F89" w:rsidRDefault="00920F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0569B5" w14:textId="178B1605" w:rsidR="004E3646" w:rsidRDefault="00991683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75217AD9" wp14:editId="2E47E78F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B50DBB" w14:textId="5CBCC2C1" w:rsidR="004E3646" w:rsidRDefault="00B91C5F">
    <w:pPr>
      <w:pStyle w:val="Header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zG0sLA0A9GWSjpKwanFxZn5eSAF5rUAN9vma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06FF"/>
    <w:rsid w:val="00002C3C"/>
    <w:rsid w:val="00002FAE"/>
    <w:rsid w:val="00005533"/>
    <w:rsid w:val="00005737"/>
    <w:rsid w:val="0000741F"/>
    <w:rsid w:val="00007F4C"/>
    <w:rsid w:val="000114B9"/>
    <w:rsid w:val="0001250B"/>
    <w:rsid w:val="00013D7A"/>
    <w:rsid w:val="00014408"/>
    <w:rsid w:val="000150A5"/>
    <w:rsid w:val="000164BF"/>
    <w:rsid w:val="00020C35"/>
    <w:rsid w:val="000226FA"/>
    <w:rsid w:val="00027CB4"/>
    <w:rsid w:val="00030D63"/>
    <w:rsid w:val="00035C40"/>
    <w:rsid w:val="00037890"/>
    <w:rsid w:val="00040304"/>
    <w:rsid w:val="00040ED0"/>
    <w:rsid w:val="00043846"/>
    <w:rsid w:val="0004466F"/>
    <w:rsid w:val="00045543"/>
    <w:rsid w:val="0004714B"/>
    <w:rsid w:val="00052794"/>
    <w:rsid w:val="00061C2C"/>
    <w:rsid w:val="0006533F"/>
    <w:rsid w:val="00073FC7"/>
    <w:rsid w:val="0007708C"/>
    <w:rsid w:val="000771B5"/>
    <w:rsid w:val="000803A7"/>
    <w:rsid w:val="00080CD8"/>
    <w:rsid w:val="000810D5"/>
    <w:rsid w:val="00082504"/>
    <w:rsid w:val="00083213"/>
    <w:rsid w:val="00083C68"/>
    <w:rsid w:val="0008781E"/>
    <w:rsid w:val="000927DC"/>
    <w:rsid w:val="000941B8"/>
    <w:rsid w:val="000A01BD"/>
    <w:rsid w:val="000A05D3"/>
    <w:rsid w:val="000A08C9"/>
    <w:rsid w:val="000A3235"/>
    <w:rsid w:val="000A3601"/>
    <w:rsid w:val="000A57E2"/>
    <w:rsid w:val="000B0907"/>
    <w:rsid w:val="000B11EE"/>
    <w:rsid w:val="000B1DBE"/>
    <w:rsid w:val="000B3141"/>
    <w:rsid w:val="000B3EED"/>
    <w:rsid w:val="000B4D73"/>
    <w:rsid w:val="000B5E52"/>
    <w:rsid w:val="000C0951"/>
    <w:rsid w:val="000C1834"/>
    <w:rsid w:val="000C18AC"/>
    <w:rsid w:val="000C25C0"/>
    <w:rsid w:val="000C2770"/>
    <w:rsid w:val="000C78FE"/>
    <w:rsid w:val="000D0A7C"/>
    <w:rsid w:val="000D2141"/>
    <w:rsid w:val="000D293D"/>
    <w:rsid w:val="000D2A40"/>
    <w:rsid w:val="000D2CE1"/>
    <w:rsid w:val="000D34C3"/>
    <w:rsid w:val="000D39BB"/>
    <w:rsid w:val="000D3D3A"/>
    <w:rsid w:val="000D4CAE"/>
    <w:rsid w:val="000D5F8D"/>
    <w:rsid w:val="000E4EC4"/>
    <w:rsid w:val="000E551B"/>
    <w:rsid w:val="000F0F41"/>
    <w:rsid w:val="000F229F"/>
    <w:rsid w:val="000F2760"/>
    <w:rsid w:val="000F35D9"/>
    <w:rsid w:val="0010018D"/>
    <w:rsid w:val="001017C7"/>
    <w:rsid w:val="00102500"/>
    <w:rsid w:val="001041CF"/>
    <w:rsid w:val="00105198"/>
    <w:rsid w:val="00110260"/>
    <w:rsid w:val="00111E8B"/>
    <w:rsid w:val="0011264B"/>
    <w:rsid w:val="001142BD"/>
    <w:rsid w:val="00114E60"/>
    <w:rsid w:val="00114F16"/>
    <w:rsid w:val="00120379"/>
    <w:rsid w:val="00121268"/>
    <w:rsid w:val="001216AC"/>
    <w:rsid w:val="001229B4"/>
    <w:rsid w:val="0012344D"/>
    <w:rsid w:val="0012477C"/>
    <w:rsid w:val="001262A9"/>
    <w:rsid w:val="00132921"/>
    <w:rsid w:val="00133AB9"/>
    <w:rsid w:val="00133C63"/>
    <w:rsid w:val="00134987"/>
    <w:rsid w:val="0013546D"/>
    <w:rsid w:val="00144E1F"/>
    <w:rsid w:val="00146F1E"/>
    <w:rsid w:val="00147BEF"/>
    <w:rsid w:val="0015191B"/>
    <w:rsid w:val="00153925"/>
    <w:rsid w:val="00161B71"/>
    <w:rsid w:val="00162ABC"/>
    <w:rsid w:val="00163F80"/>
    <w:rsid w:val="00166779"/>
    <w:rsid w:val="00167007"/>
    <w:rsid w:val="0017324A"/>
    <w:rsid w:val="00176BA0"/>
    <w:rsid w:val="00177CD8"/>
    <w:rsid w:val="00186639"/>
    <w:rsid w:val="00190216"/>
    <w:rsid w:val="00191494"/>
    <w:rsid w:val="00193733"/>
    <w:rsid w:val="00194C66"/>
    <w:rsid w:val="00195D6F"/>
    <w:rsid w:val="00197389"/>
    <w:rsid w:val="001A10A8"/>
    <w:rsid w:val="001A6F43"/>
    <w:rsid w:val="001A7E90"/>
    <w:rsid w:val="001B038C"/>
    <w:rsid w:val="001B1846"/>
    <w:rsid w:val="001B2086"/>
    <w:rsid w:val="001B2196"/>
    <w:rsid w:val="001B3F6F"/>
    <w:rsid w:val="001B6072"/>
    <w:rsid w:val="001B679D"/>
    <w:rsid w:val="001C36AD"/>
    <w:rsid w:val="001C6D65"/>
    <w:rsid w:val="001D0115"/>
    <w:rsid w:val="001D0FAF"/>
    <w:rsid w:val="001D1179"/>
    <w:rsid w:val="001D11E9"/>
    <w:rsid w:val="001D3908"/>
    <w:rsid w:val="001D4E4F"/>
    <w:rsid w:val="001E104D"/>
    <w:rsid w:val="001E18EA"/>
    <w:rsid w:val="001E4E05"/>
    <w:rsid w:val="001E7AE7"/>
    <w:rsid w:val="001F0F15"/>
    <w:rsid w:val="001F5E0F"/>
    <w:rsid w:val="00201747"/>
    <w:rsid w:val="002026D8"/>
    <w:rsid w:val="0020342C"/>
    <w:rsid w:val="00205653"/>
    <w:rsid w:val="002068EA"/>
    <w:rsid w:val="002076CD"/>
    <w:rsid w:val="00207A36"/>
    <w:rsid w:val="002105CC"/>
    <w:rsid w:val="0021260E"/>
    <w:rsid w:val="00215BF8"/>
    <w:rsid w:val="00215DA8"/>
    <w:rsid w:val="002203E0"/>
    <w:rsid w:val="00222372"/>
    <w:rsid w:val="002243E8"/>
    <w:rsid w:val="00225E7B"/>
    <w:rsid w:val="002314CF"/>
    <w:rsid w:val="00231655"/>
    <w:rsid w:val="002317A2"/>
    <w:rsid w:val="00236060"/>
    <w:rsid w:val="00241A74"/>
    <w:rsid w:val="00241CFC"/>
    <w:rsid w:val="00244604"/>
    <w:rsid w:val="00244E13"/>
    <w:rsid w:val="00244F8F"/>
    <w:rsid w:val="00250AA3"/>
    <w:rsid w:val="0025119A"/>
    <w:rsid w:val="002516C3"/>
    <w:rsid w:val="00251B93"/>
    <w:rsid w:val="002523C1"/>
    <w:rsid w:val="00254DFB"/>
    <w:rsid w:val="00255F3C"/>
    <w:rsid w:val="00256559"/>
    <w:rsid w:val="00264601"/>
    <w:rsid w:val="0026473F"/>
    <w:rsid w:val="00265795"/>
    <w:rsid w:val="002658C7"/>
    <w:rsid w:val="00267D79"/>
    <w:rsid w:val="002727E9"/>
    <w:rsid w:val="00273E5D"/>
    <w:rsid w:val="00273F6F"/>
    <w:rsid w:val="0027468D"/>
    <w:rsid w:val="00275643"/>
    <w:rsid w:val="0027765C"/>
    <w:rsid w:val="00282E8C"/>
    <w:rsid w:val="00284841"/>
    <w:rsid w:val="00286F58"/>
    <w:rsid w:val="00291CD4"/>
    <w:rsid w:val="00291E10"/>
    <w:rsid w:val="00292375"/>
    <w:rsid w:val="002936C4"/>
    <w:rsid w:val="00295FD8"/>
    <w:rsid w:val="0029676A"/>
    <w:rsid w:val="002967DD"/>
    <w:rsid w:val="002A00D6"/>
    <w:rsid w:val="002A09D7"/>
    <w:rsid w:val="002A4F73"/>
    <w:rsid w:val="002A5CD1"/>
    <w:rsid w:val="002B2517"/>
    <w:rsid w:val="002B370B"/>
    <w:rsid w:val="002B49D0"/>
    <w:rsid w:val="002B5ADD"/>
    <w:rsid w:val="002C0234"/>
    <w:rsid w:val="002C0257"/>
    <w:rsid w:val="002D009B"/>
    <w:rsid w:val="002D04F0"/>
    <w:rsid w:val="002D0B08"/>
    <w:rsid w:val="002D345B"/>
    <w:rsid w:val="002E0983"/>
    <w:rsid w:val="002E13E2"/>
    <w:rsid w:val="002E21FA"/>
    <w:rsid w:val="002E22B1"/>
    <w:rsid w:val="002E25C3"/>
    <w:rsid w:val="002E352B"/>
    <w:rsid w:val="002E4527"/>
    <w:rsid w:val="002E5B2E"/>
    <w:rsid w:val="002F76E2"/>
    <w:rsid w:val="00302C39"/>
    <w:rsid w:val="00302DF1"/>
    <w:rsid w:val="00304C83"/>
    <w:rsid w:val="00305015"/>
    <w:rsid w:val="00305F11"/>
    <w:rsid w:val="003078D1"/>
    <w:rsid w:val="00307C4F"/>
    <w:rsid w:val="00310AD2"/>
    <w:rsid w:val="0031108F"/>
    <w:rsid w:val="003127AB"/>
    <w:rsid w:val="00312D3B"/>
    <w:rsid w:val="00314D8C"/>
    <w:rsid w:val="003169AA"/>
    <w:rsid w:val="00317DE9"/>
    <w:rsid w:val="00320BEF"/>
    <w:rsid w:val="003212C8"/>
    <w:rsid w:val="003250A9"/>
    <w:rsid w:val="00325215"/>
    <w:rsid w:val="00327461"/>
    <w:rsid w:val="0033179B"/>
    <w:rsid w:val="00336416"/>
    <w:rsid w:val="00340C73"/>
    <w:rsid w:val="00341881"/>
    <w:rsid w:val="0034331D"/>
    <w:rsid w:val="00350AD9"/>
    <w:rsid w:val="00350B73"/>
    <w:rsid w:val="003514A6"/>
    <w:rsid w:val="00353B6E"/>
    <w:rsid w:val="00353DC3"/>
    <w:rsid w:val="00357F6D"/>
    <w:rsid w:val="00360D04"/>
    <w:rsid w:val="00361008"/>
    <w:rsid w:val="00362155"/>
    <w:rsid w:val="0036459B"/>
    <w:rsid w:val="003646A1"/>
    <w:rsid w:val="003702ED"/>
    <w:rsid w:val="0037192C"/>
    <w:rsid w:val="003726AA"/>
    <w:rsid w:val="00372E88"/>
    <w:rsid w:val="00374360"/>
    <w:rsid w:val="00374E2A"/>
    <w:rsid w:val="003803C5"/>
    <w:rsid w:val="00382F9B"/>
    <w:rsid w:val="00385523"/>
    <w:rsid w:val="00387A35"/>
    <w:rsid w:val="00387DA8"/>
    <w:rsid w:val="00387E71"/>
    <w:rsid w:val="00392FFE"/>
    <w:rsid w:val="003935E9"/>
    <w:rsid w:val="00394652"/>
    <w:rsid w:val="00394CE3"/>
    <w:rsid w:val="0039543C"/>
    <w:rsid w:val="0039556B"/>
    <w:rsid w:val="003A2CD5"/>
    <w:rsid w:val="003A3601"/>
    <w:rsid w:val="003B0007"/>
    <w:rsid w:val="003C0391"/>
    <w:rsid w:val="003C292A"/>
    <w:rsid w:val="003C38C8"/>
    <w:rsid w:val="003C4706"/>
    <w:rsid w:val="003C524C"/>
    <w:rsid w:val="003C6186"/>
    <w:rsid w:val="003D333B"/>
    <w:rsid w:val="003D3C00"/>
    <w:rsid w:val="003D49B4"/>
    <w:rsid w:val="003E51D6"/>
    <w:rsid w:val="003E6917"/>
    <w:rsid w:val="003E717D"/>
    <w:rsid w:val="003F1DC6"/>
    <w:rsid w:val="003F339D"/>
    <w:rsid w:val="003F4DC2"/>
    <w:rsid w:val="003F745B"/>
    <w:rsid w:val="0040143E"/>
    <w:rsid w:val="00401A81"/>
    <w:rsid w:val="004039C9"/>
    <w:rsid w:val="00403F6A"/>
    <w:rsid w:val="004167E9"/>
    <w:rsid w:val="00417889"/>
    <w:rsid w:val="00417C9F"/>
    <w:rsid w:val="004218BE"/>
    <w:rsid w:val="00422383"/>
    <w:rsid w:val="00424C47"/>
    <w:rsid w:val="00427236"/>
    <w:rsid w:val="00431E3E"/>
    <w:rsid w:val="0043345F"/>
    <w:rsid w:val="00433D99"/>
    <w:rsid w:val="00435906"/>
    <w:rsid w:val="00445BA5"/>
    <w:rsid w:val="004513C2"/>
    <w:rsid w:val="0045412C"/>
    <w:rsid w:val="00460F46"/>
    <w:rsid w:val="004655CB"/>
    <w:rsid w:val="00466BFA"/>
    <w:rsid w:val="00472707"/>
    <w:rsid w:val="00472C19"/>
    <w:rsid w:val="004800D4"/>
    <w:rsid w:val="00481EBA"/>
    <w:rsid w:val="004843FD"/>
    <w:rsid w:val="0048449D"/>
    <w:rsid w:val="00485E2E"/>
    <w:rsid w:val="00486E31"/>
    <w:rsid w:val="00487F11"/>
    <w:rsid w:val="00497921"/>
    <w:rsid w:val="004A4CE0"/>
    <w:rsid w:val="004A5175"/>
    <w:rsid w:val="004B4A42"/>
    <w:rsid w:val="004B5CBC"/>
    <w:rsid w:val="004B670D"/>
    <w:rsid w:val="004C32B3"/>
    <w:rsid w:val="004C4664"/>
    <w:rsid w:val="004C4876"/>
    <w:rsid w:val="004C7942"/>
    <w:rsid w:val="004D47D2"/>
    <w:rsid w:val="004D4A5F"/>
    <w:rsid w:val="004D5ADA"/>
    <w:rsid w:val="004E21AE"/>
    <w:rsid w:val="004E3646"/>
    <w:rsid w:val="004E4412"/>
    <w:rsid w:val="004E6F16"/>
    <w:rsid w:val="004F3B1C"/>
    <w:rsid w:val="004F5B0B"/>
    <w:rsid w:val="004F5C49"/>
    <w:rsid w:val="004F6FDA"/>
    <w:rsid w:val="004F7E0F"/>
    <w:rsid w:val="0050133A"/>
    <w:rsid w:val="00504688"/>
    <w:rsid w:val="00504B01"/>
    <w:rsid w:val="00507886"/>
    <w:rsid w:val="00511192"/>
    <w:rsid w:val="00512B81"/>
    <w:rsid w:val="00516879"/>
    <w:rsid w:val="00516B07"/>
    <w:rsid w:val="00520F1A"/>
    <w:rsid w:val="00521FB0"/>
    <w:rsid w:val="005232B6"/>
    <w:rsid w:val="00524F85"/>
    <w:rsid w:val="0052697A"/>
    <w:rsid w:val="005273FC"/>
    <w:rsid w:val="00527595"/>
    <w:rsid w:val="00530AFF"/>
    <w:rsid w:val="0053137D"/>
    <w:rsid w:val="00531E34"/>
    <w:rsid w:val="00533EC9"/>
    <w:rsid w:val="005355AB"/>
    <w:rsid w:val="00536194"/>
    <w:rsid w:val="00542854"/>
    <w:rsid w:val="0054434C"/>
    <w:rsid w:val="0054482B"/>
    <w:rsid w:val="005454E7"/>
    <w:rsid w:val="00545545"/>
    <w:rsid w:val="0054664F"/>
    <w:rsid w:val="00547A54"/>
    <w:rsid w:val="005508BD"/>
    <w:rsid w:val="00551DA2"/>
    <w:rsid w:val="00553CE6"/>
    <w:rsid w:val="005547D5"/>
    <w:rsid w:val="00554EB4"/>
    <w:rsid w:val="005565BB"/>
    <w:rsid w:val="00561161"/>
    <w:rsid w:val="005619BA"/>
    <w:rsid w:val="005625D6"/>
    <w:rsid w:val="00564FD9"/>
    <w:rsid w:val="005650B0"/>
    <w:rsid w:val="0056616D"/>
    <w:rsid w:val="0057056B"/>
    <w:rsid w:val="00582742"/>
    <w:rsid w:val="00583501"/>
    <w:rsid w:val="00586B25"/>
    <w:rsid w:val="00586F7E"/>
    <w:rsid w:val="0058778D"/>
    <w:rsid w:val="0059090E"/>
    <w:rsid w:val="005A112F"/>
    <w:rsid w:val="005A30C0"/>
    <w:rsid w:val="005A5ADB"/>
    <w:rsid w:val="005B05EB"/>
    <w:rsid w:val="005B2CF5"/>
    <w:rsid w:val="005B2FC8"/>
    <w:rsid w:val="005B444D"/>
    <w:rsid w:val="005B554A"/>
    <w:rsid w:val="005C244E"/>
    <w:rsid w:val="005C274D"/>
    <w:rsid w:val="005C27DC"/>
    <w:rsid w:val="005C7D89"/>
    <w:rsid w:val="005D167F"/>
    <w:rsid w:val="005D2EA4"/>
    <w:rsid w:val="005D3E75"/>
    <w:rsid w:val="005D3FD9"/>
    <w:rsid w:val="005D5423"/>
    <w:rsid w:val="005D743E"/>
    <w:rsid w:val="005D78D1"/>
    <w:rsid w:val="005E31E5"/>
    <w:rsid w:val="005E410A"/>
    <w:rsid w:val="005E6D05"/>
    <w:rsid w:val="005E752D"/>
    <w:rsid w:val="005F03C7"/>
    <w:rsid w:val="005F2EC6"/>
    <w:rsid w:val="005F4D4D"/>
    <w:rsid w:val="005F5420"/>
    <w:rsid w:val="005F5B6D"/>
    <w:rsid w:val="005F60D6"/>
    <w:rsid w:val="005F6925"/>
    <w:rsid w:val="005F6EB5"/>
    <w:rsid w:val="00600300"/>
    <w:rsid w:val="006031A8"/>
    <w:rsid w:val="006069D2"/>
    <w:rsid w:val="00614402"/>
    <w:rsid w:val="006155F4"/>
    <w:rsid w:val="00616A0F"/>
    <w:rsid w:val="006176AA"/>
    <w:rsid w:val="00617C59"/>
    <w:rsid w:val="00617EC2"/>
    <w:rsid w:val="00621623"/>
    <w:rsid w:val="006250FE"/>
    <w:rsid w:val="00630100"/>
    <w:rsid w:val="00631603"/>
    <w:rsid w:val="006320D8"/>
    <w:rsid w:val="00633952"/>
    <w:rsid w:val="0063614D"/>
    <w:rsid w:val="006402AF"/>
    <w:rsid w:val="00641684"/>
    <w:rsid w:val="006458C8"/>
    <w:rsid w:val="0065107F"/>
    <w:rsid w:val="00654AEA"/>
    <w:rsid w:val="006551B5"/>
    <w:rsid w:val="00655FA9"/>
    <w:rsid w:val="0065714B"/>
    <w:rsid w:val="00661745"/>
    <w:rsid w:val="00662EEC"/>
    <w:rsid w:val="006656BA"/>
    <w:rsid w:val="00667C85"/>
    <w:rsid w:val="00670658"/>
    <w:rsid w:val="00671232"/>
    <w:rsid w:val="0067299F"/>
    <w:rsid w:val="00672DED"/>
    <w:rsid w:val="006749D9"/>
    <w:rsid w:val="00674E0E"/>
    <w:rsid w:val="00675C09"/>
    <w:rsid w:val="0067627C"/>
    <w:rsid w:val="00680EFB"/>
    <w:rsid w:val="00681A6D"/>
    <w:rsid w:val="006824CB"/>
    <w:rsid w:val="00684265"/>
    <w:rsid w:val="00685476"/>
    <w:rsid w:val="00694BBE"/>
    <w:rsid w:val="00695699"/>
    <w:rsid w:val="006A3628"/>
    <w:rsid w:val="006A788D"/>
    <w:rsid w:val="006B23B7"/>
    <w:rsid w:val="006B31BA"/>
    <w:rsid w:val="006B3380"/>
    <w:rsid w:val="006B3534"/>
    <w:rsid w:val="006B3704"/>
    <w:rsid w:val="006B5A7B"/>
    <w:rsid w:val="006B6CAB"/>
    <w:rsid w:val="006B6F85"/>
    <w:rsid w:val="006B6FFF"/>
    <w:rsid w:val="006C0A9B"/>
    <w:rsid w:val="006C1CD2"/>
    <w:rsid w:val="006C34C6"/>
    <w:rsid w:val="006C388D"/>
    <w:rsid w:val="006C4185"/>
    <w:rsid w:val="006D37ED"/>
    <w:rsid w:val="006E2E2E"/>
    <w:rsid w:val="006E2FB2"/>
    <w:rsid w:val="006F0ABF"/>
    <w:rsid w:val="006F0FC5"/>
    <w:rsid w:val="006F165F"/>
    <w:rsid w:val="006F39A3"/>
    <w:rsid w:val="006F4ADA"/>
    <w:rsid w:val="006F4ECA"/>
    <w:rsid w:val="006F5A3B"/>
    <w:rsid w:val="006F6795"/>
    <w:rsid w:val="007020DB"/>
    <w:rsid w:val="00703888"/>
    <w:rsid w:val="00704627"/>
    <w:rsid w:val="007078E0"/>
    <w:rsid w:val="00707A31"/>
    <w:rsid w:val="00710212"/>
    <w:rsid w:val="00711909"/>
    <w:rsid w:val="00711A07"/>
    <w:rsid w:val="007131C5"/>
    <w:rsid w:val="007142F9"/>
    <w:rsid w:val="00714D00"/>
    <w:rsid w:val="00715B20"/>
    <w:rsid w:val="00715F9D"/>
    <w:rsid w:val="00716823"/>
    <w:rsid w:val="00720D96"/>
    <w:rsid w:val="00725299"/>
    <w:rsid w:val="00727B7A"/>
    <w:rsid w:val="007307C4"/>
    <w:rsid w:val="00730B69"/>
    <w:rsid w:val="00740BFD"/>
    <w:rsid w:val="007419C0"/>
    <w:rsid w:val="00742C53"/>
    <w:rsid w:val="00742E3B"/>
    <w:rsid w:val="00747520"/>
    <w:rsid w:val="0075196D"/>
    <w:rsid w:val="00755145"/>
    <w:rsid w:val="007558CF"/>
    <w:rsid w:val="00755F04"/>
    <w:rsid w:val="00757CB7"/>
    <w:rsid w:val="0076029D"/>
    <w:rsid w:val="007603A3"/>
    <w:rsid w:val="00763C3F"/>
    <w:rsid w:val="00763D95"/>
    <w:rsid w:val="007665DD"/>
    <w:rsid w:val="0077183B"/>
    <w:rsid w:val="007741E9"/>
    <w:rsid w:val="007766BF"/>
    <w:rsid w:val="00780C28"/>
    <w:rsid w:val="0078598E"/>
    <w:rsid w:val="00792AA7"/>
    <w:rsid w:val="00792AB2"/>
    <w:rsid w:val="007962CA"/>
    <w:rsid w:val="0079638F"/>
    <w:rsid w:val="0079664C"/>
    <w:rsid w:val="007A1113"/>
    <w:rsid w:val="007A513F"/>
    <w:rsid w:val="007A5AA6"/>
    <w:rsid w:val="007A68C9"/>
    <w:rsid w:val="007B51DF"/>
    <w:rsid w:val="007B5222"/>
    <w:rsid w:val="007B6993"/>
    <w:rsid w:val="007C3170"/>
    <w:rsid w:val="007C4BA4"/>
    <w:rsid w:val="007C5D7D"/>
    <w:rsid w:val="007C68DC"/>
    <w:rsid w:val="007C6CAD"/>
    <w:rsid w:val="007C6F12"/>
    <w:rsid w:val="007C785C"/>
    <w:rsid w:val="007D262A"/>
    <w:rsid w:val="007D4347"/>
    <w:rsid w:val="007D69A1"/>
    <w:rsid w:val="007E108E"/>
    <w:rsid w:val="007E1F18"/>
    <w:rsid w:val="007E222A"/>
    <w:rsid w:val="007E2BA6"/>
    <w:rsid w:val="007E348E"/>
    <w:rsid w:val="007E44C1"/>
    <w:rsid w:val="007E66F9"/>
    <w:rsid w:val="007F0C72"/>
    <w:rsid w:val="007F1B8C"/>
    <w:rsid w:val="007F3A46"/>
    <w:rsid w:val="007F5C84"/>
    <w:rsid w:val="007F652C"/>
    <w:rsid w:val="00800BFA"/>
    <w:rsid w:val="0080344C"/>
    <w:rsid w:val="00803709"/>
    <w:rsid w:val="00805ED5"/>
    <w:rsid w:val="008108DB"/>
    <w:rsid w:val="00810FC2"/>
    <w:rsid w:val="0081229C"/>
    <w:rsid w:val="008129CA"/>
    <w:rsid w:val="00812B54"/>
    <w:rsid w:val="00815F23"/>
    <w:rsid w:val="00816558"/>
    <w:rsid w:val="00816959"/>
    <w:rsid w:val="00822032"/>
    <w:rsid w:val="00833B73"/>
    <w:rsid w:val="00836C2E"/>
    <w:rsid w:val="00836FE7"/>
    <w:rsid w:val="00837A4E"/>
    <w:rsid w:val="008402E3"/>
    <w:rsid w:val="00842B49"/>
    <w:rsid w:val="00851BAF"/>
    <w:rsid w:val="00865B4C"/>
    <w:rsid w:val="008677F7"/>
    <w:rsid w:val="00867BB2"/>
    <w:rsid w:val="0087592A"/>
    <w:rsid w:val="008829EC"/>
    <w:rsid w:val="008833DC"/>
    <w:rsid w:val="00885329"/>
    <w:rsid w:val="00885D3E"/>
    <w:rsid w:val="00887052"/>
    <w:rsid w:val="00887623"/>
    <w:rsid w:val="00890688"/>
    <w:rsid w:val="0089260D"/>
    <w:rsid w:val="008943DF"/>
    <w:rsid w:val="00894401"/>
    <w:rsid w:val="008945E7"/>
    <w:rsid w:val="0089504D"/>
    <w:rsid w:val="00895091"/>
    <w:rsid w:val="00895CB6"/>
    <w:rsid w:val="008A191B"/>
    <w:rsid w:val="008A56CE"/>
    <w:rsid w:val="008A6811"/>
    <w:rsid w:val="008A7AE7"/>
    <w:rsid w:val="008B1F69"/>
    <w:rsid w:val="008B2019"/>
    <w:rsid w:val="008C0420"/>
    <w:rsid w:val="008C1488"/>
    <w:rsid w:val="008C1B96"/>
    <w:rsid w:val="008C301B"/>
    <w:rsid w:val="008C4BCC"/>
    <w:rsid w:val="008C4C7D"/>
    <w:rsid w:val="008C4F3C"/>
    <w:rsid w:val="008D07F2"/>
    <w:rsid w:val="008D278C"/>
    <w:rsid w:val="008D310F"/>
    <w:rsid w:val="008D4F84"/>
    <w:rsid w:val="008D58EC"/>
    <w:rsid w:val="008D6FB1"/>
    <w:rsid w:val="008E1206"/>
    <w:rsid w:val="008E201E"/>
    <w:rsid w:val="008E3A71"/>
    <w:rsid w:val="008E41F5"/>
    <w:rsid w:val="008E5DFE"/>
    <w:rsid w:val="008E68C1"/>
    <w:rsid w:val="008E6F0F"/>
    <w:rsid w:val="008E6F1C"/>
    <w:rsid w:val="008F3D92"/>
    <w:rsid w:val="008F3F43"/>
    <w:rsid w:val="008F46C1"/>
    <w:rsid w:val="00901E78"/>
    <w:rsid w:val="0090285A"/>
    <w:rsid w:val="00903EA7"/>
    <w:rsid w:val="00906691"/>
    <w:rsid w:val="00907648"/>
    <w:rsid w:val="009144CB"/>
    <w:rsid w:val="00916A50"/>
    <w:rsid w:val="00920F89"/>
    <w:rsid w:val="009222F0"/>
    <w:rsid w:val="0092249A"/>
    <w:rsid w:val="00925393"/>
    <w:rsid w:val="009270C9"/>
    <w:rsid w:val="00931DDB"/>
    <w:rsid w:val="0093494B"/>
    <w:rsid w:val="00936CF3"/>
    <w:rsid w:val="00937973"/>
    <w:rsid w:val="0094017F"/>
    <w:rsid w:val="009403B6"/>
    <w:rsid w:val="00941740"/>
    <w:rsid w:val="00943E3A"/>
    <w:rsid w:val="00947606"/>
    <w:rsid w:val="009515A7"/>
    <w:rsid w:val="00953C63"/>
    <w:rsid w:val="0095747D"/>
    <w:rsid w:val="00960815"/>
    <w:rsid w:val="0096270B"/>
    <w:rsid w:val="009635C7"/>
    <w:rsid w:val="00963815"/>
    <w:rsid w:val="00966C6D"/>
    <w:rsid w:val="00970072"/>
    <w:rsid w:val="0097030B"/>
    <w:rsid w:val="00973993"/>
    <w:rsid w:val="00973E1A"/>
    <w:rsid w:val="009813FE"/>
    <w:rsid w:val="009836C5"/>
    <w:rsid w:val="00987744"/>
    <w:rsid w:val="00991683"/>
    <w:rsid w:val="00991CA9"/>
    <w:rsid w:val="00991D30"/>
    <w:rsid w:val="009930FF"/>
    <w:rsid w:val="00995581"/>
    <w:rsid w:val="00996023"/>
    <w:rsid w:val="009A1093"/>
    <w:rsid w:val="009A5B79"/>
    <w:rsid w:val="009B01A7"/>
    <w:rsid w:val="009B3943"/>
    <w:rsid w:val="009B418F"/>
    <w:rsid w:val="009C66BB"/>
    <w:rsid w:val="009C6CB2"/>
    <w:rsid w:val="009C77C7"/>
    <w:rsid w:val="009C7CB7"/>
    <w:rsid w:val="009D09AC"/>
    <w:rsid w:val="009D168B"/>
    <w:rsid w:val="009D2466"/>
    <w:rsid w:val="009D7EA7"/>
    <w:rsid w:val="009E2B1A"/>
    <w:rsid w:val="009E30E4"/>
    <w:rsid w:val="009E5739"/>
    <w:rsid w:val="009E7B02"/>
    <w:rsid w:val="009F00FC"/>
    <w:rsid w:val="009F0C3E"/>
    <w:rsid w:val="009F1859"/>
    <w:rsid w:val="009F5D87"/>
    <w:rsid w:val="009F78BE"/>
    <w:rsid w:val="00A02C6F"/>
    <w:rsid w:val="00A04314"/>
    <w:rsid w:val="00A05735"/>
    <w:rsid w:val="00A072A3"/>
    <w:rsid w:val="00A07AF4"/>
    <w:rsid w:val="00A10C9D"/>
    <w:rsid w:val="00A10F0C"/>
    <w:rsid w:val="00A1225E"/>
    <w:rsid w:val="00A13F29"/>
    <w:rsid w:val="00A27C7D"/>
    <w:rsid w:val="00A326C0"/>
    <w:rsid w:val="00A45A3D"/>
    <w:rsid w:val="00A52F3E"/>
    <w:rsid w:val="00A53BC1"/>
    <w:rsid w:val="00A54A8E"/>
    <w:rsid w:val="00A5651E"/>
    <w:rsid w:val="00A62536"/>
    <w:rsid w:val="00A64BB9"/>
    <w:rsid w:val="00A66360"/>
    <w:rsid w:val="00A716A2"/>
    <w:rsid w:val="00A71EAE"/>
    <w:rsid w:val="00A866EC"/>
    <w:rsid w:val="00A86889"/>
    <w:rsid w:val="00A90D6D"/>
    <w:rsid w:val="00A90FC8"/>
    <w:rsid w:val="00A91D49"/>
    <w:rsid w:val="00A93C43"/>
    <w:rsid w:val="00AA2932"/>
    <w:rsid w:val="00AB060D"/>
    <w:rsid w:val="00AB2033"/>
    <w:rsid w:val="00AB3922"/>
    <w:rsid w:val="00AB4EBF"/>
    <w:rsid w:val="00AB7588"/>
    <w:rsid w:val="00AB75B3"/>
    <w:rsid w:val="00AB762B"/>
    <w:rsid w:val="00AB79B8"/>
    <w:rsid w:val="00AC09FC"/>
    <w:rsid w:val="00AC1133"/>
    <w:rsid w:val="00AC189C"/>
    <w:rsid w:val="00AC4869"/>
    <w:rsid w:val="00AC7610"/>
    <w:rsid w:val="00AD028A"/>
    <w:rsid w:val="00AD0B1E"/>
    <w:rsid w:val="00AD1193"/>
    <w:rsid w:val="00AD12E3"/>
    <w:rsid w:val="00AD23A3"/>
    <w:rsid w:val="00AD381D"/>
    <w:rsid w:val="00AD455D"/>
    <w:rsid w:val="00AD63E9"/>
    <w:rsid w:val="00AE6932"/>
    <w:rsid w:val="00AF0671"/>
    <w:rsid w:val="00AF13C2"/>
    <w:rsid w:val="00AF7483"/>
    <w:rsid w:val="00B04D3B"/>
    <w:rsid w:val="00B057F1"/>
    <w:rsid w:val="00B07100"/>
    <w:rsid w:val="00B10FED"/>
    <w:rsid w:val="00B114D6"/>
    <w:rsid w:val="00B1409E"/>
    <w:rsid w:val="00B146BF"/>
    <w:rsid w:val="00B2526B"/>
    <w:rsid w:val="00B254DB"/>
    <w:rsid w:val="00B262C1"/>
    <w:rsid w:val="00B34742"/>
    <w:rsid w:val="00B35933"/>
    <w:rsid w:val="00B43630"/>
    <w:rsid w:val="00B46725"/>
    <w:rsid w:val="00B46E7C"/>
    <w:rsid w:val="00B47582"/>
    <w:rsid w:val="00B506BD"/>
    <w:rsid w:val="00B51CBF"/>
    <w:rsid w:val="00B52F44"/>
    <w:rsid w:val="00B54288"/>
    <w:rsid w:val="00B5540C"/>
    <w:rsid w:val="00B5587F"/>
    <w:rsid w:val="00B62889"/>
    <w:rsid w:val="00B63D45"/>
    <w:rsid w:val="00B648F3"/>
    <w:rsid w:val="00B654F6"/>
    <w:rsid w:val="00B6616C"/>
    <w:rsid w:val="00B71C53"/>
    <w:rsid w:val="00B7682F"/>
    <w:rsid w:val="00B76B6D"/>
    <w:rsid w:val="00B82CB7"/>
    <w:rsid w:val="00B8567C"/>
    <w:rsid w:val="00B8792E"/>
    <w:rsid w:val="00B9074B"/>
    <w:rsid w:val="00B91995"/>
    <w:rsid w:val="00B91C5F"/>
    <w:rsid w:val="00B928DA"/>
    <w:rsid w:val="00B93533"/>
    <w:rsid w:val="00B967E2"/>
    <w:rsid w:val="00BA0033"/>
    <w:rsid w:val="00BA25D1"/>
    <w:rsid w:val="00BA2EBD"/>
    <w:rsid w:val="00BA2F96"/>
    <w:rsid w:val="00BA6007"/>
    <w:rsid w:val="00BA7ED0"/>
    <w:rsid w:val="00BB38B3"/>
    <w:rsid w:val="00BB493B"/>
    <w:rsid w:val="00BB61BF"/>
    <w:rsid w:val="00BB6A0E"/>
    <w:rsid w:val="00BC3360"/>
    <w:rsid w:val="00BC4786"/>
    <w:rsid w:val="00BC558C"/>
    <w:rsid w:val="00BC5ECC"/>
    <w:rsid w:val="00BC7B80"/>
    <w:rsid w:val="00BD54D9"/>
    <w:rsid w:val="00BD57A4"/>
    <w:rsid w:val="00BD6E71"/>
    <w:rsid w:val="00BD77C4"/>
    <w:rsid w:val="00BD77E8"/>
    <w:rsid w:val="00BE3836"/>
    <w:rsid w:val="00BE3942"/>
    <w:rsid w:val="00BE6763"/>
    <w:rsid w:val="00BE7F07"/>
    <w:rsid w:val="00BF04C0"/>
    <w:rsid w:val="00BF20A3"/>
    <w:rsid w:val="00BF237B"/>
    <w:rsid w:val="00BF297A"/>
    <w:rsid w:val="00BF39E0"/>
    <w:rsid w:val="00BF40C3"/>
    <w:rsid w:val="00BF523C"/>
    <w:rsid w:val="00C01700"/>
    <w:rsid w:val="00C061D1"/>
    <w:rsid w:val="00C0669C"/>
    <w:rsid w:val="00C06DFE"/>
    <w:rsid w:val="00C116B3"/>
    <w:rsid w:val="00C117A9"/>
    <w:rsid w:val="00C1399B"/>
    <w:rsid w:val="00C13DD5"/>
    <w:rsid w:val="00C1559E"/>
    <w:rsid w:val="00C16D2E"/>
    <w:rsid w:val="00C20526"/>
    <w:rsid w:val="00C2567B"/>
    <w:rsid w:val="00C26BAB"/>
    <w:rsid w:val="00C308BC"/>
    <w:rsid w:val="00C31B52"/>
    <w:rsid w:val="00C3207C"/>
    <w:rsid w:val="00C33B11"/>
    <w:rsid w:val="00C36D50"/>
    <w:rsid w:val="00C36DC9"/>
    <w:rsid w:val="00C40DC8"/>
    <w:rsid w:val="00C41970"/>
    <w:rsid w:val="00C42733"/>
    <w:rsid w:val="00C43762"/>
    <w:rsid w:val="00C445DC"/>
    <w:rsid w:val="00C52915"/>
    <w:rsid w:val="00C52DD7"/>
    <w:rsid w:val="00C5438E"/>
    <w:rsid w:val="00C5677B"/>
    <w:rsid w:val="00C60892"/>
    <w:rsid w:val="00C60B95"/>
    <w:rsid w:val="00C61F11"/>
    <w:rsid w:val="00C62B7A"/>
    <w:rsid w:val="00C6398C"/>
    <w:rsid w:val="00C63A4F"/>
    <w:rsid w:val="00C65616"/>
    <w:rsid w:val="00C66904"/>
    <w:rsid w:val="00C67170"/>
    <w:rsid w:val="00C70619"/>
    <w:rsid w:val="00C71DBF"/>
    <w:rsid w:val="00C73795"/>
    <w:rsid w:val="00C76C7A"/>
    <w:rsid w:val="00C7710F"/>
    <w:rsid w:val="00C80B7A"/>
    <w:rsid w:val="00C82DC9"/>
    <w:rsid w:val="00C835AD"/>
    <w:rsid w:val="00C83AC9"/>
    <w:rsid w:val="00C84A7C"/>
    <w:rsid w:val="00C9021F"/>
    <w:rsid w:val="00C96DCA"/>
    <w:rsid w:val="00CA1DDF"/>
    <w:rsid w:val="00CA2C0B"/>
    <w:rsid w:val="00CB05AC"/>
    <w:rsid w:val="00CB0AD1"/>
    <w:rsid w:val="00CB1E6E"/>
    <w:rsid w:val="00CB2E4D"/>
    <w:rsid w:val="00CB6027"/>
    <w:rsid w:val="00CC1BA5"/>
    <w:rsid w:val="00CC4028"/>
    <w:rsid w:val="00CC69DA"/>
    <w:rsid w:val="00CC7444"/>
    <w:rsid w:val="00CD1ABA"/>
    <w:rsid w:val="00CD3036"/>
    <w:rsid w:val="00CD3E32"/>
    <w:rsid w:val="00CD409A"/>
    <w:rsid w:val="00CD4A58"/>
    <w:rsid w:val="00D01CA1"/>
    <w:rsid w:val="00D0598B"/>
    <w:rsid w:val="00D05D06"/>
    <w:rsid w:val="00D06125"/>
    <w:rsid w:val="00D068E5"/>
    <w:rsid w:val="00D10211"/>
    <w:rsid w:val="00D114A3"/>
    <w:rsid w:val="00D14C19"/>
    <w:rsid w:val="00D15670"/>
    <w:rsid w:val="00D17732"/>
    <w:rsid w:val="00D20A30"/>
    <w:rsid w:val="00D2341F"/>
    <w:rsid w:val="00D24A70"/>
    <w:rsid w:val="00D24E00"/>
    <w:rsid w:val="00D25898"/>
    <w:rsid w:val="00D3257C"/>
    <w:rsid w:val="00D3261F"/>
    <w:rsid w:val="00D341FB"/>
    <w:rsid w:val="00D343E0"/>
    <w:rsid w:val="00D37169"/>
    <w:rsid w:val="00D40CDA"/>
    <w:rsid w:val="00D43991"/>
    <w:rsid w:val="00D44AA6"/>
    <w:rsid w:val="00D4560B"/>
    <w:rsid w:val="00D4622C"/>
    <w:rsid w:val="00D47096"/>
    <w:rsid w:val="00D500BB"/>
    <w:rsid w:val="00D50A92"/>
    <w:rsid w:val="00D5176B"/>
    <w:rsid w:val="00D538DE"/>
    <w:rsid w:val="00D544A2"/>
    <w:rsid w:val="00D55CF3"/>
    <w:rsid w:val="00D56A6F"/>
    <w:rsid w:val="00D56DBD"/>
    <w:rsid w:val="00D5763B"/>
    <w:rsid w:val="00D63010"/>
    <w:rsid w:val="00D64EE2"/>
    <w:rsid w:val="00D664EE"/>
    <w:rsid w:val="00D7107A"/>
    <w:rsid w:val="00D7186E"/>
    <w:rsid w:val="00D72541"/>
    <w:rsid w:val="00D738A1"/>
    <w:rsid w:val="00D762D4"/>
    <w:rsid w:val="00D76715"/>
    <w:rsid w:val="00D77EDD"/>
    <w:rsid w:val="00D80C28"/>
    <w:rsid w:val="00D91678"/>
    <w:rsid w:val="00D937A1"/>
    <w:rsid w:val="00D94854"/>
    <w:rsid w:val="00D9691E"/>
    <w:rsid w:val="00D974FC"/>
    <w:rsid w:val="00DA34BB"/>
    <w:rsid w:val="00DA4573"/>
    <w:rsid w:val="00DB0119"/>
    <w:rsid w:val="00DB3297"/>
    <w:rsid w:val="00DB5B1D"/>
    <w:rsid w:val="00DB7D8F"/>
    <w:rsid w:val="00DC1788"/>
    <w:rsid w:val="00DC5BAC"/>
    <w:rsid w:val="00DD0219"/>
    <w:rsid w:val="00DD3717"/>
    <w:rsid w:val="00DD65B5"/>
    <w:rsid w:val="00DE295B"/>
    <w:rsid w:val="00DE295F"/>
    <w:rsid w:val="00DF096F"/>
    <w:rsid w:val="00DF0BB7"/>
    <w:rsid w:val="00DF1CC2"/>
    <w:rsid w:val="00DF67D2"/>
    <w:rsid w:val="00E00CC0"/>
    <w:rsid w:val="00E0598A"/>
    <w:rsid w:val="00E10D6F"/>
    <w:rsid w:val="00E12160"/>
    <w:rsid w:val="00E1292F"/>
    <w:rsid w:val="00E132E9"/>
    <w:rsid w:val="00E15659"/>
    <w:rsid w:val="00E2026C"/>
    <w:rsid w:val="00E225CA"/>
    <w:rsid w:val="00E22D84"/>
    <w:rsid w:val="00E25CAF"/>
    <w:rsid w:val="00E3254E"/>
    <w:rsid w:val="00E40118"/>
    <w:rsid w:val="00E405F9"/>
    <w:rsid w:val="00E4094D"/>
    <w:rsid w:val="00E422BC"/>
    <w:rsid w:val="00E434B9"/>
    <w:rsid w:val="00E43598"/>
    <w:rsid w:val="00E459E5"/>
    <w:rsid w:val="00E509A5"/>
    <w:rsid w:val="00E5258A"/>
    <w:rsid w:val="00E54E5E"/>
    <w:rsid w:val="00E557C1"/>
    <w:rsid w:val="00E565B3"/>
    <w:rsid w:val="00E56E16"/>
    <w:rsid w:val="00E63D1B"/>
    <w:rsid w:val="00E65115"/>
    <w:rsid w:val="00E67A53"/>
    <w:rsid w:val="00E67E83"/>
    <w:rsid w:val="00E725A1"/>
    <w:rsid w:val="00E75E2D"/>
    <w:rsid w:val="00E80FA1"/>
    <w:rsid w:val="00E825CD"/>
    <w:rsid w:val="00E826A2"/>
    <w:rsid w:val="00E8294B"/>
    <w:rsid w:val="00E83686"/>
    <w:rsid w:val="00E83F5C"/>
    <w:rsid w:val="00E846EF"/>
    <w:rsid w:val="00E85222"/>
    <w:rsid w:val="00E8635F"/>
    <w:rsid w:val="00E86507"/>
    <w:rsid w:val="00E91678"/>
    <w:rsid w:val="00E9303B"/>
    <w:rsid w:val="00E931BD"/>
    <w:rsid w:val="00E9518A"/>
    <w:rsid w:val="00E96239"/>
    <w:rsid w:val="00E96418"/>
    <w:rsid w:val="00E97582"/>
    <w:rsid w:val="00EA0C1F"/>
    <w:rsid w:val="00EA5B3F"/>
    <w:rsid w:val="00EA6987"/>
    <w:rsid w:val="00EA747A"/>
    <w:rsid w:val="00EA74CC"/>
    <w:rsid w:val="00EA7A7E"/>
    <w:rsid w:val="00EB27B1"/>
    <w:rsid w:val="00EB5E95"/>
    <w:rsid w:val="00EB6FA7"/>
    <w:rsid w:val="00EC129D"/>
    <w:rsid w:val="00EC12E4"/>
    <w:rsid w:val="00EC318C"/>
    <w:rsid w:val="00EC4255"/>
    <w:rsid w:val="00ED1D72"/>
    <w:rsid w:val="00ED401E"/>
    <w:rsid w:val="00ED4B33"/>
    <w:rsid w:val="00EE4676"/>
    <w:rsid w:val="00EE75D1"/>
    <w:rsid w:val="00EF37C4"/>
    <w:rsid w:val="00EF4323"/>
    <w:rsid w:val="00EF60DB"/>
    <w:rsid w:val="00F033EC"/>
    <w:rsid w:val="00F04578"/>
    <w:rsid w:val="00F05A6A"/>
    <w:rsid w:val="00F05C75"/>
    <w:rsid w:val="00F14FCB"/>
    <w:rsid w:val="00F16437"/>
    <w:rsid w:val="00F219BA"/>
    <w:rsid w:val="00F2375B"/>
    <w:rsid w:val="00F238F5"/>
    <w:rsid w:val="00F25456"/>
    <w:rsid w:val="00F26218"/>
    <w:rsid w:val="00F31CF6"/>
    <w:rsid w:val="00F331B4"/>
    <w:rsid w:val="00F336A9"/>
    <w:rsid w:val="00F34161"/>
    <w:rsid w:val="00F34420"/>
    <w:rsid w:val="00F34483"/>
    <w:rsid w:val="00F3497A"/>
    <w:rsid w:val="00F349FA"/>
    <w:rsid w:val="00F36F7E"/>
    <w:rsid w:val="00F42A6C"/>
    <w:rsid w:val="00F4671B"/>
    <w:rsid w:val="00F513A4"/>
    <w:rsid w:val="00F52B3E"/>
    <w:rsid w:val="00F546C3"/>
    <w:rsid w:val="00F54836"/>
    <w:rsid w:val="00F559B2"/>
    <w:rsid w:val="00F57001"/>
    <w:rsid w:val="00F578E8"/>
    <w:rsid w:val="00F57900"/>
    <w:rsid w:val="00F62185"/>
    <w:rsid w:val="00F65195"/>
    <w:rsid w:val="00F668A4"/>
    <w:rsid w:val="00F66B30"/>
    <w:rsid w:val="00F67C60"/>
    <w:rsid w:val="00F739F7"/>
    <w:rsid w:val="00F80275"/>
    <w:rsid w:val="00F80E8A"/>
    <w:rsid w:val="00F82935"/>
    <w:rsid w:val="00F83B95"/>
    <w:rsid w:val="00F83DD6"/>
    <w:rsid w:val="00F84FD5"/>
    <w:rsid w:val="00F854AB"/>
    <w:rsid w:val="00F9212F"/>
    <w:rsid w:val="00F962AE"/>
    <w:rsid w:val="00F968CB"/>
    <w:rsid w:val="00FA069C"/>
    <w:rsid w:val="00FA096C"/>
    <w:rsid w:val="00FA2346"/>
    <w:rsid w:val="00FA2814"/>
    <w:rsid w:val="00FA5DA3"/>
    <w:rsid w:val="00FA65FF"/>
    <w:rsid w:val="00FA732B"/>
    <w:rsid w:val="00FB1EE4"/>
    <w:rsid w:val="00FB277E"/>
    <w:rsid w:val="00FB32C1"/>
    <w:rsid w:val="00FB5963"/>
    <w:rsid w:val="00FC02A7"/>
    <w:rsid w:val="00FC3507"/>
    <w:rsid w:val="00FC3699"/>
    <w:rsid w:val="00FC766C"/>
    <w:rsid w:val="00FD049B"/>
    <w:rsid w:val="00FD2972"/>
    <w:rsid w:val="00FD3BC4"/>
    <w:rsid w:val="00FD6A16"/>
    <w:rsid w:val="00FE0026"/>
    <w:rsid w:val="00FE796B"/>
    <w:rsid w:val="00FF01D6"/>
    <w:rsid w:val="00FF6AE5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D31B7B"/>
  <w15:chartTrackingRefBased/>
  <w15:docId w15:val="{47A3E4F6-C285-4522-83D1-0869C94CF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0033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Heading2">
    <w:name w:val="heading 2"/>
    <w:basedOn w:val="Normal"/>
    <w:next w:val="Normal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left"/>
    </w:pPr>
  </w:style>
  <w:style w:type="paragraph" w:styleId="BalloonText">
    <w:name w:val="Balloon Text"/>
    <w:basedOn w:val="Normal"/>
    <w:semiHidden/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styleId="NormalWeb">
    <w:name w:val="Normal (Web)"/>
    <w:basedOn w:val="Normal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Strong">
    <w:name w:val="Strong"/>
    <w:qFormat/>
    <w:rPr>
      <w:b/>
      <w:bCs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rPr>
      <w:color w:val="0000FF"/>
      <w:u w:val="single"/>
    </w:rPr>
  </w:style>
  <w:style w:type="paragraph" w:customStyle="1" w:styleId="story-body">
    <w:name w:val="story-body"/>
    <w:basedOn w:val="Normal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Normal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Normal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DefaultParagraphFont"/>
  </w:style>
  <w:style w:type="paragraph" w:customStyle="1" w:styleId="endorsement1">
    <w:name w:val="endorsement1"/>
    <w:basedOn w:val="Normal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Normal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Normal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Normal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Normal"/>
    <w:qFormat/>
    <w:pPr>
      <w:widowControl/>
    </w:pPr>
    <w:rPr>
      <w:kern w:val="0"/>
      <w:sz w:val="24"/>
      <w:lang w:eastAsia="en-US"/>
    </w:rPr>
  </w:style>
  <w:style w:type="paragraph" w:customStyle="1" w:styleId="2">
    <w:name w:val="首行2格"/>
    <w:basedOn w:val="Normal"/>
    <w:link w:val="20"/>
    <w:qFormat/>
    <w:rsid w:val="00727B7A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0">
    <w:name w:val="首行2格 字符"/>
    <w:link w:val="2"/>
    <w:rsid w:val="00727B7A"/>
    <w:rPr>
      <w:b/>
      <w:bCs/>
      <w:color w:val="000000"/>
      <w:kern w:val="2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EA74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4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41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7803402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55751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200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18192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5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6712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6849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9971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9582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73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66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https://mpd-biblio-covers.imgix.net/9781250127808.jpg?w=210" TargetMode="External"/><Relationship Id="rId18" Type="http://schemas.openxmlformats.org/officeDocument/2006/relationships/image" Target="media/image7.jpeg"/><Relationship Id="rId26" Type="http://schemas.openxmlformats.org/officeDocument/2006/relationships/hyperlink" Target="mailto:Rights@nurnberg.com.cn" TargetMode="External"/><Relationship Id="rId21" Type="http://schemas.openxmlformats.org/officeDocument/2006/relationships/image" Target="https://mpd-biblio-covers.imgix.net/9781250789501.jpg?w=210" TargetMode="External"/><Relationship Id="rId34" Type="http://schemas.openxmlformats.org/officeDocument/2006/relationships/header" Target="header1.xml"/><Relationship Id="rId7" Type="http://schemas.openxmlformats.org/officeDocument/2006/relationships/image" Target="https://static.wixstatic.com/media/865025_115ab79062b5486891af1e0618246bd9~mv2.jpg/v1/fill/w_308,h_390,al_c,q_80,usm_0.66_1.00_0.01,enc_auto/Fav%202.jpg" TargetMode="External"/><Relationship Id="rId12" Type="http://schemas.openxmlformats.org/officeDocument/2006/relationships/image" Target="media/image4.jpeg"/><Relationship Id="rId17" Type="http://schemas.openxmlformats.org/officeDocument/2006/relationships/image" Target="https://mpd-biblio-covers.imgix.net/9781250203892.jpg?w=210" TargetMode="External"/><Relationship Id="rId25" Type="http://schemas.openxmlformats.org/officeDocument/2006/relationships/image" Target="https://mpd-biblio-covers.imgix.net/9781250890603.jpg?w=210" TargetMode="External"/><Relationship Id="rId33" Type="http://schemas.openxmlformats.org/officeDocument/2006/relationships/image" Target="media/image11.jpeg"/><Relationship Id="rId2" Type="http://schemas.openxmlformats.org/officeDocument/2006/relationships/settings" Target="settings.xml"/><Relationship Id="rId16" Type="http://schemas.openxmlformats.org/officeDocument/2006/relationships/image" Target="media/image6.jpeg"/><Relationship Id="rId20" Type="http://schemas.openxmlformats.org/officeDocument/2006/relationships/image" Target="media/image8.jpeg"/><Relationship Id="rId29" Type="http://schemas.openxmlformats.org/officeDocument/2006/relationships/hyperlink" Target="http://www.nurnberg.com.cn/book/book.aspx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https://mpd-biblio-covers.imgix.net/9781250136503.jpg?w=210" TargetMode="External"/><Relationship Id="rId24" Type="http://schemas.openxmlformats.org/officeDocument/2006/relationships/image" Target="media/image10.jpeg"/><Relationship Id="rId32" Type="http://schemas.openxmlformats.org/officeDocument/2006/relationships/hyperlink" Target="https://weibo.com/1877653117/profile?topnav=1&amp;wvr=6" TargetMode="External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https://mpd-biblio-covers.imgix.net/9781250252364.jpg?w=210" TargetMode="External"/><Relationship Id="rId23" Type="http://schemas.openxmlformats.org/officeDocument/2006/relationships/image" Target="https://mpd-biblio-covers.imgix.net/9781250789556.jpg?w=210" TargetMode="External"/><Relationship Id="rId28" Type="http://schemas.openxmlformats.org/officeDocument/2006/relationships/hyperlink" Target="http://www.nurnberg.com.cn/booklist_zh/list.aspx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https://mpd-biblio-covers.imgix.net/9781250203922.jpg?w=210" TargetMode="External"/><Relationship Id="rId31" Type="http://schemas.openxmlformats.org/officeDocument/2006/relationships/hyperlink" Target="http://site.douban.com/110577/" TargetMode="External"/><Relationship Id="rId4" Type="http://schemas.openxmlformats.org/officeDocument/2006/relationships/footnotes" Target="footnotes.xml"/><Relationship Id="rId9" Type="http://schemas.openxmlformats.org/officeDocument/2006/relationships/image" Target="https://mpd-biblio-covers.imgix.net/9781250118226.jpg?w=210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9.jpeg"/><Relationship Id="rId27" Type="http://schemas.openxmlformats.org/officeDocument/2006/relationships/hyperlink" Target="http://www.nurnberg.com.cn/" TargetMode="External"/><Relationship Id="rId30" Type="http://schemas.openxmlformats.org/officeDocument/2006/relationships/hyperlink" Target="http://www.nurnberg.com.cn/video/video.aspx" TargetMode="External"/><Relationship Id="rId35" Type="http://schemas.openxmlformats.org/officeDocument/2006/relationships/footer" Target="footer1.xml"/><Relationship Id="rId8" Type="http://schemas.openxmlformats.org/officeDocument/2006/relationships/image" Target="media/image2.jpeg"/><Relationship Id="rId3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276</Words>
  <Characters>727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新 书 推 荐</vt:lpstr>
    </vt:vector>
  </TitlesOfParts>
  <Company>2ndSpAcE</Company>
  <LinksUpToDate>false</LinksUpToDate>
  <CharactersWithSpaces>8537</CharactersWithSpaces>
  <SharedDoc>false</SharedDoc>
  <HLinks>
    <vt:vector size="108" baseType="variant">
      <vt:variant>
        <vt:i4>6422566</vt:i4>
      </vt:variant>
      <vt:variant>
        <vt:i4>18</vt:i4>
      </vt:variant>
      <vt:variant>
        <vt:i4>0</vt:i4>
      </vt:variant>
      <vt:variant>
        <vt:i4>5</vt:i4>
      </vt:variant>
      <vt:variant>
        <vt:lpwstr>https://weibo.com/1877653117/profile?topnav=1&amp;wvr=6</vt:lpwstr>
      </vt:variant>
      <vt:variant>
        <vt:lpwstr/>
      </vt:variant>
      <vt:variant>
        <vt:i4>7733288</vt:i4>
      </vt:variant>
      <vt:variant>
        <vt:i4>15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3604601</vt:i4>
      </vt:variant>
      <vt:variant>
        <vt:i4>12</vt:i4>
      </vt:variant>
      <vt:variant>
        <vt:i4>0</vt:i4>
      </vt:variant>
      <vt:variant>
        <vt:i4>5</vt:i4>
      </vt:variant>
      <vt:variant>
        <vt:lpwstr>http://www.nurnberg.com.cn/video/video.aspx</vt:lpwstr>
      </vt:variant>
      <vt:variant>
        <vt:lpwstr/>
      </vt:variant>
      <vt:variant>
        <vt:i4>1114207</vt:i4>
      </vt:variant>
      <vt:variant>
        <vt:i4>9</vt:i4>
      </vt:variant>
      <vt:variant>
        <vt:i4>0</vt:i4>
      </vt:variant>
      <vt:variant>
        <vt:i4>5</vt:i4>
      </vt:variant>
      <vt:variant>
        <vt:lpwstr>http://www.nurnberg.com.cn/book/book.aspx</vt:lpwstr>
      </vt:variant>
      <vt:variant>
        <vt:lpwstr/>
      </vt:variant>
      <vt:variant>
        <vt:i4>3735627</vt:i4>
      </vt:variant>
      <vt:variant>
        <vt:i4>6</vt:i4>
      </vt:variant>
      <vt:variant>
        <vt:i4>0</vt:i4>
      </vt:variant>
      <vt:variant>
        <vt:i4>5</vt:i4>
      </vt:variant>
      <vt:variant>
        <vt:lpwstr>http://www.nurnberg.com.cn/booklist_zh/list.aspx</vt:lpwstr>
      </vt:variant>
      <vt:variant>
        <vt:lpwstr/>
      </vt:variant>
      <vt:variant>
        <vt:i4>2490404</vt:i4>
      </vt:variant>
      <vt:variant>
        <vt:i4>3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  <vt:variant>
        <vt:i4>3604571</vt:i4>
      </vt:variant>
      <vt:variant>
        <vt:i4>0</vt:i4>
      </vt:variant>
      <vt:variant>
        <vt:i4>0</vt:i4>
      </vt:variant>
      <vt:variant>
        <vt:i4>5</vt:i4>
      </vt:variant>
      <vt:variant>
        <vt:lpwstr>mailto:Rights@nurnberg.com.cn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  <vt:variant>
        <vt:i4>3801109</vt:i4>
      </vt:variant>
      <vt:variant>
        <vt:i4>-1</vt:i4>
      </vt:variant>
      <vt:variant>
        <vt:i4>2050</vt:i4>
      </vt:variant>
      <vt:variant>
        <vt:i4>1</vt:i4>
      </vt:variant>
      <vt:variant>
        <vt:lpwstr>https://static.wixstatic.com/media/865025_115ab79062b5486891af1e0618246bd9~mv2.jpg/v1/fill/w_308,h_390,al_c,q_80,usm_0.66_1.00_0.01,enc_auto/Fav%202.jpg</vt:lpwstr>
      </vt:variant>
      <vt:variant>
        <vt:lpwstr/>
      </vt:variant>
      <vt:variant>
        <vt:i4>6946918</vt:i4>
      </vt:variant>
      <vt:variant>
        <vt:i4>-1</vt:i4>
      </vt:variant>
      <vt:variant>
        <vt:i4>2051</vt:i4>
      </vt:variant>
      <vt:variant>
        <vt:i4>1</vt:i4>
      </vt:variant>
      <vt:variant>
        <vt:lpwstr>https://mpd-biblio-covers.imgix.net/9781250118226.jpg?w=210</vt:lpwstr>
      </vt:variant>
      <vt:variant>
        <vt:lpwstr/>
      </vt:variant>
      <vt:variant>
        <vt:i4>6684774</vt:i4>
      </vt:variant>
      <vt:variant>
        <vt:i4>-1</vt:i4>
      </vt:variant>
      <vt:variant>
        <vt:i4>2052</vt:i4>
      </vt:variant>
      <vt:variant>
        <vt:i4>1</vt:i4>
      </vt:variant>
      <vt:variant>
        <vt:lpwstr>https://mpd-biblio-covers.imgix.net/9781250136503.jpg?w=210</vt:lpwstr>
      </vt:variant>
      <vt:variant>
        <vt:lpwstr/>
      </vt:variant>
      <vt:variant>
        <vt:i4>6750305</vt:i4>
      </vt:variant>
      <vt:variant>
        <vt:i4>-1</vt:i4>
      </vt:variant>
      <vt:variant>
        <vt:i4>2053</vt:i4>
      </vt:variant>
      <vt:variant>
        <vt:i4>1</vt:i4>
      </vt:variant>
      <vt:variant>
        <vt:lpwstr>https://mpd-biblio-covers.imgix.net/9781250127808.jpg?w=210</vt:lpwstr>
      </vt:variant>
      <vt:variant>
        <vt:lpwstr/>
      </vt:variant>
      <vt:variant>
        <vt:i4>6750305</vt:i4>
      </vt:variant>
      <vt:variant>
        <vt:i4>-1</vt:i4>
      </vt:variant>
      <vt:variant>
        <vt:i4>2054</vt:i4>
      </vt:variant>
      <vt:variant>
        <vt:i4>1</vt:i4>
      </vt:variant>
      <vt:variant>
        <vt:lpwstr>https://mpd-biblio-covers.imgix.net/9781250252364.jpg?w=210</vt:lpwstr>
      </vt:variant>
      <vt:variant>
        <vt:lpwstr/>
      </vt:variant>
      <vt:variant>
        <vt:i4>6881385</vt:i4>
      </vt:variant>
      <vt:variant>
        <vt:i4>-1</vt:i4>
      </vt:variant>
      <vt:variant>
        <vt:i4>2055</vt:i4>
      </vt:variant>
      <vt:variant>
        <vt:i4>1</vt:i4>
      </vt:variant>
      <vt:variant>
        <vt:lpwstr>https://mpd-biblio-covers.imgix.net/9781250203892.jpg?w=210</vt:lpwstr>
      </vt:variant>
      <vt:variant>
        <vt:lpwstr/>
      </vt:variant>
      <vt:variant>
        <vt:i4>6422632</vt:i4>
      </vt:variant>
      <vt:variant>
        <vt:i4>-1</vt:i4>
      </vt:variant>
      <vt:variant>
        <vt:i4>2056</vt:i4>
      </vt:variant>
      <vt:variant>
        <vt:i4>1</vt:i4>
      </vt:variant>
      <vt:variant>
        <vt:lpwstr>https://mpd-biblio-covers.imgix.net/9781250203922.jpg?w=210</vt:lpwstr>
      </vt:variant>
      <vt:variant>
        <vt:lpwstr/>
      </vt:variant>
      <vt:variant>
        <vt:i4>7274607</vt:i4>
      </vt:variant>
      <vt:variant>
        <vt:i4>-1</vt:i4>
      </vt:variant>
      <vt:variant>
        <vt:i4>2057</vt:i4>
      </vt:variant>
      <vt:variant>
        <vt:i4>1</vt:i4>
      </vt:variant>
      <vt:variant>
        <vt:lpwstr>https://mpd-biblio-covers.imgix.net/9781250789501.jpg?w=210</vt:lpwstr>
      </vt:variant>
      <vt:variant>
        <vt:lpwstr/>
      </vt:variant>
      <vt:variant>
        <vt:i4>6946920</vt:i4>
      </vt:variant>
      <vt:variant>
        <vt:i4>-1</vt:i4>
      </vt:variant>
      <vt:variant>
        <vt:i4>2058</vt:i4>
      </vt:variant>
      <vt:variant>
        <vt:i4>1</vt:i4>
      </vt:variant>
      <vt:variant>
        <vt:lpwstr>https://mpd-biblio-covers.imgix.net/9781250789556.jpg?w=210</vt:lpwstr>
      </vt:variant>
      <vt:variant>
        <vt:lpwstr/>
      </vt:variant>
      <vt:variant>
        <vt:i4>6881391</vt:i4>
      </vt:variant>
      <vt:variant>
        <vt:i4>-1</vt:i4>
      </vt:variant>
      <vt:variant>
        <vt:i4>2059</vt:i4>
      </vt:variant>
      <vt:variant>
        <vt:i4>1</vt:i4>
      </vt:variant>
      <vt:variant>
        <vt:lpwstr>https://mpd-biblio-covers.imgix.net/9781250890603.jpg?w=2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6</cp:revision>
  <cp:lastPrinted>2005-06-10T06:33:00Z</cp:lastPrinted>
  <dcterms:created xsi:type="dcterms:W3CDTF">2024-05-09T02:15:00Z</dcterms:created>
  <dcterms:modified xsi:type="dcterms:W3CDTF">2024-05-09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